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5096" w:rsidRPr="001B4D09" w:rsidRDefault="00C22F09" w:rsidP="00C22F09">
      <w:pPr>
        <w:jc w:val="center"/>
        <w:rPr>
          <w:rFonts w:ascii="Arial Narrow" w:hAnsi="Arial Narrow"/>
          <w:b/>
          <w:sz w:val="28"/>
          <w:szCs w:val="28"/>
        </w:rPr>
      </w:pPr>
      <w:bookmarkStart w:id="0" w:name="_GoBack"/>
      <w:bookmarkEnd w:id="0"/>
      <w:r w:rsidRPr="001B4D09">
        <w:rPr>
          <w:rFonts w:ascii="Arial Narrow" w:hAnsi="Arial Narrow"/>
          <w:b/>
          <w:sz w:val="28"/>
          <w:szCs w:val="28"/>
        </w:rPr>
        <w:t>TEST-QUIZ-EXAM COVERSHEET</w:t>
      </w:r>
    </w:p>
    <w:p w:rsidR="00C22F09" w:rsidRPr="001B4D09" w:rsidRDefault="00C22F09" w:rsidP="00C22F09">
      <w:pPr>
        <w:jc w:val="center"/>
        <w:rPr>
          <w:rFonts w:ascii="Arial Narrow" w:hAnsi="Arial Narrow"/>
          <w:b/>
          <w:sz w:val="10"/>
          <w:szCs w:val="10"/>
        </w:rPr>
      </w:pPr>
    </w:p>
    <w:p w:rsidR="00C22F09" w:rsidRPr="001B4D09" w:rsidRDefault="00C22F09" w:rsidP="00C22F09">
      <w:pPr>
        <w:jc w:val="center"/>
        <w:rPr>
          <w:rFonts w:ascii="Arial Narrow" w:hAnsi="Arial Narrow"/>
          <w:b/>
          <w:sz w:val="20"/>
          <w:szCs w:val="20"/>
        </w:rPr>
      </w:pPr>
      <w:r w:rsidRPr="001B4D09">
        <w:rPr>
          <w:rFonts w:ascii="Arial Narrow" w:hAnsi="Arial Narrow"/>
          <w:b/>
        </w:rPr>
        <w:t>TEST WILL NOT BE GIVEN TO AN ENTIRE CLASS FOR CAMPUS-BASED CLASSES.</w:t>
      </w:r>
    </w:p>
    <w:p w:rsidR="0017223F" w:rsidRPr="0017223F" w:rsidRDefault="0017223F" w:rsidP="00C22F09">
      <w:pPr>
        <w:jc w:val="center"/>
        <w:rPr>
          <w:b/>
          <w:sz w:val="20"/>
          <w:szCs w:val="20"/>
        </w:rPr>
      </w:pPr>
    </w:p>
    <w:p w:rsidR="00F46DBA" w:rsidRPr="00F46DBA" w:rsidRDefault="00F46DBA" w:rsidP="00C22F09">
      <w:pPr>
        <w:jc w:val="center"/>
        <w:rPr>
          <w:b/>
          <w:sz w:val="16"/>
          <w:szCs w:val="16"/>
        </w:rPr>
      </w:pPr>
    </w:p>
    <w:tbl>
      <w:tblPr>
        <w:tblStyle w:val="TableGrid"/>
        <w:tblW w:w="11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28"/>
        <w:gridCol w:w="432"/>
        <w:gridCol w:w="1728"/>
        <w:gridCol w:w="432"/>
        <w:gridCol w:w="1800"/>
        <w:gridCol w:w="450"/>
        <w:gridCol w:w="1980"/>
        <w:gridCol w:w="450"/>
        <w:gridCol w:w="2070"/>
      </w:tblGrid>
      <w:tr w:rsidR="00AA1B1B" w:rsidRPr="001B4D09" w:rsidTr="00F62D1D">
        <w:trPr>
          <w:trHeight w:val="564"/>
        </w:trPr>
        <w:tc>
          <w:tcPr>
            <w:tcW w:w="1728" w:type="dxa"/>
          </w:tcPr>
          <w:p w:rsidR="00AA1B1B" w:rsidRPr="001B4D09" w:rsidRDefault="00AA1B1B" w:rsidP="00C22F09">
            <w:pPr>
              <w:rPr>
                <w:rFonts w:ascii="Arial Narrow" w:hAnsi="Arial Narrow"/>
                <w:b/>
                <w:sz w:val="20"/>
                <w:szCs w:val="20"/>
                <w:u w:val="single"/>
              </w:rPr>
            </w:pPr>
            <w:r w:rsidRPr="001B4D09">
              <w:rPr>
                <w:rFonts w:ascii="Arial Narrow" w:hAnsi="Arial Narrow"/>
                <w:b/>
                <w:sz w:val="20"/>
                <w:szCs w:val="20"/>
                <w:u w:val="single"/>
              </w:rPr>
              <w:t>Name of Faculty:</w:t>
            </w:r>
          </w:p>
        </w:tc>
        <w:sdt>
          <w:sdtPr>
            <w:rPr>
              <w:rStyle w:val="TimesNewRoman10"/>
              <w:rFonts w:ascii="Arial Narrow" w:hAnsi="Arial Narrow"/>
            </w:rPr>
            <w:alias w:val="Name"/>
            <w:tag w:val="Type in Faculty Name"/>
            <w:id w:val="-1402444200"/>
            <w:placeholder>
              <w:docPart w:val="4098F3D7CAB943288FBD838DAEAAD674"/>
            </w:placeholder>
            <w:showingPlcHdr/>
            <w:text/>
          </w:sdtPr>
          <w:sdtEndPr>
            <w:rPr>
              <w:rStyle w:val="DefaultParagraphFont"/>
              <w:b/>
              <w:sz w:val="24"/>
              <w:szCs w:val="20"/>
            </w:rPr>
          </w:sdtEndPr>
          <w:sdtContent>
            <w:tc>
              <w:tcPr>
                <w:tcW w:w="2592" w:type="dxa"/>
                <w:gridSpan w:val="3"/>
              </w:tcPr>
              <w:p w:rsidR="00AA1B1B" w:rsidRPr="001B4D09" w:rsidRDefault="00AA1B1B" w:rsidP="00D96BC5">
                <w:pPr>
                  <w:rPr>
                    <w:rFonts w:ascii="Arial Narrow" w:hAnsi="Arial Narrow"/>
                    <w:b/>
                    <w:sz w:val="20"/>
                    <w:szCs w:val="20"/>
                  </w:rPr>
                </w:pPr>
                <w:r w:rsidRPr="001B4D09">
                  <w:rPr>
                    <w:rStyle w:val="PlaceholderText"/>
                    <w:rFonts w:ascii="Arial Narrow" w:hAnsi="Arial Narrow"/>
                    <w:u w:val="single"/>
                  </w:rPr>
                  <w:t>Click here to enter text.</w:t>
                </w:r>
              </w:p>
            </w:tc>
          </w:sdtContent>
        </w:sdt>
        <w:tc>
          <w:tcPr>
            <w:tcW w:w="2250" w:type="dxa"/>
            <w:gridSpan w:val="2"/>
          </w:tcPr>
          <w:p w:rsidR="00AA1B1B" w:rsidRPr="001B4D09" w:rsidRDefault="00AA1B1B" w:rsidP="00C22F09">
            <w:pPr>
              <w:rPr>
                <w:rFonts w:ascii="Arial Narrow" w:hAnsi="Arial Narrow"/>
                <w:b/>
                <w:sz w:val="20"/>
                <w:szCs w:val="20"/>
                <w:u w:val="single"/>
              </w:rPr>
            </w:pPr>
            <w:r w:rsidRPr="001B4D09">
              <w:rPr>
                <w:rFonts w:ascii="Arial Narrow" w:hAnsi="Arial Narrow"/>
                <w:b/>
                <w:sz w:val="20"/>
                <w:szCs w:val="20"/>
                <w:u w:val="single"/>
              </w:rPr>
              <w:t>Phone #:</w:t>
            </w:r>
          </w:p>
        </w:tc>
        <w:sdt>
          <w:sdtPr>
            <w:rPr>
              <w:rStyle w:val="TimesNewRoman10"/>
              <w:rFonts w:ascii="Arial Narrow" w:hAnsi="Arial Narrow"/>
            </w:rPr>
            <w:alias w:val="Phone #"/>
            <w:tag w:val="Type in Phone #"/>
            <w:id w:val="-2033407986"/>
            <w:placeholder>
              <w:docPart w:val="7D6B2E2393014C3B93CE7586DE21B017"/>
            </w:placeholder>
            <w:showingPlcHdr/>
            <w:text/>
          </w:sdtPr>
          <w:sdtEndPr>
            <w:rPr>
              <w:rStyle w:val="DefaultParagraphFont"/>
              <w:b/>
              <w:sz w:val="24"/>
              <w:szCs w:val="20"/>
            </w:rPr>
          </w:sdtEndPr>
          <w:sdtContent>
            <w:tc>
              <w:tcPr>
                <w:tcW w:w="2430" w:type="dxa"/>
                <w:gridSpan w:val="2"/>
              </w:tcPr>
              <w:p w:rsidR="00AA1B1B" w:rsidRPr="001B4D09" w:rsidRDefault="00AA1B1B" w:rsidP="00C22F09">
                <w:pPr>
                  <w:rPr>
                    <w:rFonts w:ascii="Arial Narrow" w:hAnsi="Arial Narrow"/>
                    <w:b/>
                    <w:sz w:val="20"/>
                    <w:szCs w:val="20"/>
                  </w:rPr>
                </w:pPr>
                <w:r w:rsidRPr="001B4D09">
                  <w:rPr>
                    <w:rStyle w:val="PlaceholderText"/>
                    <w:rFonts w:ascii="Arial Narrow" w:hAnsi="Arial Narrow"/>
                  </w:rPr>
                  <w:t>Click here to enter text.</w:t>
                </w:r>
              </w:p>
            </w:tc>
          </w:sdtContent>
        </w:sdt>
        <w:tc>
          <w:tcPr>
            <w:tcW w:w="2070" w:type="dxa"/>
          </w:tcPr>
          <w:p w:rsidR="00AA1B1B" w:rsidRPr="001B4D09" w:rsidRDefault="00AA1B1B" w:rsidP="00C22F09">
            <w:pPr>
              <w:rPr>
                <w:rStyle w:val="TimesNewRoman10"/>
                <w:rFonts w:ascii="Arial Narrow" w:hAnsi="Arial Narrow"/>
              </w:rPr>
            </w:pPr>
          </w:p>
        </w:tc>
      </w:tr>
      <w:tr w:rsidR="00AA1B1B" w:rsidRPr="001B4D09" w:rsidTr="00F62D1D">
        <w:trPr>
          <w:trHeight w:val="20"/>
        </w:trPr>
        <w:tc>
          <w:tcPr>
            <w:tcW w:w="1728" w:type="dxa"/>
          </w:tcPr>
          <w:p w:rsidR="00AA1B1B" w:rsidRPr="001B4D09" w:rsidRDefault="00AA1B1B" w:rsidP="00C22F09">
            <w:pPr>
              <w:rPr>
                <w:rFonts w:ascii="Arial Narrow" w:hAnsi="Arial Narrow"/>
                <w:b/>
                <w:sz w:val="20"/>
                <w:szCs w:val="20"/>
                <w:u w:val="single"/>
              </w:rPr>
            </w:pPr>
            <w:r w:rsidRPr="001B4D09">
              <w:rPr>
                <w:rFonts w:ascii="Arial Narrow" w:hAnsi="Arial Narrow"/>
                <w:b/>
                <w:sz w:val="20"/>
                <w:szCs w:val="20"/>
                <w:u w:val="single"/>
              </w:rPr>
              <w:t>Campus/Room #:</w:t>
            </w:r>
          </w:p>
        </w:tc>
        <w:sdt>
          <w:sdtPr>
            <w:rPr>
              <w:rStyle w:val="TimesNewRoman10"/>
              <w:rFonts w:ascii="Arial Narrow" w:hAnsi="Arial Narrow"/>
            </w:rPr>
            <w:alias w:val="Campus/Room"/>
            <w:tag w:val="Type in Campus &amp; Room #"/>
            <w:id w:val="85581217"/>
            <w:placeholder>
              <w:docPart w:val="669E3968C5224909801ED681CAA0947F"/>
            </w:placeholder>
            <w:showingPlcHdr/>
            <w:text/>
          </w:sdtPr>
          <w:sdtEndPr>
            <w:rPr>
              <w:rStyle w:val="DefaultParagraphFont"/>
              <w:b/>
              <w:sz w:val="24"/>
              <w:szCs w:val="20"/>
            </w:rPr>
          </w:sdtEndPr>
          <w:sdtContent>
            <w:tc>
              <w:tcPr>
                <w:tcW w:w="2592" w:type="dxa"/>
                <w:gridSpan w:val="3"/>
              </w:tcPr>
              <w:p w:rsidR="00AA1B1B" w:rsidRPr="001B4D09" w:rsidRDefault="00AA1B1B" w:rsidP="00C22F09">
                <w:pPr>
                  <w:rPr>
                    <w:rFonts w:ascii="Arial Narrow" w:hAnsi="Arial Narrow"/>
                    <w:b/>
                    <w:sz w:val="20"/>
                    <w:szCs w:val="20"/>
                  </w:rPr>
                </w:pPr>
                <w:r w:rsidRPr="001B4D09">
                  <w:rPr>
                    <w:rStyle w:val="PlaceholderText"/>
                    <w:rFonts w:ascii="Arial Narrow" w:hAnsi="Arial Narrow"/>
                  </w:rPr>
                  <w:t>Click here to enter text.</w:t>
                </w:r>
              </w:p>
            </w:tc>
          </w:sdtContent>
        </w:sdt>
        <w:tc>
          <w:tcPr>
            <w:tcW w:w="2250" w:type="dxa"/>
            <w:gridSpan w:val="2"/>
          </w:tcPr>
          <w:p w:rsidR="00AA1B1B" w:rsidRPr="001B4D09" w:rsidRDefault="00AA1B1B" w:rsidP="00C22F09">
            <w:pPr>
              <w:rPr>
                <w:rFonts w:ascii="Arial Narrow" w:hAnsi="Arial Narrow"/>
                <w:b/>
                <w:sz w:val="20"/>
                <w:szCs w:val="20"/>
                <w:u w:val="single"/>
              </w:rPr>
            </w:pPr>
            <w:r w:rsidRPr="001B4D09">
              <w:rPr>
                <w:rFonts w:ascii="Arial Narrow" w:hAnsi="Arial Narrow"/>
                <w:b/>
                <w:sz w:val="20"/>
                <w:szCs w:val="20"/>
                <w:u w:val="single"/>
              </w:rPr>
              <w:t>Faculty E-mail:</w:t>
            </w:r>
          </w:p>
        </w:tc>
        <w:sdt>
          <w:sdtPr>
            <w:rPr>
              <w:rStyle w:val="TimesNewRoman10"/>
              <w:rFonts w:ascii="Arial Narrow" w:hAnsi="Arial Narrow"/>
            </w:rPr>
            <w:alias w:val="Faculty E-Mail"/>
            <w:tag w:val="Type in Faculty E-Mail"/>
            <w:id w:val="1158498383"/>
            <w:placeholder>
              <w:docPart w:val="8269797316D9497FACE67272216EFDAD"/>
            </w:placeholder>
            <w:showingPlcHdr/>
            <w:text/>
          </w:sdtPr>
          <w:sdtEndPr>
            <w:rPr>
              <w:rStyle w:val="DefaultParagraphFont"/>
              <w:b/>
              <w:sz w:val="24"/>
              <w:szCs w:val="20"/>
            </w:rPr>
          </w:sdtEndPr>
          <w:sdtContent>
            <w:tc>
              <w:tcPr>
                <w:tcW w:w="2430" w:type="dxa"/>
                <w:gridSpan w:val="2"/>
              </w:tcPr>
              <w:p w:rsidR="00AA1B1B" w:rsidRPr="001B4D09" w:rsidRDefault="00AA1B1B" w:rsidP="00C22F09">
                <w:pPr>
                  <w:rPr>
                    <w:rFonts w:ascii="Arial Narrow" w:hAnsi="Arial Narrow"/>
                    <w:b/>
                    <w:sz w:val="20"/>
                    <w:szCs w:val="20"/>
                  </w:rPr>
                </w:pPr>
                <w:r w:rsidRPr="001B4D09">
                  <w:rPr>
                    <w:rStyle w:val="PlaceholderText"/>
                    <w:rFonts w:ascii="Arial Narrow" w:hAnsi="Arial Narrow"/>
                  </w:rPr>
                  <w:t>Click here to enter text.</w:t>
                </w:r>
              </w:p>
            </w:tc>
          </w:sdtContent>
        </w:sdt>
        <w:tc>
          <w:tcPr>
            <w:tcW w:w="2070" w:type="dxa"/>
          </w:tcPr>
          <w:p w:rsidR="00AA1B1B" w:rsidRPr="001B4D09" w:rsidRDefault="00AA1B1B" w:rsidP="00C22F09">
            <w:pPr>
              <w:rPr>
                <w:rStyle w:val="TimesNewRoman10"/>
                <w:rFonts w:ascii="Arial Narrow" w:hAnsi="Arial Narrow"/>
              </w:rPr>
            </w:pPr>
          </w:p>
        </w:tc>
      </w:tr>
      <w:tr w:rsidR="00AA1B1B" w:rsidRPr="001B4D09" w:rsidTr="00F62D1D">
        <w:trPr>
          <w:trHeight w:val="20"/>
        </w:trPr>
        <w:tc>
          <w:tcPr>
            <w:tcW w:w="1728" w:type="dxa"/>
          </w:tcPr>
          <w:p w:rsidR="00AA1B1B" w:rsidRPr="001B4D09" w:rsidRDefault="00AA1B1B" w:rsidP="00C22F09">
            <w:pPr>
              <w:rPr>
                <w:rFonts w:ascii="Arial Narrow" w:hAnsi="Arial Narrow"/>
                <w:b/>
                <w:sz w:val="20"/>
                <w:szCs w:val="20"/>
                <w:u w:val="single"/>
              </w:rPr>
            </w:pPr>
            <w:r w:rsidRPr="001B4D09">
              <w:rPr>
                <w:rFonts w:ascii="Arial Narrow" w:hAnsi="Arial Narrow"/>
                <w:b/>
                <w:sz w:val="20"/>
                <w:szCs w:val="20"/>
                <w:u w:val="single"/>
              </w:rPr>
              <w:t>Course Name/#:</w:t>
            </w:r>
          </w:p>
        </w:tc>
        <w:sdt>
          <w:sdtPr>
            <w:rPr>
              <w:rStyle w:val="TimesNewRoman10"/>
              <w:rFonts w:ascii="Arial Narrow" w:hAnsi="Arial Narrow"/>
            </w:rPr>
            <w:alias w:val="Course Name"/>
            <w:tag w:val="Type in Course Name &amp; Number"/>
            <w:id w:val="1751233109"/>
            <w:placeholder>
              <w:docPart w:val="FCFC36C39F4540CD8BE7024E72435CD6"/>
            </w:placeholder>
            <w:showingPlcHdr/>
            <w:text/>
          </w:sdtPr>
          <w:sdtEndPr>
            <w:rPr>
              <w:rStyle w:val="DefaultParagraphFont"/>
              <w:b/>
              <w:sz w:val="24"/>
              <w:szCs w:val="20"/>
            </w:rPr>
          </w:sdtEndPr>
          <w:sdtContent>
            <w:tc>
              <w:tcPr>
                <w:tcW w:w="2592" w:type="dxa"/>
                <w:gridSpan w:val="3"/>
              </w:tcPr>
              <w:p w:rsidR="00AA1B1B" w:rsidRPr="001B4D09" w:rsidRDefault="00AA1B1B" w:rsidP="00C22F09">
                <w:pPr>
                  <w:rPr>
                    <w:rFonts w:ascii="Arial Narrow" w:hAnsi="Arial Narrow"/>
                    <w:b/>
                    <w:sz w:val="20"/>
                    <w:szCs w:val="20"/>
                  </w:rPr>
                </w:pPr>
                <w:r w:rsidRPr="001B4D09">
                  <w:rPr>
                    <w:rStyle w:val="PlaceholderText"/>
                    <w:rFonts w:ascii="Arial Narrow" w:hAnsi="Arial Narrow"/>
                  </w:rPr>
                  <w:t>Click here to enter text.</w:t>
                </w:r>
              </w:p>
            </w:tc>
          </w:sdtContent>
        </w:sdt>
        <w:tc>
          <w:tcPr>
            <w:tcW w:w="2250" w:type="dxa"/>
            <w:gridSpan w:val="2"/>
          </w:tcPr>
          <w:p w:rsidR="00AA1B1B" w:rsidRPr="001B4D09" w:rsidRDefault="00AA1B1B" w:rsidP="00F46DBA">
            <w:pPr>
              <w:rPr>
                <w:rFonts w:ascii="Arial Narrow" w:hAnsi="Arial Narrow"/>
                <w:b/>
                <w:sz w:val="20"/>
                <w:szCs w:val="20"/>
                <w:u w:val="single"/>
              </w:rPr>
            </w:pPr>
            <w:r w:rsidRPr="001B4D09">
              <w:rPr>
                <w:rFonts w:ascii="Arial Narrow" w:hAnsi="Arial Narrow"/>
                <w:b/>
                <w:sz w:val="20"/>
                <w:szCs w:val="20"/>
                <w:u w:val="single"/>
              </w:rPr>
              <w:t>Copies of Test #:</w:t>
            </w:r>
          </w:p>
        </w:tc>
        <w:sdt>
          <w:sdtPr>
            <w:rPr>
              <w:rStyle w:val="TimesNewRoman10"/>
              <w:rFonts w:ascii="Arial Narrow" w:hAnsi="Arial Narrow"/>
            </w:rPr>
            <w:alias w:val="Copies of Test#:"/>
            <w:tag w:val="Type in Additional Contact Info"/>
            <w:id w:val="-1973902614"/>
            <w:placeholder>
              <w:docPart w:val="6C4BAEAF3E304052847B4A6F08BAE8AC"/>
            </w:placeholder>
            <w:showingPlcHdr/>
            <w:text/>
          </w:sdtPr>
          <w:sdtEndPr>
            <w:rPr>
              <w:rStyle w:val="DefaultParagraphFont"/>
              <w:b/>
              <w:sz w:val="24"/>
              <w:szCs w:val="20"/>
            </w:rPr>
          </w:sdtEndPr>
          <w:sdtContent>
            <w:tc>
              <w:tcPr>
                <w:tcW w:w="2430" w:type="dxa"/>
                <w:gridSpan w:val="2"/>
              </w:tcPr>
              <w:p w:rsidR="00AA1B1B" w:rsidRPr="001B4D09" w:rsidRDefault="00AA1B1B" w:rsidP="00C22F09">
                <w:pPr>
                  <w:rPr>
                    <w:rFonts w:ascii="Arial Narrow" w:hAnsi="Arial Narrow"/>
                    <w:b/>
                    <w:sz w:val="20"/>
                    <w:szCs w:val="20"/>
                  </w:rPr>
                </w:pPr>
                <w:r w:rsidRPr="001B4D09">
                  <w:rPr>
                    <w:rStyle w:val="PlaceholderText"/>
                    <w:rFonts w:ascii="Arial Narrow" w:hAnsi="Arial Narrow"/>
                  </w:rPr>
                  <w:t>Click here to enter text.</w:t>
                </w:r>
              </w:p>
            </w:tc>
          </w:sdtContent>
        </w:sdt>
        <w:tc>
          <w:tcPr>
            <w:tcW w:w="2070" w:type="dxa"/>
          </w:tcPr>
          <w:p w:rsidR="00AA1B1B" w:rsidRPr="001B4D09" w:rsidRDefault="00AA1B1B" w:rsidP="00C22F09">
            <w:pPr>
              <w:rPr>
                <w:rStyle w:val="TimesNewRoman10"/>
                <w:rFonts w:ascii="Arial Narrow" w:hAnsi="Arial Narrow"/>
              </w:rPr>
            </w:pPr>
          </w:p>
        </w:tc>
      </w:tr>
      <w:tr w:rsidR="00AA1B1B" w:rsidRPr="001B4D09" w:rsidTr="00F62D1D">
        <w:trPr>
          <w:trHeight w:val="20"/>
        </w:trPr>
        <w:tc>
          <w:tcPr>
            <w:tcW w:w="1728" w:type="dxa"/>
            <w:tcBorders>
              <w:bottom w:val="single" w:sz="4" w:space="0" w:color="auto"/>
            </w:tcBorders>
          </w:tcPr>
          <w:p w:rsidR="00AA1B1B" w:rsidRPr="001B4D09" w:rsidRDefault="00AA1B1B" w:rsidP="00C22F09">
            <w:pPr>
              <w:rPr>
                <w:rFonts w:ascii="Arial Narrow" w:hAnsi="Arial Narrow"/>
                <w:b/>
                <w:sz w:val="20"/>
                <w:szCs w:val="20"/>
                <w:u w:val="single"/>
              </w:rPr>
            </w:pPr>
            <w:r w:rsidRPr="001B4D09">
              <w:rPr>
                <w:rFonts w:ascii="Arial Narrow" w:hAnsi="Arial Narrow"/>
                <w:b/>
                <w:sz w:val="20"/>
                <w:szCs w:val="20"/>
                <w:u w:val="single"/>
              </w:rPr>
              <w:t>Test Name:</w:t>
            </w:r>
          </w:p>
        </w:tc>
        <w:sdt>
          <w:sdtPr>
            <w:rPr>
              <w:rStyle w:val="TimesNewRoman10"/>
              <w:rFonts w:ascii="Arial Narrow" w:hAnsi="Arial Narrow"/>
            </w:rPr>
            <w:alias w:val="Test Name"/>
            <w:tag w:val="Test Name"/>
            <w:id w:val="1258480708"/>
            <w:placeholder>
              <w:docPart w:val="96274E4C149F4521BD6D6EAD763628A7"/>
            </w:placeholder>
            <w:showingPlcHdr/>
            <w:text/>
          </w:sdtPr>
          <w:sdtEndPr>
            <w:rPr>
              <w:rStyle w:val="DefaultParagraphFont"/>
              <w:b/>
              <w:sz w:val="24"/>
              <w:szCs w:val="20"/>
            </w:rPr>
          </w:sdtEndPr>
          <w:sdtContent>
            <w:tc>
              <w:tcPr>
                <w:tcW w:w="2592" w:type="dxa"/>
                <w:gridSpan w:val="3"/>
                <w:tcBorders>
                  <w:bottom w:val="single" w:sz="4" w:space="0" w:color="auto"/>
                </w:tcBorders>
              </w:tcPr>
              <w:p w:rsidR="00AA1B1B" w:rsidRPr="001B4D09" w:rsidRDefault="00AA1B1B" w:rsidP="00C22F09">
                <w:pPr>
                  <w:rPr>
                    <w:rFonts w:ascii="Arial Narrow" w:hAnsi="Arial Narrow"/>
                    <w:b/>
                    <w:sz w:val="20"/>
                    <w:szCs w:val="20"/>
                  </w:rPr>
                </w:pPr>
                <w:r w:rsidRPr="001B4D09">
                  <w:rPr>
                    <w:rStyle w:val="PlaceholderText"/>
                    <w:rFonts w:ascii="Arial Narrow" w:hAnsi="Arial Narrow"/>
                  </w:rPr>
                  <w:t>Click here to enter text.</w:t>
                </w:r>
              </w:p>
            </w:tc>
          </w:sdtContent>
        </w:sdt>
        <w:tc>
          <w:tcPr>
            <w:tcW w:w="2250" w:type="dxa"/>
            <w:gridSpan w:val="2"/>
            <w:tcBorders>
              <w:bottom w:val="single" w:sz="4" w:space="0" w:color="auto"/>
            </w:tcBorders>
          </w:tcPr>
          <w:p w:rsidR="00AA1B1B" w:rsidRPr="001B4D09" w:rsidRDefault="008E0C2E" w:rsidP="00C22F09">
            <w:pPr>
              <w:rPr>
                <w:rFonts w:ascii="Arial Narrow" w:hAnsi="Arial Narrow"/>
                <w:b/>
                <w:sz w:val="20"/>
                <w:szCs w:val="20"/>
                <w:u w:val="single"/>
              </w:rPr>
            </w:pPr>
            <w:r w:rsidRPr="001B4D09">
              <w:rPr>
                <w:rFonts w:ascii="Arial Narrow" w:hAnsi="Arial Narrow"/>
                <w:b/>
                <w:sz w:val="20"/>
                <w:szCs w:val="20"/>
                <w:u w:val="single"/>
              </w:rPr>
              <w:t>Paper &amp; Pencil:</w:t>
            </w:r>
          </w:p>
        </w:tc>
        <w:sdt>
          <w:sdtPr>
            <w:rPr>
              <w:rFonts w:ascii="Arial Narrow" w:hAnsi="Arial Narrow"/>
              <w:b/>
              <w:sz w:val="20"/>
              <w:szCs w:val="20"/>
            </w:rPr>
            <w:alias w:val="Paper &amp; Pencil"/>
            <w:tag w:val="Paper &amp; Pencil"/>
            <w:id w:val="-16165222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30" w:type="dxa"/>
                <w:gridSpan w:val="2"/>
                <w:tcBorders>
                  <w:bottom w:val="single" w:sz="4" w:space="0" w:color="auto"/>
                </w:tcBorders>
              </w:tcPr>
              <w:p w:rsidR="00AA1B1B" w:rsidRPr="001B4D09" w:rsidRDefault="005164B7" w:rsidP="008E0C2E">
                <w:pPr>
                  <w:rPr>
                    <w:rFonts w:ascii="Arial Narrow" w:hAnsi="Arial Narrow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070" w:type="dxa"/>
            <w:tcBorders>
              <w:bottom w:val="single" w:sz="4" w:space="0" w:color="auto"/>
            </w:tcBorders>
          </w:tcPr>
          <w:p w:rsidR="00AA1B1B" w:rsidRPr="001B4D09" w:rsidRDefault="00AA1B1B" w:rsidP="00C22F09">
            <w:pPr>
              <w:rPr>
                <w:rStyle w:val="TimesNewRoman10"/>
                <w:rFonts w:ascii="Arial Narrow" w:hAnsi="Arial Narrow"/>
              </w:rPr>
            </w:pPr>
          </w:p>
        </w:tc>
      </w:tr>
      <w:tr w:rsidR="005164B7" w:rsidRPr="001B4D09" w:rsidTr="00F62D1D">
        <w:trPr>
          <w:trHeight w:val="431"/>
        </w:trPr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:rsidR="005164B7" w:rsidRDefault="007A73A7" w:rsidP="005164B7">
            <w:pPr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TESTING CENTER</w:t>
            </w:r>
          </w:p>
          <w:p w:rsidR="005164B7" w:rsidRPr="00FE083A" w:rsidRDefault="005164B7" w:rsidP="005164B7">
            <w:pPr>
              <w:rPr>
                <w:rFonts w:ascii="Arial Narrow" w:hAnsi="Arial Narrow"/>
                <w:b/>
                <w:i/>
                <w:sz w:val="20"/>
                <w:szCs w:val="20"/>
              </w:rPr>
            </w:pPr>
            <w:r w:rsidRPr="00FE083A">
              <w:rPr>
                <w:rStyle w:val="TimesNewRoman10"/>
                <w:rFonts w:ascii="Arial Narrow" w:hAnsi="Arial Narrow" w:cs="Arial"/>
                <w:b/>
                <w:i/>
                <w:szCs w:val="20"/>
              </w:rPr>
              <w:t>Please mark all that apply:</w:t>
            </w:r>
          </w:p>
        </w:tc>
        <w:sdt>
          <w:sdtPr>
            <w:rPr>
              <w:rStyle w:val="TimesNewRoman10"/>
              <w:rFonts w:ascii="Arial Narrow" w:hAnsi="Arial Narrow"/>
            </w:rPr>
            <w:alias w:val="LGC Only"/>
            <w:tag w:val="LGC Only"/>
            <w:id w:val="18410447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TimesNewRoman10"/>
            </w:rPr>
          </w:sdtEndPr>
          <w:sdtContent>
            <w:tc>
              <w:tcPr>
                <w:tcW w:w="4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5164B7" w:rsidRPr="001B4D09" w:rsidRDefault="005164B7" w:rsidP="005164B7">
                <w:pPr>
                  <w:rPr>
                    <w:rStyle w:val="TimesNewRoman10"/>
                    <w:rFonts w:ascii="Arial Narrow" w:hAnsi="Arial Narrow"/>
                  </w:rPr>
                </w:pPr>
                <w:r>
                  <w:rPr>
                    <w:rStyle w:val="TimesNewRoman10"/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5164B7" w:rsidRPr="001B4D09" w:rsidRDefault="005164B7" w:rsidP="005164B7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1B4D09">
              <w:rPr>
                <w:rStyle w:val="TimesNewRoman10"/>
                <w:rFonts w:ascii="Arial Narrow" w:hAnsi="Arial Narrow"/>
                <w:sz w:val="18"/>
                <w:szCs w:val="18"/>
              </w:rPr>
              <w:t xml:space="preserve">Test Available at </w:t>
            </w:r>
            <w:r w:rsidRPr="001B4D09">
              <w:rPr>
                <w:rStyle w:val="TimesNewRoman10"/>
                <w:rFonts w:ascii="Arial Narrow" w:hAnsi="Arial Narrow"/>
                <w:b/>
                <w:sz w:val="18"/>
                <w:szCs w:val="18"/>
              </w:rPr>
              <w:t>LGC</w:t>
            </w:r>
            <w:r w:rsidRPr="001B4D09">
              <w:rPr>
                <w:rStyle w:val="TimesNewRoman10"/>
                <w:rFonts w:ascii="Arial Narrow" w:hAnsi="Arial Narrow"/>
                <w:sz w:val="18"/>
                <w:szCs w:val="18"/>
              </w:rPr>
              <w:t xml:space="preserve"> </w:t>
            </w:r>
            <w:r w:rsidRPr="001B4D09">
              <w:rPr>
                <w:rStyle w:val="TimesNewRoman10"/>
                <w:rFonts w:ascii="Arial Narrow" w:hAnsi="Arial Narrow"/>
                <w:b/>
                <w:sz w:val="18"/>
                <w:szCs w:val="18"/>
              </w:rPr>
              <w:t>(OR)</w:t>
            </w:r>
            <w:r>
              <w:rPr>
                <w:rStyle w:val="TimesNewRoman10"/>
                <w:rFonts w:ascii="Arial Narrow" w:hAnsi="Arial Narrow"/>
                <w:b/>
                <w:sz w:val="18"/>
                <w:szCs w:val="18"/>
              </w:rPr>
              <w:t xml:space="preserve"> </w:t>
            </w:r>
            <w:r w:rsidRPr="001B4D09">
              <w:rPr>
                <w:rStyle w:val="TimesNewRoman10"/>
                <w:rFonts w:ascii="Arial Narrow" w:hAnsi="Arial Narrow"/>
                <w:sz w:val="18"/>
                <w:szCs w:val="18"/>
              </w:rPr>
              <w:t>Testing Center</w:t>
            </w:r>
          </w:p>
        </w:tc>
        <w:sdt>
          <w:sdtPr>
            <w:rPr>
              <w:rStyle w:val="TimesNewRoman10"/>
              <w:rFonts w:ascii="Arial Narrow" w:hAnsi="Arial Narrow"/>
            </w:rPr>
            <w:alias w:val="LGC Only"/>
            <w:tag w:val="LGC Only"/>
            <w:id w:val="-1183036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TimesNewRoman10"/>
            </w:rPr>
          </w:sdtEndPr>
          <w:sdtContent>
            <w:tc>
              <w:tcPr>
                <w:tcW w:w="4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:rsidR="005164B7" w:rsidRPr="001B4D09" w:rsidRDefault="005164B7" w:rsidP="005164B7">
                <w:pPr>
                  <w:rPr>
                    <w:rStyle w:val="TimesNewRoman10"/>
                    <w:rFonts w:ascii="Arial Narrow" w:hAnsi="Arial Narrow"/>
                  </w:rPr>
                </w:pPr>
                <w:r>
                  <w:rPr>
                    <w:rStyle w:val="TimesNewRoman10"/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5164B7" w:rsidRPr="001B4D09" w:rsidRDefault="005164B7" w:rsidP="005164B7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1B4D09">
              <w:rPr>
                <w:rStyle w:val="TimesNewRoman10"/>
                <w:rFonts w:ascii="Arial Narrow" w:hAnsi="Arial Narrow"/>
                <w:sz w:val="18"/>
                <w:szCs w:val="18"/>
              </w:rPr>
              <w:t xml:space="preserve">Test Available at </w:t>
            </w:r>
            <w:r w:rsidRPr="001B4D09">
              <w:rPr>
                <w:rStyle w:val="TimesNewRoman10"/>
                <w:rFonts w:ascii="Arial Narrow" w:hAnsi="Arial Narrow"/>
                <w:b/>
                <w:sz w:val="18"/>
                <w:szCs w:val="18"/>
              </w:rPr>
              <w:t xml:space="preserve">FAC(SP) </w:t>
            </w:r>
            <w:r w:rsidRPr="001B4D09">
              <w:rPr>
                <w:rStyle w:val="TimesNewRoman10"/>
                <w:rFonts w:ascii="Arial Narrow" w:hAnsi="Arial Narrow"/>
                <w:sz w:val="18"/>
                <w:szCs w:val="18"/>
              </w:rPr>
              <w:t>Testing Center</w:t>
            </w:r>
          </w:p>
        </w:tc>
        <w:sdt>
          <w:sdtPr>
            <w:rPr>
              <w:rStyle w:val="TimesNewRoman10"/>
              <w:rFonts w:ascii="Arial Narrow" w:hAnsi="Arial Narrow"/>
            </w:rPr>
            <w:alias w:val="FAC Only"/>
            <w:tag w:val="FAC Only"/>
            <w:id w:val="527218808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>
            <w:rPr>
              <w:rStyle w:val="TimesNewRoman10"/>
            </w:rPr>
          </w:sdtEnd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:rsidR="005164B7" w:rsidRPr="001B4D09" w:rsidRDefault="005164B7" w:rsidP="005164B7">
                <w:pPr>
                  <w:rPr>
                    <w:rFonts w:ascii="Arial Narrow" w:hAnsi="Arial Narrow"/>
                    <w:b/>
                    <w:sz w:val="18"/>
                    <w:szCs w:val="18"/>
                  </w:rPr>
                </w:pPr>
                <w:r w:rsidRPr="001B4D09">
                  <w:rPr>
                    <w:rStyle w:val="TimesNewRoman10"/>
                    <w:rFonts w:ascii="Segoe UI Symbol" w:eastAsia="MS Mincho" w:hAnsi="Segoe UI Symbol" w:cs="Segoe UI Symbol"/>
                  </w:rPr>
                  <w:t>☐</w:t>
                </w:r>
              </w:p>
            </w:tc>
          </w:sdtContent>
        </w:sdt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</w:tcPr>
          <w:p w:rsidR="005164B7" w:rsidRPr="001B4D09" w:rsidRDefault="005164B7" w:rsidP="005164B7">
            <w:pPr>
              <w:rPr>
                <w:rStyle w:val="TimesNewRoman10"/>
                <w:rFonts w:ascii="Arial Narrow" w:hAnsi="Arial Narrow"/>
              </w:rPr>
            </w:pPr>
            <w:r w:rsidRPr="001B4D09">
              <w:rPr>
                <w:rStyle w:val="TimesNewRoman10"/>
                <w:rFonts w:ascii="Arial Narrow" w:hAnsi="Arial Narrow"/>
                <w:sz w:val="18"/>
                <w:szCs w:val="18"/>
              </w:rPr>
              <w:t xml:space="preserve">Test Available at </w:t>
            </w:r>
            <w:r w:rsidRPr="001B4D09">
              <w:rPr>
                <w:rStyle w:val="TimesNewRoman10"/>
                <w:rFonts w:ascii="Arial Narrow" w:hAnsi="Arial Narrow"/>
                <w:b/>
                <w:sz w:val="18"/>
                <w:szCs w:val="18"/>
              </w:rPr>
              <w:t xml:space="preserve">DTC(CU) </w:t>
            </w:r>
            <w:r w:rsidRPr="001B4D09">
              <w:rPr>
                <w:rStyle w:val="TimesNewRoman10"/>
                <w:rFonts w:ascii="Arial Narrow" w:hAnsi="Arial Narrow"/>
                <w:sz w:val="18"/>
                <w:szCs w:val="18"/>
              </w:rPr>
              <w:t>Testing Center</w:t>
            </w:r>
          </w:p>
        </w:tc>
        <w:sdt>
          <w:sdtPr>
            <w:rPr>
              <w:rStyle w:val="TimesNewRoman10"/>
              <w:rFonts w:ascii="Arial Narrow" w:hAnsi="Arial Narrow"/>
              <w:sz w:val="18"/>
              <w:szCs w:val="18"/>
            </w:rPr>
            <w:alias w:val="DTC Only"/>
            <w:tag w:val="DTC Only"/>
            <w:id w:val="14163709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TimesNewRoman10"/>
            </w:rPr>
          </w:sdtEnd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:rsidR="005164B7" w:rsidRPr="001B4D09" w:rsidRDefault="00970BE9" w:rsidP="005164B7">
                <w:pPr>
                  <w:rPr>
                    <w:rStyle w:val="TimesNewRoman10"/>
                    <w:rFonts w:ascii="Arial Narrow" w:hAnsi="Arial Narrow"/>
                    <w:sz w:val="18"/>
                    <w:szCs w:val="18"/>
                  </w:rPr>
                </w:pPr>
                <w:r>
                  <w:rPr>
                    <w:rStyle w:val="TimesNewRoman10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</w:tcPr>
          <w:p w:rsidR="005164B7" w:rsidRPr="001B4D09" w:rsidRDefault="005164B7" w:rsidP="00FA34B2">
            <w:pPr>
              <w:rPr>
                <w:rStyle w:val="TimesNewRoman10"/>
                <w:rFonts w:ascii="Arial Narrow" w:hAnsi="Arial Narrow"/>
              </w:rPr>
            </w:pPr>
            <w:r w:rsidRPr="001B4D09">
              <w:rPr>
                <w:rStyle w:val="TimesNewRoman10"/>
                <w:rFonts w:ascii="Arial Narrow" w:hAnsi="Arial Narrow"/>
                <w:sz w:val="18"/>
                <w:szCs w:val="18"/>
              </w:rPr>
              <w:t xml:space="preserve">Test Available at </w:t>
            </w:r>
            <w:r>
              <w:rPr>
                <w:rStyle w:val="TimesNewRoman10"/>
                <w:rFonts w:ascii="Arial Narrow" w:hAnsi="Arial Narrow"/>
                <w:b/>
                <w:sz w:val="18"/>
                <w:szCs w:val="18"/>
              </w:rPr>
              <w:t>SCC</w:t>
            </w:r>
            <w:r w:rsidRPr="001B4D09">
              <w:rPr>
                <w:rStyle w:val="TimesNewRoman10"/>
                <w:rFonts w:ascii="Arial Narrow" w:hAnsi="Arial Narrow"/>
                <w:b/>
                <w:sz w:val="18"/>
                <w:szCs w:val="18"/>
              </w:rPr>
              <w:t>(</w:t>
            </w:r>
            <w:r w:rsidR="00FA34B2">
              <w:rPr>
                <w:rStyle w:val="TimesNewRoman10"/>
                <w:rFonts w:ascii="Arial Narrow" w:hAnsi="Arial Narrow"/>
                <w:b/>
                <w:sz w:val="18"/>
                <w:szCs w:val="18"/>
              </w:rPr>
              <w:t>ST</w:t>
            </w:r>
            <w:r w:rsidRPr="001B4D09">
              <w:rPr>
                <w:rStyle w:val="TimesNewRoman10"/>
                <w:rFonts w:ascii="Arial Narrow" w:hAnsi="Arial Narrow"/>
                <w:b/>
                <w:sz w:val="18"/>
                <w:szCs w:val="18"/>
              </w:rPr>
              <w:t xml:space="preserve">) </w:t>
            </w:r>
            <w:r w:rsidRPr="001B4D09">
              <w:rPr>
                <w:rStyle w:val="TimesNewRoman10"/>
                <w:rFonts w:ascii="Arial Narrow" w:hAnsi="Arial Narrow"/>
                <w:sz w:val="18"/>
                <w:szCs w:val="18"/>
              </w:rPr>
              <w:t>Testing Center</w:t>
            </w:r>
          </w:p>
        </w:tc>
      </w:tr>
    </w:tbl>
    <w:p w:rsidR="0017223F" w:rsidRPr="001B4D09" w:rsidRDefault="0017223F" w:rsidP="00C22F09">
      <w:pPr>
        <w:rPr>
          <w:rFonts w:ascii="Arial Narrow" w:hAnsi="Arial Narrow"/>
          <w:b/>
          <w:sz w:val="8"/>
          <w:szCs w:val="8"/>
        </w:rPr>
      </w:pPr>
    </w:p>
    <w:p w:rsidR="00347D8F" w:rsidRPr="001B4D09" w:rsidRDefault="00F46DBA" w:rsidP="00C22F09">
      <w:pPr>
        <w:rPr>
          <w:rFonts w:ascii="Arial Narrow" w:hAnsi="Arial Narrow"/>
          <w:sz w:val="20"/>
          <w:szCs w:val="20"/>
        </w:rPr>
      </w:pPr>
      <w:r w:rsidRPr="001B4D09">
        <w:rPr>
          <w:rFonts w:ascii="Arial Narrow" w:hAnsi="Arial Narrow"/>
          <w:b/>
          <w:sz w:val="20"/>
          <w:szCs w:val="20"/>
        </w:rPr>
        <w:t xml:space="preserve">TYPE OF COURSE: </w:t>
      </w:r>
      <w:r w:rsidRPr="001B4D09">
        <w:rPr>
          <w:rFonts w:ascii="Arial Narrow" w:hAnsi="Arial Narrow"/>
          <w:sz w:val="20"/>
          <w:szCs w:val="20"/>
        </w:rPr>
        <w:t>(Check one below)</w:t>
      </w:r>
    </w:p>
    <w:tbl>
      <w:tblPr>
        <w:tblStyle w:val="TableGrid"/>
        <w:tblW w:w="11055" w:type="dxa"/>
        <w:tblBorders>
          <w:top w:val="single" w:sz="12" w:space="0" w:color="F2F2F2" w:themeColor="background1" w:themeShade="F2"/>
          <w:left w:val="single" w:sz="12" w:space="0" w:color="F2F2F2" w:themeColor="background1" w:themeShade="F2"/>
          <w:bottom w:val="single" w:sz="12" w:space="0" w:color="F2F2F2" w:themeColor="background1" w:themeShade="F2"/>
          <w:right w:val="single" w:sz="12" w:space="0" w:color="F2F2F2" w:themeColor="background1" w:themeShade="F2"/>
          <w:insideH w:val="single" w:sz="12" w:space="0" w:color="F2F2F2" w:themeColor="background1" w:themeShade="F2"/>
          <w:insideV w:val="single" w:sz="12" w:space="0" w:color="F2F2F2" w:themeColor="background1" w:themeShade="F2"/>
        </w:tblBorders>
        <w:tblLook w:val="04A0" w:firstRow="1" w:lastRow="0" w:firstColumn="1" w:lastColumn="0" w:noHBand="0" w:noVBand="1"/>
      </w:tblPr>
      <w:tblGrid>
        <w:gridCol w:w="1458"/>
        <w:gridCol w:w="2700"/>
        <w:gridCol w:w="1440"/>
        <w:gridCol w:w="360"/>
        <w:gridCol w:w="2520"/>
        <w:gridCol w:w="180"/>
        <w:gridCol w:w="450"/>
        <w:gridCol w:w="1947"/>
      </w:tblGrid>
      <w:tr w:rsidR="005F547E" w:rsidRPr="001B4D09" w:rsidTr="00390CC0">
        <w:sdt>
          <w:sdtPr>
            <w:rPr>
              <w:rFonts w:ascii="Arial Narrow" w:hAnsi="Arial Narrow"/>
              <w:b/>
              <w:sz w:val="20"/>
              <w:szCs w:val="20"/>
            </w:rPr>
            <w:id w:val="-1688047883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1458" w:type="dxa"/>
              </w:tcPr>
              <w:p w:rsidR="005F547E" w:rsidRPr="001B4D09" w:rsidRDefault="00DD13AE" w:rsidP="00C22F09">
                <w:pPr>
                  <w:rPr>
                    <w:rFonts w:ascii="Arial Narrow" w:hAnsi="Arial Narrow"/>
                    <w:sz w:val="20"/>
                    <w:szCs w:val="20"/>
                  </w:rPr>
                </w:pPr>
                <w:r w:rsidRPr="001B4D09">
                  <w:rPr>
                    <w:rFonts w:ascii="Segoe UI Symbol" w:eastAsia="MS Mincho" w:hAnsi="Segoe UI Symbol" w:cs="Segoe UI Symbol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700" w:type="dxa"/>
          </w:tcPr>
          <w:p w:rsidR="005F547E" w:rsidRPr="001B4D09" w:rsidRDefault="005F547E" w:rsidP="00C22F09">
            <w:pPr>
              <w:rPr>
                <w:rFonts w:ascii="Arial Narrow" w:hAnsi="Arial Narrow"/>
                <w:sz w:val="20"/>
                <w:szCs w:val="20"/>
              </w:rPr>
            </w:pPr>
            <w:r w:rsidRPr="001B4D09">
              <w:rPr>
                <w:rFonts w:ascii="Arial Narrow" w:hAnsi="Arial Narrow"/>
                <w:sz w:val="20"/>
                <w:szCs w:val="20"/>
              </w:rPr>
              <w:t>Campus-Based</w:t>
            </w:r>
          </w:p>
        </w:tc>
        <w:sdt>
          <w:sdtPr>
            <w:rPr>
              <w:rFonts w:ascii="Arial Narrow" w:hAnsi="Arial Narrow"/>
              <w:b/>
              <w:sz w:val="20"/>
              <w:szCs w:val="20"/>
            </w:rPr>
            <w:id w:val="-329294492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1440" w:type="dxa"/>
              </w:tcPr>
              <w:p w:rsidR="005F547E" w:rsidRPr="001B4D09" w:rsidRDefault="00DD13AE" w:rsidP="00C22F09">
                <w:pPr>
                  <w:rPr>
                    <w:rFonts w:ascii="Arial Narrow" w:hAnsi="Arial Narrow"/>
                    <w:sz w:val="20"/>
                    <w:szCs w:val="20"/>
                  </w:rPr>
                </w:pPr>
                <w:r w:rsidRPr="001B4D09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880" w:type="dxa"/>
            <w:gridSpan w:val="2"/>
          </w:tcPr>
          <w:p w:rsidR="005F547E" w:rsidRPr="001B4D09" w:rsidRDefault="00A63CB5" w:rsidP="00C22F09">
            <w:pPr>
              <w:rPr>
                <w:rFonts w:ascii="Arial Narrow" w:hAnsi="Arial Narrow"/>
                <w:sz w:val="20"/>
                <w:szCs w:val="20"/>
              </w:rPr>
            </w:pPr>
            <w:r w:rsidRPr="001B4D09">
              <w:rPr>
                <w:rFonts w:ascii="Arial Narrow" w:hAnsi="Arial Narrow"/>
                <w:sz w:val="20"/>
                <w:szCs w:val="20"/>
              </w:rPr>
              <w:t>Hybrid</w:t>
            </w:r>
          </w:p>
        </w:tc>
        <w:tc>
          <w:tcPr>
            <w:tcW w:w="630" w:type="dxa"/>
            <w:gridSpan w:val="2"/>
          </w:tcPr>
          <w:p w:rsidR="005F547E" w:rsidRPr="001B4D09" w:rsidRDefault="005F547E" w:rsidP="00C22F09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47" w:type="dxa"/>
          </w:tcPr>
          <w:p w:rsidR="005F547E" w:rsidRPr="001B4D09" w:rsidRDefault="005F547E" w:rsidP="00C22F09">
            <w:pPr>
              <w:rPr>
                <w:rStyle w:val="TimesNewRoman10"/>
                <w:rFonts w:ascii="Arial Narrow" w:hAnsi="Arial Narrow"/>
              </w:rPr>
            </w:pPr>
          </w:p>
        </w:tc>
      </w:tr>
      <w:tr w:rsidR="005F547E" w:rsidRPr="001B4D09" w:rsidTr="00390CC0">
        <w:sdt>
          <w:sdtPr>
            <w:rPr>
              <w:rFonts w:ascii="Arial Narrow" w:hAnsi="Arial Narrow"/>
              <w:sz w:val="20"/>
              <w:szCs w:val="20"/>
            </w:rPr>
            <w:id w:val="-1618215243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1458" w:type="dxa"/>
              </w:tcPr>
              <w:p w:rsidR="005F547E" w:rsidRPr="001B4D09" w:rsidRDefault="00DD13AE" w:rsidP="00C22F09">
                <w:pPr>
                  <w:rPr>
                    <w:rFonts w:ascii="Arial Narrow" w:hAnsi="Arial Narrow"/>
                    <w:sz w:val="20"/>
                    <w:szCs w:val="20"/>
                  </w:rPr>
                </w:pPr>
                <w:r w:rsidRPr="001B4D09">
                  <w:rPr>
                    <w:rFonts w:ascii="Segoe UI Symbol" w:eastAsia="MS Mincho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700" w:type="dxa"/>
          </w:tcPr>
          <w:p w:rsidR="005F547E" w:rsidRPr="001B4D09" w:rsidRDefault="005F547E" w:rsidP="00C22F09">
            <w:pPr>
              <w:rPr>
                <w:rFonts w:ascii="Arial Narrow" w:hAnsi="Arial Narrow"/>
                <w:sz w:val="20"/>
                <w:szCs w:val="20"/>
              </w:rPr>
            </w:pPr>
            <w:r w:rsidRPr="001B4D09">
              <w:rPr>
                <w:rFonts w:ascii="Arial Narrow" w:hAnsi="Arial Narrow"/>
                <w:sz w:val="20"/>
                <w:szCs w:val="20"/>
              </w:rPr>
              <w:t>Distance Education</w:t>
            </w:r>
          </w:p>
        </w:tc>
        <w:sdt>
          <w:sdtPr>
            <w:rPr>
              <w:rFonts w:ascii="Arial Narrow" w:hAnsi="Arial Narrow"/>
              <w:sz w:val="20"/>
              <w:szCs w:val="20"/>
            </w:rPr>
            <w:id w:val="-396360222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1440" w:type="dxa"/>
              </w:tcPr>
              <w:p w:rsidR="005F547E" w:rsidRPr="001B4D09" w:rsidRDefault="00DD13AE" w:rsidP="00C22F09">
                <w:pPr>
                  <w:rPr>
                    <w:rFonts w:ascii="Arial Narrow" w:hAnsi="Arial Narrow"/>
                    <w:sz w:val="20"/>
                    <w:szCs w:val="20"/>
                  </w:rPr>
                </w:pPr>
                <w:r w:rsidRPr="001B4D09">
                  <w:rPr>
                    <w:rFonts w:ascii="Segoe UI Symbol" w:eastAsia="MS Mincho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880" w:type="dxa"/>
            <w:gridSpan w:val="2"/>
          </w:tcPr>
          <w:p w:rsidR="005F547E" w:rsidRPr="001B4D09" w:rsidRDefault="00A63CB5" w:rsidP="00C22F09">
            <w:pPr>
              <w:rPr>
                <w:rFonts w:ascii="Arial Narrow" w:hAnsi="Arial Narrow"/>
                <w:sz w:val="20"/>
                <w:szCs w:val="20"/>
              </w:rPr>
            </w:pPr>
            <w:r w:rsidRPr="001B4D09">
              <w:rPr>
                <w:rFonts w:ascii="Arial Narrow" w:hAnsi="Arial Narrow"/>
                <w:sz w:val="20"/>
                <w:szCs w:val="20"/>
              </w:rPr>
              <w:t>Other</w:t>
            </w:r>
          </w:p>
        </w:tc>
        <w:tc>
          <w:tcPr>
            <w:tcW w:w="630" w:type="dxa"/>
            <w:gridSpan w:val="2"/>
          </w:tcPr>
          <w:p w:rsidR="005F547E" w:rsidRPr="001B4D09" w:rsidRDefault="005F547E" w:rsidP="00C22F09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47" w:type="dxa"/>
          </w:tcPr>
          <w:p w:rsidR="005F547E" w:rsidRPr="001B4D09" w:rsidRDefault="005F547E" w:rsidP="00C22F09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F547E" w:rsidRPr="001B4D09" w:rsidTr="00390CC0">
        <w:tc>
          <w:tcPr>
            <w:tcW w:w="1458" w:type="dxa"/>
          </w:tcPr>
          <w:p w:rsidR="005F547E" w:rsidRPr="001B4D09" w:rsidRDefault="005F547E" w:rsidP="00C22F09">
            <w:pPr>
              <w:rPr>
                <w:rFonts w:ascii="Arial Narrow" w:hAnsi="Arial Narrow"/>
                <w:sz w:val="20"/>
                <w:szCs w:val="20"/>
              </w:rPr>
            </w:pPr>
            <w:r w:rsidRPr="001B4D09">
              <w:rPr>
                <w:rFonts w:ascii="Arial Narrow" w:hAnsi="Arial Narrow"/>
                <w:sz w:val="20"/>
                <w:szCs w:val="20"/>
              </w:rPr>
              <w:t>Start Date On:</w:t>
            </w:r>
          </w:p>
        </w:tc>
        <w:sdt>
          <w:sdtPr>
            <w:rPr>
              <w:rFonts w:ascii="Arial Narrow" w:hAnsi="Arial Narrow"/>
              <w:sz w:val="20"/>
              <w:szCs w:val="20"/>
            </w:rPr>
            <w:alias w:val="Start Test Date"/>
            <w:tag w:val="Enter Start Test Date"/>
            <w:id w:val="-910611222"/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700" w:type="dxa"/>
                <w:tcBorders>
                  <w:bottom w:val="single" w:sz="4" w:space="0" w:color="auto"/>
                </w:tcBorders>
              </w:tcPr>
              <w:p w:rsidR="005F547E" w:rsidRPr="001B4D09" w:rsidRDefault="005F547E" w:rsidP="00C22F09">
                <w:pPr>
                  <w:rPr>
                    <w:rFonts w:ascii="Arial Narrow" w:hAnsi="Arial Narrow"/>
                    <w:sz w:val="20"/>
                    <w:szCs w:val="20"/>
                  </w:rPr>
                </w:pPr>
                <w:r w:rsidRPr="001B4D09">
                  <w:rPr>
                    <w:rStyle w:val="PlaceholderText"/>
                    <w:rFonts w:ascii="Arial Narrow" w:hAnsi="Arial Narrow"/>
                  </w:rPr>
                  <w:t>Click here to enter a date.</w:t>
                </w:r>
              </w:p>
            </w:tc>
          </w:sdtContent>
        </w:sdt>
        <w:tc>
          <w:tcPr>
            <w:tcW w:w="1800" w:type="dxa"/>
            <w:gridSpan w:val="2"/>
            <w:tcBorders>
              <w:bottom w:val="single" w:sz="4" w:space="0" w:color="auto"/>
            </w:tcBorders>
          </w:tcPr>
          <w:p w:rsidR="005F547E" w:rsidRPr="001B4D09" w:rsidRDefault="005F547E" w:rsidP="00C22F09">
            <w:pPr>
              <w:rPr>
                <w:rFonts w:ascii="Arial Narrow" w:hAnsi="Arial Narrow"/>
                <w:sz w:val="20"/>
                <w:szCs w:val="20"/>
              </w:rPr>
            </w:pPr>
            <w:r w:rsidRPr="001B4D09">
              <w:rPr>
                <w:rFonts w:ascii="Arial Narrow" w:hAnsi="Arial Narrow"/>
                <w:sz w:val="20"/>
                <w:szCs w:val="20"/>
              </w:rPr>
              <w:t>Last Date To Take:</w:t>
            </w:r>
          </w:p>
        </w:tc>
        <w:sdt>
          <w:sdtPr>
            <w:rPr>
              <w:rFonts w:ascii="Arial Narrow" w:hAnsi="Arial Narrow"/>
              <w:sz w:val="20"/>
              <w:szCs w:val="20"/>
            </w:rPr>
            <w:alias w:val="Last Date to Take Test"/>
            <w:tag w:val="Enter Last Date to Take Test"/>
            <w:id w:val="1605762232"/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700" w:type="dxa"/>
                <w:gridSpan w:val="2"/>
                <w:tcBorders>
                  <w:bottom w:val="single" w:sz="4" w:space="0" w:color="auto"/>
                </w:tcBorders>
              </w:tcPr>
              <w:p w:rsidR="005F547E" w:rsidRPr="001B4D09" w:rsidRDefault="00652B39" w:rsidP="00C22F09">
                <w:pPr>
                  <w:rPr>
                    <w:rFonts w:ascii="Arial Narrow" w:hAnsi="Arial Narrow"/>
                    <w:sz w:val="20"/>
                    <w:szCs w:val="20"/>
                  </w:rPr>
                </w:pPr>
                <w:r w:rsidRPr="001B4D09">
                  <w:rPr>
                    <w:rStyle w:val="PlaceholderText"/>
                    <w:rFonts w:ascii="Arial Narrow" w:hAnsi="Arial Narrow"/>
                  </w:rPr>
                  <w:t>Click here to enter a date.</w:t>
                </w:r>
              </w:p>
            </w:tc>
          </w:sdtContent>
        </w:sdt>
        <w:sdt>
          <w:sdtPr>
            <w:rPr>
              <w:rFonts w:ascii="Arial Narrow" w:hAnsi="Arial Narrow"/>
              <w:sz w:val="20"/>
              <w:szCs w:val="20"/>
            </w:rPr>
            <w:alias w:val="Roster Attached"/>
            <w:tag w:val="Roster Attached [Check for Yes]"/>
            <w:id w:val="-1463261455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50" w:type="dxa"/>
                <w:tcBorders>
                  <w:bottom w:val="single" w:sz="4" w:space="0" w:color="auto"/>
                </w:tcBorders>
              </w:tcPr>
              <w:p w:rsidR="005F547E" w:rsidRPr="001B4D09" w:rsidRDefault="005F547E" w:rsidP="00C22F09">
                <w:pPr>
                  <w:rPr>
                    <w:rFonts w:ascii="Arial Narrow" w:hAnsi="Arial Narrow"/>
                    <w:sz w:val="20"/>
                    <w:szCs w:val="20"/>
                  </w:rPr>
                </w:pPr>
                <w:r w:rsidRPr="001B4D0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947" w:type="dxa"/>
            <w:tcBorders>
              <w:bottom w:val="single" w:sz="4" w:space="0" w:color="auto"/>
            </w:tcBorders>
          </w:tcPr>
          <w:p w:rsidR="005F547E" w:rsidRPr="001B4D09" w:rsidRDefault="005F547E" w:rsidP="00C22F09">
            <w:pPr>
              <w:rPr>
                <w:rFonts w:ascii="Arial Narrow" w:hAnsi="Arial Narrow"/>
                <w:sz w:val="20"/>
                <w:szCs w:val="20"/>
              </w:rPr>
            </w:pPr>
            <w:r w:rsidRPr="001B4D09">
              <w:rPr>
                <w:rFonts w:ascii="Arial Narrow" w:hAnsi="Arial Narrow"/>
                <w:sz w:val="20"/>
                <w:szCs w:val="20"/>
              </w:rPr>
              <w:t>Roster Attached</w:t>
            </w:r>
          </w:p>
        </w:tc>
      </w:tr>
      <w:tr w:rsidR="007A1B3C" w:rsidRPr="001B4D09" w:rsidTr="00390CC0">
        <w:trPr>
          <w:trHeight w:val="465"/>
        </w:trPr>
        <w:sdt>
          <w:sdtPr>
            <w:rPr>
              <w:rStyle w:val="TimesNewRoman10"/>
              <w:rFonts w:ascii="Arial Narrow" w:hAnsi="Arial Narrow"/>
            </w:rPr>
            <w:alias w:val="Student Names(s)"/>
            <w:tag w:val="Student Names(s)"/>
            <w:id w:val="-688918165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>
            <w:rPr>
              <w:rStyle w:val="TimesNewRoman10"/>
            </w:rPr>
          </w:sdtEndPr>
          <w:sdtContent>
            <w:tc>
              <w:tcPr>
                <w:tcW w:w="1458" w:type="dxa"/>
                <w:tcBorders>
                  <w:right w:val="single" w:sz="4" w:space="0" w:color="auto"/>
                </w:tcBorders>
              </w:tcPr>
              <w:p w:rsidR="007A1B3C" w:rsidRPr="001B4D09" w:rsidRDefault="007A1B3C" w:rsidP="00C22F09">
                <w:pPr>
                  <w:rPr>
                    <w:rFonts w:ascii="Arial Narrow" w:hAnsi="Arial Narrow"/>
                    <w:sz w:val="20"/>
                    <w:szCs w:val="20"/>
                  </w:rPr>
                </w:pPr>
                <w:r w:rsidRPr="001B4D09">
                  <w:rPr>
                    <w:rStyle w:val="TimesNewRoman10"/>
                    <w:rFonts w:ascii="Segoe UI Symbol" w:eastAsia="MS Mincho" w:hAnsi="Segoe UI Symbol" w:cs="Segoe UI Symbol"/>
                  </w:rPr>
                  <w:t>☐</w:t>
                </w:r>
              </w:p>
            </w:tc>
          </w:sdtContent>
        </w:sdt>
        <w:tc>
          <w:tcPr>
            <w:tcW w:w="959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1B3C" w:rsidRPr="001B4D09" w:rsidRDefault="007A1B3C" w:rsidP="00C22F09">
            <w:pPr>
              <w:rPr>
                <w:rFonts w:ascii="Arial Narrow" w:hAnsi="Arial Narrow"/>
                <w:sz w:val="20"/>
                <w:szCs w:val="20"/>
              </w:rPr>
            </w:pPr>
            <w:r w:rsidRPr="001B4D09">
              <w:rPr>
                <w:rFonts w:ascii="Arial Narrow" w:hAnsi="Arial Narrow"/>
                <w:sz w:val="20"/>
                <w:szCs w:val="20"/>
              </w:rPr>
              <w:t xml:space="preserve">Student Name(s) </w:t>
            </w:r>
            <w:sdt>
              <w:sdtPr>
                <w:rPr>
                  <w:rStyle w:val="TimesNewRoman10"/>
                  <w:rFonts w:ascii="Arial Narrow" w:hAnsi="Arial Narrow"/>
                </w:rPr>
                <w:alias w:val="Type in Student Name(s)"/>
                <w:tag w:val="Type in Student Name(s)"/>
                <w:id w:val="-1721809891"/>
                <w:showingPlcHdr/>
                <w:text/>
              </w:sdtPr>
              <w:sdtEndPr>
                <w:rPr>
                  <w:rStyle w:val="DefaultParagraphFont"/>
                  <w:sz w:val="24"/>
                  <w:szCs w:val="20"/>
                </w:rPr>
              </w:sdtEndPr>
              <w:sdtContent>
                <w:r w:rsidRPr="001B4D09">
                  <w:rPr>
                    <w:rStyle w:val="PlaceholderText"/>
                    <w:rFonts w:ascii="Arial Narrow" w:hAnsi="Arial Narrow"/>
                  </w:rPr>
                  <w:t>Click here to enter text.</w:t>
                </w:r>
              </w:sdtContent>
            </w:sdt>
          </w:p>
        </w:tc>
      </w:tr>
    </w:tbl>
    <w:p w:rsidR="00173F02" w:rsidRDefault="00173F02" w:rsidP="00C22F09">
      <w:pPr>
        <w:rPr>
          <w:b/>
        </w:rPr>
      </w:pPr>
    </w:p>
    <w:p w:rsidR="00C22F09" w:rsidRPr="001B4D09" w:rsidRDefault="005F547E" w:rsidP="00C22F09">
      <w:pPr>
        <w:rPr>
          <w:rFonts w:ascii="Arial Narrow" w:hAnsi="Arial Narrow"/>
          <w:sz w:val="20"/>
          <w:szCs w:val="20"/>
        </w:rPr>
      </w:pPr>
      <w:r w:rsidRPr="001B4D09">
        <w:rPr>
          <w:rFonts w:ascii="Arial Narrow" w:hAnsi="Arial Narrow"/>
          <w:b/>
          <w:sz w:val="20"/>
          <w:szCs w:val="20"/>
        </w:rPr>
        <w:t xml:space="preserve">SPECIAL INSTRUCTIONS: </w:t>
      </w:r>
      <w:r w:rsidRPr="001B4D09">
        <w:rPr>
          <w:rFonts w:ascii="Arial Narrow" w:hAnsi="Arial Narrow"/>
          <w:sz w:val="20"/>
          <w:szCs w:val="20"/>
        </w:rPr>
        <w:t>(If not</w:t>
      </w:r>
      <w:r w:rsidR="00E82912" w:rsidRPr="001B4D09">
        <w:rPr>
          <w:rFonts w:ascii="Arial Narrow" w:hAnsi="Arial Narrow"/>
          <w:sz w:val="20"/>
          <w:szCs w:val="20"/>
        </w:rPr>
        <w:t>h</w:t>
      </w:r>
      <w:r w:rsidR="007A1B3C" w:rsidRPr="001B4D09">
        <w:rPr>
          <w:rFonts w:ascii="Arial Narrow" w:hAnsi="Arial Narrow"/>
          <w:sz w:val="20"/>
          <w:szCs w:val="20"/>
        </w:rPr>
        <w:t>ing</w:t>
      </w:r>
      <w:r w:rsidRPr="001B4D09">
        <w:rPr>
          <w:rFonts w:ascii="Arial Narrow" w:hAnsi="Arial Narrow"/>
          <w:sz w:val="20"/>
          <w:szCs w:val="20"/>
        </w:rPr>
        <w:t xml:space="preserve"> is checked below, NO aides will be allowed</w:t>
      </w:r>
      <w:r w:rsidR="001B4D09">
        <w:rPr>
          <w:rFonts w:ascii="Arial Narrow" w:hAnsi="Arial Narrow"/>
          <w:sz w:val="20"/>
          <w:szCs w:val="20"/>
        </w:rPr>
        <w:t>.</w:t>
      </w:r>
      <w:r w:rsidRPr="001B4D09">
        <w:rPr>
          <w:rFonts w:ascii="Arial Narrow" w:hAnsi="Arial Narrow"/>
          <w:sz w:val="20"/>
          <w:szCs w:val="20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2270"/>
        <w:gridCol w:w="484"/>
        <w:gridCol w:w="2113"/>
        <w:gridCol w:w="534"/>
        <w:gridCol w:w="2290"/>
        <w:gridCol w:w="448"/>
        <w:gridCol w:w="2404"/>
      </w:tblGrid>
      <w:tr w:rsidR="00AC663A" w:rsidTr="00AC663A">
        <w:sdt>
          <w:sdtPr>
            <w:rPr>
              <w:b/>
              <w:sz w:val="20"/>
              <w:szCs w:val="20"/>
            </w:rPr>
            <w:id w:val="1725791855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535" w:type="dxa"/>
                <w:shd w:val="clear" w:color="auto" w:fill="auto"/>
              </w:tcPr>
              <w:p w:rsidR="00AC663A" w:rsidRDefault="00AC663A" w:rsidP="00E114A9">
                <w:pPr>
                  <w:rPr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270" w:type="dxa"/>
            <w:shd w:val="clear" w:color="auto" w:fill="D9D9D9" w:themeFill="background1" w:themeFillShade="D9"/>
          </w:tcPr>
          <w:p w:rsidR="00AC663A" w:rsidRPr="001B4D09" w:rsidRDefault="00AC663A" w:rsidP="00E114A9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1B4D09">
              <w:rPr>
                <w:rFonts w:ascii="Arial Narrow" w:hAnsi="Arial Narrow"/>
                <w:b/>
                <w:sz w:val="20"/>
                <w:szCs w:val="20"/>
              </w:rPr>
              <w:t>No Materials</w:t>
            </w:r>
          </w:p>
        </w:tc>
        <w:tc>
          <w:tcPr>
            <w:tcW w:w="484" w:type="dxa"/>
            <w:vMerge w:val="restart"/>
            <w:shd w:val="clear" w:color="auto" w:fill="auto"/>
          </w:tcPr>
          <w:p w:rsidR="00AC663A" w:rsidRPr="001B4D09" w:rsidRDefault="00694274" w:rsidP="006179F6">
            <w:pPr>
              <w:rPr>
                <w:rFonts w:ascii="Arial Narrow" w:hAnsi="Arial Narrow"/>
                <w:b/>
                <w:sz w:val="20"/>
                <w:szCs w:val="20"/>
              </w:rPr>
            </w:pPr>
            <w:sdt>
              <w:sdtPr>
                <w:rPr>
                  <w:rFonts w:ascii="Arial Narrow" w:hAnsi="Arial Narrow"/>
                  <w:b/>
                  <w:sz w:val="20"/>
                  <w:szCs w:val="20"/>
                </w:rPr>
                <w:id w:val="-97254899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AC663A" w:rsidRPr="001B4D09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2113" w:type="dxa"/>
            <w:shd w:val="clear" w:color="auto" w:fill="EAF1DD" w:themeFill="accent3" w:themeFillTint="33"/>
          </w:tcPr>
          <w:p w:rsidR="00AC663A" w:rsidRPr="001B4D09" w:rsidRDefault="00AC663A" w:rsidP="006179F6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1B4D09">
              <w:rPr>
                <w:rFonts w:ascii="Arial Narrow" w:hAnsi="Arial Narrow"/>
                <w:b/>
                <w:sz w:val="20"/>
                <w:szCs w:val="20"/>
              </w:rPr>
              <w:t xml:space="preserve">Any of the following </w:t>
            </w:r>
            <w:r w:rsidRPr="00970BE9">
              <w:rPr>
                <w:rFonts w:ascii="Arial Narrow" w:hAnsi="Arial Narrow"/>
                <w:b/>
                <w:sz w:val="20"/>
                <w:szCs w:val="20"/>
                <w:shd w:val="clear" w:color="auto" w:fill="EAF1DD" w:themeFill="accent3" w:themeFillTint="33"/>
              </w:rPr>
              <w:t>calculators:</w:t>
            </w:r>
          </w:p>
        </w:tc>
        <w:tc>
          <w:tcPr>
            <w:tcW w:w="534" w:type="dxa"/>
            <w:shd w:val="clear" w:color="auto" w:fill="auto"/>
          </w:tcPr>
          <w:p w:rsidR="00AC663A" w:rsidRPr="001B4D09" w:rsidRDefault="00AC663A" w:rsidP="00E114A9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290" w:type="dxa"/>
            <w:shd w:val="clear" w:color="auto" w:fill="EAF1DD" w:themeFill="accent3" w:themeFillTint="33"/>
          </w:tcPr>
          <w:p w:rsidR="00AC663A" w:rsidRPr="001B4D09" w:rsidRDefault="00AC663A" w:rsidP="00E114A9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1B4D09">
              <w:rPr>
                <w:rFonts w:ascii="Arial Narrow" w:hAnsi="Arial Narrow"/>
                <w:b/>
                <w:sz w:val="20"/>
                <w:szCs w:val="20"/>
              </w:rPr>
              <w:t>Materials Allowed:</w:t>
            </w:r>
          </w:p>
        </w:tc>
        <w:sdt>
          <w:sdtPr>
            <w:rPr>
              <w:rFonts w:ascii="Arial Narrow" w:hAnsi="Arial Narrow"/>
              <w:b/>
              <w:sz w:val="20"/>
              <w:szCs w:val="20"/>
            </w:rPr>
            <w:id w:val="-284506853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48" w:type="dxa"/>
                <w:shd w:val="clear" w:color="auto" w:fill="auto"/>
              </w:tcPr>
              <w:p w:rsidR="00AC663A" w:rsidRPr="001B4D09" w:rsidRDefault="00AC663A" w:rsidP="00E114A9">
                <w:pPr>
                  <w:rPr>
                    <w:rFonts w:ascii="Arial Narrow" w:hAnsi="Arial Narrow"/>
                    <w:b/>
                    <w:sz w:val="20"/>
                    <w:szCs w:val="20"/>
                  </w:rPr>
                </w:pPr>
                <w:r w:rsidRPr="001B4D09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404" w:type="dxa"/>
            <w:shd w:val="clear" w:color="auto" w:fill="EAF1DD" w:themeFill="accent3" w:themeFillTint="33"/>
          </w:tcPr>
          <w:p w:rsidR="00AC663A" w:rsidRPr="001B4D09" w:rsidRDefault="00AC663A" w:rsidP="00E114A9">
            <w:pPr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Math formula sheet</w:t>
            </w:r>
          </w:p>
        </w:tc>
      </w:tr>
      <w:tr w:rsidR="00AC663A" w:rsidTr="003931F6">
        <w:tc>
          <w:tcPr>
            <w:tcW w:w="535" w:type="dxa"/>
            <w:tcBorders>
              <w:bottom w:val="single" w:sz="4" w:space="0" w:color="auto"/>
            </w:tcBorders>
            <w:shd w:val="clear" w:color="auto" w:fill="auto"/>
          </w:tcPr>
          <w:sdt>
            <w:sdtPr>
              <w:rPr>
                <w:b/>
                <w:sz w:val="20"/>
                <w:szCs w:val="20"/>
              </w:rPr>
              <w:id w:val="683024443"/>
              <w14:checkbox>
                <w14:checked w14:val="0"/>
                <w14:checkedState w14:val="2612" w14:font="Yu Gothic UI"/>
                <w14:uncheckedState w14:val="2610" w14:font="Yu Gothic UI"/>
              </w14:checkbox>
            </w:sdtPr>
            <w:sdtEndPr/>
            <w:sdtContent>
              <w:p w:rsidR="00AC663A" w:rsidRDefault="0064362B" w:rsidP="006179F6">
                <w:pPr>
                  <w:rPr>
                    <w:b/>
                    <w:sz w:val="20"/>
                    <w:szCs w:val="20"/>
                  </w:rPr>
                </w:pPr>
                <w:r>
                  <w:rPr>
                    <w:rFonts w:ascii="MS Mincho" w:eastAsia="MS Mincho" w:hAnsi="MS Mincho" w:hint="eastAsia"/>
                    <w:b/>
                    <w:sz w:val="20"/>
                    <w:szCs w:val="20"/>
                  </w:rPr>
                  <w:t>☐</w:t>
                </w:r>
              </w:p>
            </w:sdtContent>
          </w:sdt>
          <w:sdt>
            <w:sdtPr>
              <w:rPr>
                <w:b/>
                <w:sz w:val="20"/>
                <w:szCs w:val="20"/>
              </w:rPr>
              <w:id w:val="-616286806"/>
              <w14:checkbox>
                <w14:checked w14:val="0"/>
                <w14:checkedState w14:val="2612" w14:font="Yu Gothic UI"/>
                <w14:uncheckedState w14:val="2610" w14:font="Yu Gothic UI"/>
              </w14:checkbox>
            </w:sdtPr>
            <w:sdtEndPr/>
            <w:sdtContent>
              <w:p w:rsidR="00AC663A" w:rsidRPr="00DD13AE" w:rsidRDefault="00AC663A" w:rsidP="006179F6">
                <w:pPr>
                  <w:rPr>
                    <w:sz w:val="20"/>
                    <w:szCs w:val="20"/>
                  </w:rPr>
                </w:pPr>
                <w:r>
                  <w:rPr>
                    <w:rFonts w:ascii="MS Mincho" w:eastAsia="MS Mincho" w:hAnsi="MS Mincho" w:hint="eastAsia"/>
                    <w:b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2270" w:type="dxa"/>
            <w:tcBorders>
              <w:bottom w:val="single" w:sz="4" w:space="0" w:color="auto"/>
            </w:tcBorders>
            <w:shd w:val="clear" w:color="auto" w:fill="auto"/>
          </w:tcPr>
          <w:p w:rsidR="00AC663A" w:rsidRPr="001B4D09" w:rsidRDefault="00AC663A" w:rsidP="00443686">
            <w:pPr>
              <w:spacing w:before="60"/>
              <w:rPr>
                <w:rFonts w:ascii="Arial Narrow" w:hAnsi="Arial Narrow"/>
                <w:b/>
                <w:sz w:val="20"/>
                <w:szCs w:val="20"/>
              </w:rPr>
            </w:pPr>
            <w:r w:rsidRPr="001B4D09">
              <w:rPr>
                <w:rFonts w:ascii="Arial Narrow" w:hAnsi="Arial Narrow"/>
                <w:b/>
                <w:sz w:val="20"/>
                <w:szCs w:val="20"/>
              </w:rPr>
              <w:t>Scratch Paper</w:t>
            </w:r>
          </w:p>
          <w:p w:rsidR="00AC663A" w:rsidRPr="001B4D09" w:rsidRDefault="00AC663A" w:rsidP="00443686">
            <w:pPr>
              <w:spacing w:before="120"/>
              <w:rPr>
                <w:rFonts w:ascii="Arial Narrow" w:hAnsi="Arial Narrow"/>
                <w:b/>
                <w:sz w:val="20"/>
                <w:szCs w:val="20"/>
              </w:rPr>
            </w:pPr>
            <w:r w:rsidRPr="001B4D09">
              <w:rPr>
                <w:rFonts w:ascii="Arial Narrow" w:hAnsi="Arial Narrow"/>
                <w:b/>
                <w:sz w:val="20"/>
                <w:szCs w:val="20"/>
              </w:rPr>
              <w:t xml:space="preserve">No Scratch Paper </w:t>
            </w:r>
          </w:p>
        </w:tc>
        <w:tc>
          <w:tcPr>
            <w:tcW w:w="484" w:type="dxa"/>
            <w:vMerge/>
            <w:shd w:val="clear" w:color="auto" w:fill="auto"/>
          </w:tcPr>
          <w:p w:rsidR="00AC663A" w:rsidRPr="001B4D09" w:rsidRDefault="00AC663A" w:rsidP="006179F6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113" w:type="dxa"/>
            <w:vMerge w:val="restart"/>
            <w:shd w:val="clear" w:color="auto" w:fill="auto"/>
          </w:tcPr>
          <w:p w:rsidR="00AC663A" w:rsidRPr="001B4D09" w:rsidRDefault="00694274" w:rsidP="00AC663A">
            <w:pPr>
              <w:spacing w:before="120"/>
              <w:rPr>
                <w:rFonts w:ascii="Arial Narrow" w:hAnsi="Arial Narrow"/>
                <w:b/>
                <w:sz w:val="20"/>
                <w:szCs w:val="20"/>
              </w:rPr>
            </w:pPr>
            <w:sdt>
              <w:sdtPr>
                <w:rPr>
                  <w:rFonts w:ascii="Arial Narrow" w:hAnsi="Arial Narrow"/>
                  <w:b/>
                  <w:sz w:val="20"/>
                  <w:szCs w:val="20"/>
                </w:rPr>
                <w:id w:val="2066681210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AC663A" w:rsidRPr="001B4D09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AC663A" w:rsidRPr="001B4D09">
              <w:rPr>
                <w:rFonts w:ascii="Arial Narrow" w:hAnsi="Arial Narrow"/>
                <w:b/>
                <w:sz w:val="20"/>
                <w:szCs w:val="20"/>
              </w:rPr>
              <w:t xml:space="preserve"> Standard Calculator</w:t>
            </w:r>
          </w:p>
          <w:p w:rsidR="00AC663A" w:rsidRDefault="00694274" w:rsidP="00AC663A">
            <w:pPr>
              <w:spacing w:before="120"/>
              <w:rPr>
                <w:rFonts w:ascii="Arial Narrow" w:hAnsi="Arial Narrow"/>
                <w:b/>
                <w:sz w:val="20"/>
                <w:szCs w:val="20"/>
              </w:rPr>
            </w:pPr>
            <w:sdt>
              <w:sdtPr>
                <w:rPr>
                  <w:rFonts w:ascii="Arial Narrow" w:hAnsi="Arial Narrow"/>
                  <w:b/>
                  <w:sz w:val="20"/>
                  <w:szCs w:val="20"/>
                </w:rPr>
                <w:id w:val="1374037974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AC663A" w:rsidRPr="001B4D09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AC663A" w:rsidRPr="001B4D09">
              <w:rPr>
                <w:rFonts w:ascii="Arial Narrow" w:hAnsi="Arial Narrow"/>
                <w:b/>
                <w:sz w:val="20"/>
                <w:szCs w:val="20"/>
              </w:rPr>
              <w:t xml:space="preserve"> Scientific Calculator</w:t>
            </w:r>
          </w:p>
          <w:p w:rsidR="00AC663A" w:rsidRPr="001B4D09" w:rsidRDefault="00694274" w:rsidP="00AC663A">
            <w:pPr>
              <w:spacing w:before="120"/>
              <w:rPr>
                <w:rFonts w:ascii="Arial Narrow" w:hAnsi="Arial Narrow"/>
                <w:b/>
                <w:sz w:val="20"/>
                <w:szCs w:val="20"/>
              </w:rPr>
            </w:pPr>
            <w:sdt>
              <w:sdtPr>
                <w:rPr>
                  <w:rFonts w:ascii="Arial Narrow" w:hAnsi="Arial Narrow"/>
                  <w:b/>
                  <w:sz w:val="20"/>
                  <w:szCs w:val="20"/>
                </w:rPr>
                <w:id w:val="-1669014131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AC663A" w:rsidRPr="001B4D09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AC663A" w:rsidRPr="001B4D09">
              <w:rPr>
                <w:rFonts w:ascii="Arial Narrow" w:hAnsi="Arial Narrow"/>
                <w:b/>
                <w:sz w:val="20"/>
                <w:szCs w:val="20"/>
              </w:rPr>
              <w:t xml:space="preserve"> Graphing Calculator</w:t>
            </w:r>
          </w:p>
        </w:tc>
        <w:tc>
          <w:tcPr>
            <w:tcW w:w="534" w:type="dxa"/>
            <w:tcBorders>
              <w:bottom w:val="single" w:sz="4" w:space="0" w:color="auto"/>
            </w:tcBorders>
            <w:shd w:val="clear" w:color="auto" w:fill="auto"/>
          </w:tcPr>
          <w:sdt>
            <w:sdtPr>
              <w:rPr>
                <w:b/>
                <w:sz w:val="20"/>
                <w:szCs w:val="20"/>
              </w:rPr>
              <w:id w:val="-31656617"/>
              <w14:checkbox>
                <w14:checked w14:val="0"/>
                <w14:checkedState w14:val="2612" w14:font="Yu Gothic UI"/>
                <w14:uncheckedState w14:val="2610" w14:font="Yu Gothic UI"/>
              </w14:checkbox>
            </w:sdtPr>
            <w:sdtEndPr/>
            <w:sdtContent>
              <w:p w:rsidR="00AC663A" w:rsidRDefault="00AC663A" w:rsidP="009A41BA">
                <w:pPr>
                  <w:rPr>
                    <w:b/>
                    <w:sz w:val="20"/>
                    <w:szCs w:val="20"/>
                  </w:rPr>
                </w:pPr>
                <w:r>
                  <w:rPr>
                    <w:rFonts w:ascii="MS Mincho" w:eastAsia="MS Mincho" w:hAnsi="MS Mincho" w:hint="eastAsia"/>
                    <w:b/>
                    <w:sz w:val="20"/>
                    <w:szCs w:val="20"/>
                  </w:rPr>
                  <w:t>☐</w:t>
                </w:r>
              </w:p>
            </w:sdtContent>
          </w:sdt>
          <w:sdt>
            <w:sdtPr>
              <w:rPr>
                <w:b/>
                <w:sz w:val="20"/>
                <w:szCs w:val="20"/>
              </w:rPr>
              <w:id w:val="2100375392"/>
              <w14:checkbox>
                <w14:checked w14:val="0"/>
                <w14:checkedState w14:val="2612" w14:font="Yu Gothic UI"/>
                <w14:uncheckedState w14:val="2610" w14:font="Yu Gothic UI"/>
              </w14:checkbox>
            </w:sdtPr>
            <w:sdtEndPr/>
            <w:sdtContent>
              <w:p w:rsidR="00AC663A" w:rsidRPr="001B4D09" w:rsidRDefault="00AC663A" w:rsidP="009A41BA">
                <w:pPr>
                  <w:rPr>
                    <w:rFonts w:ascii="Arial Narrow" w:hAnsi="Arial Narrow"/>
                    <w:b/>
                    <w:sz w:val="20"/>
                    <w:szCs w:val="20"/>
                  </w:rPr>
                </w:pPr>
                <w:r>
                  <w:rPr>
                    <w:rFonts w:ascii="MS Mincho" w:eastAsia="MS Mincho" w:hAnsi="MS Mincho" w:hint="eastAsia"/>
                    <w:b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2290" w:type="dxa"/>
            <w:tcBorders>
              <w:bottom w:val="single" w:sz="4" w:space="0" w:color="auto"/>
            </w:tcBorders>
            <w:shd w:val="clear" w:color="auto" w:fill="auto"/>
          </w:tcPr>
          <w:p w:rsidR="00AC663A" w:rsidRDefault="00AC663A" w:rsidP="006179F6">
            <w:pPr>
              <w:rPr>
                <w:rFonts w:ascii="Arial Narrow" w:hAnsi="Arial Narrow"/>
                <w:sz w:val="20"/>
                <w:szCs w:val="20"/>
              </w:rPr>
            </w:pPr>
            <w:r w:rsidRPr="001B4D09">
              <w:rPr>
                <w:rFonts w:ascii="Arial Narrow" w:hAnsi="Arial Narrow"/>
                <w:b/>
                <w:sz w:val="20"/>
                <w:szCs w:val="20"/>
              </w:rPr>
              <w:t xml:space="preserve">Homework </w:t>
            </w:r>
            <w:r w:rsidRPr="003B2B2F">
              <w:rPr>
                <w:rFonts w:ascii="Arial Narrow" w:hAnsi="Arial Narrow"/>
                <w:i/>
                <w:sz w:val="20"/>
                <w:szCs w:val="20"/>
              </w:rPr>
              <w:t>(handwritten)</w:t>
            </w:r>
          </w:p>
          <w:p w:rsidR="00AC663A" w:rsidRPr="001B4D09" w:rsidRDefault="00AC663A" w:rsidP="00791299">
            <w:pPr>
              <w:spacing w:before="120"/>
              <w:rPr>
                <w:rFonts w:ascii="Arial Narrow" w:hAnsi="Arial Narrow"/>
                <w:b/>
                <w:sz w:val="20"/>
                <w:szCs w:val="20"/>
              </w:rPr>
            </w:pPr>
            <w:r w:rsidRPr="001B4D09">
              <w:rPr>
                <w:rFonts w:ascii="Arial Narrow" w:hAnsi="Arial Narrow"/>
                <w:b/>
                <w:sz w:val="20"/>
                <w:szCs w:val="20"/>
              </w:rPr>
              <w:t>Homework</w:t>
            </w:r>
            <w:r>
              <w:rPr>
                <w:rFonts w:ascii="Arial Narrow" w:hAnsi="Arial Narrow"/>
                <w:b/>
                <w:sz w:val="20"/>
                <w:szCs w:val="20"/>
              </w:rPr>
              <w:t xml:space="preserve"> </w:t>
            </w:r>
            <w:r w:rsidRPr="003B2B2F">
              <w:rPr>
                <w:rFonts w:ascii="Arial Narrow" w:hAnsi="Arial Narrow"/>
                <w:i/>
                <w:sz w:val="20"/>
                <w:szCs w:val="20"/>
              </w:rPr>
              <w:t>(typed)</w:t>
            </w:r>
          </w:p>
        </w:tc>
        <w:sdt>
          <w:sdtPr>
            <w:rPr>
              <w:rFonts w:ascii="Arial Narrow" w:hAnsi="Arial Narrow"/>
              <w:b/>
              <w:sz w:val="20"/>
              <w:szCs w:val="20"/>
            </w:rPr>
            <w:id w:val="-1944608954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48" w:type="dxa"/>
                <w:tcBorders>
                  <w:bottom w:val="single" w:sz="4" w:space="0" w:color="auto"/>
                </w:tcBorders>
                <w:shd w:val="clear" w:color="auto" w:fill="auto"/>
              </w:tcPr>
              <w:p w:rsidR="00AC663A" w:rsidRPr="001B4D09" w:rsidRDefault="00AC663A" w:rsidP="006179F6">
                <w:pPr>
                  <w:rPr>
                    <w:rFonts w:ascii="Arial Narrow" w:hAnsi="Arial Narrow"/>
                    <w:b/>
                    <w:sz w:val="20"/>
                    <w:szCs w:val="20"/>
                  </w:rPr>
                </w:pPr>
                <w:r w:rsidRPr="001B4D09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404" w:type="dxa"/>
            <w:tcBorders>
              <w:bottom w:val="single" w:sz="4" w:space="0" w:color="auto"/>
            </w:tcBorders>
            <w:shd w:val="clear" w:color="auto" w:fill="auto"/>
          </w:tcPr>
          <w:p w:rsidR="00AC663A" w:rsidRPr="001B4D09" w:rsidRDefault="00AC663A" w:rsidP="006179F6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1B4D09">
              <w:rPr>
                <w:rFonts w:ascii="Arial Narrow" w:hAnsi="Arial Narrow"/>
                <w:b/>
                <w:sz w:val="20"/>
                <w:szCs w:val="20"/>
              </w:rPr>
              <w:t>Power Point Slides</w:t>
            </w:r>
          </w:p>
        </w:tc>
      </w:tr>
      <w:tr w:rsidR="00AC663A" w:rsidTr="00FA34B2">
        <w:trPr>
          <w:trHeight w:val="251"/>
        </w:trPr>
        <w:tc>
          <w:tcPr>
            <w:tcW w:w="535" w:type="dxa"/>
            <w:tcBorders>
              <w:bottom w:val="single" w:sz="4" w:space="0" w:color="auto"/>
            </w:tcBorders>
            <w:shd w:val="clear" w:color="auto" w:fill="auto"/>
          </w:tcPr>
          <w:p w:rsidR="00AC663A" w:rsidRDefault="00694274" w:rsidP="006179F6">
            <w:pPr>
              <w:rPr>
                <w:b/>
                <w:sz w:val="20"/>
                <w:szCs w:val="20"/>
              </w:rPr>
            </w:pPr>
            <w:sdt>
              <w:sdtPr>
                <w:rPr>
                  <w:b/>
                  <w:sz w:val="20"/>
                  <w:szCs w:val="20"/>
                </w:rPr>
                <w:id w:val="-816030739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AC663A">
                  <w:rPr>
                    <w:rFonts w:ascii="MS Mincho" w:eastAsia="MS Mincho" w:hAnsi="MS Mincho" w:hint="eastAsia"/>
                    <w:b/>
                    <w:sz w:val="20"/>
                    <w:szCs w:val="20"/>
                  </w:rPr>
                  <w:t>☐</w:t>
                </w:r>
              </w:sdtContent>
            </w:sdt>
          </w:p>
          <w:sdt>
            <w:sdtPr>
              <w:rPr>
                <w:b/>
                <w:sz w:val="20"/>
                <w:szCs w:val="20"/>
              </w:rPr>
              <w:id w:val="1148707041"/>
              <w14:checkbox>
                <w14:checked w14:val="0"/>
                <w14:checkedState w14:val="2612" w14:font="Yu Gothic UI"/>
                <w14:uncheckedState w14:val="2610" w14:font="Yu Gothic UI"/>
              </w14:checkbox>
            </w:sdtPr>
            <w:sdtEndPr/>
            <w:sdtContent>
              <w:p w:rsidR="00AC663A" w:rsidRPr="00DD13AE" w:rsidRDefault="00AC663A" w:rsidP="001B4D09">
                <w:pPr>
                  <w:spacing w:before="120"/>
                  <w:rPr>
                    <w:sz w:val="20"/>
                    <w:szCs w:val="20"/>
                  </w:rPr>
                </w:pPr>
                <w:r>
                  <w:rPr>
                    <w:rFonts w:ascii="MS Mincho" w:eastAsia="MS Mincho" w:hAnsi="MS Mincho" w:hint="eastAsia"/>
                    <w:b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2270" w:type="dxa"/>
            <w:shd w:val="clear" w:color="auto" w:fill="EAF1DD" w:themeFill="accent3" w:themeFillTint="33"/>
          </w:tcPr>
          <w:p w:rsidR="00AC663A" w:rsidRPr="001B4D09" w:rsidRDefault="00AC663A" w:rsidP="00443686">
            <w:pPr>
              <w:spacing w:before="60"/>
              <w:rPr>
                <w:rFonts w:ascii="Arial Narrow" w:hAnsi="Arial Narrow"/>
                <w:b/>
                <w:sz w:val="20"/>
                <w:szCs w:val="20"/>
              </w:rPr>
            </w:pPr>
            <w:r w:rsidRPr="001B4D09">
              <w:rPr>
                <w:rFonts w:ascii="Arial Narrow" w:hAnsi="Arial Narrow"/>
                <w:b/>
                <w:sz w:val="20"/>
                <w:szCs w:val="20"/>
              </w:rPr>
              <w:t>Write answer on test</w:t>
            </w:r>
          </w:p>
          <w:p w:rsidR="00AC663A" w:rsidRDefault="00AC663A" w:rsidP="001B4D09">
            <w:pPr>
              <w:spacing w:before="120"/>
              <w:rPr>
                <w:rFonts w:ascii="Arial Narrow" w:hAnsi="Arial Narrow"/>
                <w:b/>
                <w:sz w:val="20"/>
                <w:szCs w:val="20"/>
              </w:rPr>
            </w:pPr>
            <w:proofErr w:type="spellStart"/>
            <w:r w:rsidRPr="001B4D09">
              <w:rPr>
                <w:rFonts w:ascii="Arial Narrow" w:hAnsi="Arial Narrow"/>
                <w:b/>
                <w:sz w:val="20"/>
                <w:szCs w:val="20"/>
              </w:rPr>
              <w:t>Scantron</w:t>
            </w:r>
            <w:proofErr w:type="spellEnd"/>
            <w:r w:rsidRPr="001B4D09">
              <w:rPr>
                <w:rFonts w:ascii="Arial Narrow" w:hAnsi="Arial Narrow"/>
                <w:b/>
                <w:sz w:val="20"/>
                <w:szCs w:val="20"/>
              </w:rPr>
              <w:t xml:space="preserve"> </w:t>
            </w:r>
            <w:r w:rsidRPr="00A6413D">
              <w:rPr>
                <w:rFonts w:ascii="Arial Narrow" w:hAnsi="Arial Narrow"/>
                <w:b/>
                <w:i/>
                <w:sz w:val="20"/>
                <w:szCs w:val="20"/>
              </w:rPr>
              <w:t>(</w:t>
            </w:r>
            <w:r w:rsidR="003B2B2F" w:rsidRPr="00A6413D">
              <w:rPr>
                <w:rFonts w:ascii="Arial Narrow" w:hAnsi="Arial Narrow"/>
                <w:b/>
                <w:i/>
                <w:sz w:val="20"/>
                <w:szCs w:val="20"/>
              </w:rPr>
              <w:t>S</w:t>
            </w:r>
            <w:r w:rsidRPr="00A6413D">
              <w:rPr>
                <w:rFonts w:ascii="Arial Narrow" w:hAnsi="Arial Narrow"/>
                <w:b/>
                <w:i/>
                <w:sz w:val="20"/>
                <w:szCs w:val="20"/>
              </w:rPr>
              <w:t>pecify type):</w:t>
            </w:r>
          </w:p>
          <w:p w:rsidR="00AC663A" w:rsidRPr="001B4D09" w:rsidRDefault="00694274" w:rsidP="001D18FB">
            <w:pPr>
              <w:rPr>
                <w:rFonts w:ascii="Arial Narrow" w:hAnsi="Arial Narrow"/>
                <w:b/>
                <w:sz w:val="20"/>
                <w:szCs w:val="20"/>
              </w:rPr>
            </w:pPr>
            <w:sdt>
              <w:sdtPr>
                <w:rPr>
                  <w:rStyle w:val="TimesNewRoman10"/>
                  <w:rFonts w:ascii="Arial Narrow" w:hAnsi="Arial Narrow"/>
                </w:rPr>
                <w:alias w:val="Additional Comments"/>
                <w:tag w:val="Type in Additional Comments"/>
                <w:id w:val="911430855"/>
                <w:showingPlcHdr/>
                <w:text/>
              </w:sdtPr>
              <w:sdtEndPr>
                <w:rPr>
                  <w:rStyle w:val="DefaultParagraphFont"/>
                  <w:b/>
                  <w:sz w:val="24"/>
                  <w:szCs w:val="20"/>
                </w:rPr>
              </w:sdtEndPr>
              <w:sdtContent>
                <w:r w:rsidR="00AC663A" w:rsidRPr="001B4D09">
                  <w:rPr>
                    <w:rStyle w:val="PlaceholderText"/>
                    <w:rFonts w:ascii="Arial Narrow" w:hAnsi="Arial Narrow"/>
                  </w:rPr>
                  <w:t>Click here to enter text.</w:t>
                </w:r>
              </w:sdtContent>
            </w:sdt>
          </w:p>
        </w:tc>
        <w:tc>
          <w:tcPr>
            <w:tcW w:w="484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AC663A" w:rsidRPr="001B4D09" w:rsidRDefault="00AC663A" w:rsidP="006179F6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113" w:type="dxa"/>
            <w:vMerge/>
            <w:tcBorders>
              <w:bottom w:val="single" w:sz="4" w:space="0" w:color="auto"/>
            </w:tcBorders>
            <w:shd w:val="clear" w:color="auto" w:fill="EAF1DD" w:themeFill="accent3" w:themeFillTint="33"/>
          </w:tcPr>
          <w:p w:rsidR="00AC663A" w:rsidRPr="001B4D09" w:rsidRDefault="00AC663A" w:rsidP="006179F6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534" w:type="dxa"/>
            <w:shd w:val="clear" w:color="auto" w:fill="auto"/>
          </w:tcPr>
          <w:sdt>
            <w:sdtPr>
              <w:rPr>
                <w:b/>
                <w:sz w:val="20"/>
                <w:szCs w:val="20"/>
              </w:rPr>
              <w:id w:val="-1690831315"/>
              <w14:checkbox>
                <w14:checked w14:val="0"/>
                <w14:checkedState w14:val="2612" w14:font="Yu Gothic UI"/>
                <w14:uncheckedState w14:val="2610" w14:font="Yu Gothic UI"/>
              </w14:checkbox>
            </w:sdtPr>
            <w:sdtEndPr/>
            <w:sdtContent>
              <w:p w:rsidR="00AC663A" w:rsidRDefault="00995C20" w:rsidP="00AC663A">
                <w:pPr>
                  <w:rPr>
                    <w:b/>
                    <w:sz w:val="20"/>
                    <w:szCs w:val="20"/>
                  </w:rPr>
                </w:pPr>
                <w:r>
                  <w:rPr>
                    <w:rFonts w:ascii="MS Mincho" w:eastAsia="MS Mincho" w:hAnsi="MS Mincho" w:hint="eastAsia"/>
                    <w:b/>
                    <w:sz w:val="20"/>
                    <w:szCs w:val="20"/>
                  </w:rPr>
                  <w:t>☐</w:t>
                </w:r>
              </w:p>
            </w:sdtContent>
          </w:sdt>
          <w:sdt>
            <w:sdtPr>
              <w:rPr>
                <w:b/>
                <w:sz w:val="20"/>
                <w:szCs w:val="20"/>
              </w:rPr>
              <w:id w:val="2064528160"/>
              <w14:checkbox>
                <w14:checked w14:val="0"/>
                <w14:checkedState w14:val="2612" w14:font="Yu Gothic UI"/>
                <w14:uncheckedState w14:val="2610" w14:font="Yu Gothic UI"/>
              </w14:checkbox>
            </w:sdtPr>
            <w:sdtEndPr/>
            <w:sdtContent>
              <w:p w:rsidR="00AC663A" w:rsidRPr="001B4D09" w:rsidRDefault="00AC663A" w:rsidP="00AC663A">
                <w:pPr>
                  <w:spacing w:before="180"/>
                  <w:rPr>
                    <w:rFonts w:ascii="Arial Narrow" w:hAnsi="Arial Narrow"/>
                    <w:b/>
                    <w:sz w:val="20"/>
                    <w:szCs w:val="20"/>
                  </w:rPr>
                </w:pPr>
                <w:r>
                  <w:rPr>
                    <w:rFonts w:ascii="MS Mincho" w:eastAsia="MS Mincho" w:hAnsi="MS Mincho" w:hint="eastAsia"/>
                    <w:b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2290" w:type="dxa"/>
            <w:shd w:val="clear" w:color="auto" w:fill="EAF1DD" w:themeFill="accent3" w:themeFillTint="33"/>
          </w:tcPr>
          <w:p w:rsidR="00AC663A" w:rsidRPr="00AC663A" w:rsidRDefault="00AC663A" w:rsidP="00417B6B">
            <w:pPr>
              <w:rPr>
                <w:rFonts w:ascii="Arial Narrow" w:hAnsi="Arial Narrow"/>
                <w:i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 xml:space="preserve">1 Sheet of notes </w:t>
            </w:r>
            <w:r w:rsidRPr="00AC663A">
              <w:rPr>
                <w:rFonts w:ascii="Arial Narrow" w:hAnsi="Arial Narrow"/>
                <w:i/>
                <w:sz w:val="20"/>
                <w:szCs w:val="20"/>
              </w:rPr>
              <w:t>(front only)</w:t>
            </w:r>
          </w:p>
          <w:p w:rsidR="00AC663A" w:rsidRPr="001B4D09" w:rsidRDefault="00AC663A" w:rsidP="00AC663A">
            <w:pPr>
              <w:rPr>
                <w:rFonts w:ascii="Arial Narrow" w:hAnsi="Arial Narrow"/>
                <w:sz w:val="20"/>
                <w:szCs w:val="20"/>
              </w:rPr>
            </w:pPr>
            <w:r w:rsidRPr="001B4D09">
              <w:rPr>
                <w:rFonts w:ascii="Arial Narrow" w:hAnsi="Arial Narrow"/>
                <w:b/>
                <w:sz w:val="20"/>
                <w:szCs w:val="20"/>
              </w:rPr>
              <w:t xml:space="preserve">1 Sheet </w:t>
            </w:r>
            <w:r>
              <w:rPr>
                <w:rFonts w:ascii="Arial Narrow" w:hAnsi="Arial Narrow"/>
                <w:b/>
                <w:sz w:val="20"/>
                <w:szCs w:val="20"/>
              </w:rPr>
              <w:t xml:space="preserve">of notes </w:t>
            </w:r>
            <w:r w:rsidRPr="00AC663A">
              <w:rPr>
                <w:rFonts w:ascii="Arial Narrow" w:hAnsi="Arial Narrow"/>
                <w:i/>
                <w:sz w:val="20"/>
                <w:szCs w:val="20"/>
              </w:rPr>
              <w:t>(front and back</w:t>
            </w:r>
            <w:r>
              <w:rPr>
                <w:rFonts w:ascii="Arial Narrow" w:hAnsi="Arial Narrow"/>
                <w:i/>
                <w:sz w:val="20"/>
                <w:szCs w:val="20"/>
              </w:rPr>
              <w:t>)</w:t>
            </w:r>
          </w:p>
        </w:tc>
        <w:tc>
          <w:tcPr>
            <w:tcW w:w="448" w:type="dxa"/>
            <w:shd w:val="clear" w:color="auto" w:fill="auto"/>
          </w:tcPr>
          <w:sdt>
            <w:sdtPr>
              <w:rPr>
                <w:b/>
                <w:sz w:val="20"/>
                <w:szCs w:val="20"/>
              </w:rPr>
              <w:id w:val="1284156753"/>
              <w14:checkbox>
                <w14:checked w14:val="0"/>
                <w14:checkedState w14:val="2612" w14:font="Yu Gothic UI"/>
                <w14:uncheckedState w14:val="2610" w14:font="Yu Gothic UI"/>
              </w14:checkbox>
            </w:sdtPr>
            <w:sdtEndPr/>
            <w:sdtContent>
              <w:p w:rsidR="00AC663A" w:rsidRDefault="00AC663A" w:rsidP="00AC663A">
                <w:pPr>
                  <w:rPr>
                    <w:b/>
                    <w:sz w:val="20"/>
                    <w:szCs w:val="20"/>
                  </w:rPr>
                </w:pPr>
                <w:r>
                  <w:rPr>
                    <w:rFonts w:ascii="MS Mincho" w:eastAsia="MS Mincho" w:hAnsi="MS Mincho" w:hint="eastAsia"/>
                    <w:b/>
                    <w:sz w:val="20"/>
                    <w:szCs w:val="20"/>
                  </w:rPr>
                  <w:t>☐</w:t>
                </w:r>
              </w:p>
            </w:sdtContent>
          </w:sdt>
          <w:sdt>
            <w:sdtPr>
              <w:rPr>
                <w:b/>
                <w:sz w:val="20"/>
                <w:szCs w:val="20"/>
              </w:rPr>
              <w:id w:val="1914045744"/>
              <w14:checkbox>
                <w14:checked w14:val="0"/>
                <w14:checkedState w14:val="2612" w14:font="Yu Gothic UI"/>
                <w14:uncheckedState w14:val="2610" w14:font="Yu Gothic UI"/>
              </w14:checkbox>
            </w:sdtPr>
            <w:sdtEndPr/>
            <w:sdtContent>
              <w:p w:rsidR="00AC663A" w:rsidRPr="001B4D09" w:rsidRDefault="00BA4D1A" w:rsidP="00AC663A">
                <w:pPr>
                  <w:spacing w:before="120"/>
                  <w:rPr>
                    <w:rFonts w:ascii="Arial Narrow" w:hAnsi="Arial Narrow"/>
                    <w:b/>
                    <w:sz w:val="20"/>
                    <w:szCs w:val="20"/>
                  </w:rPr>
                </w:pPr>
                <w:r>
                  <w:rPr>
                    <w:rFonts w:ascii="MS Mincho" w:eastAsia="MS Mincho" w:hAnsi="MS Mincho" w:hint="eastAsia"/>
                    <w:b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2404" w:type="dxa"/>
            <w:shd w:val="clear" w:color="auto" w:fill="EAF1DD" w:themeFill="accent3" w:themeFillTint="33"/>
          </w:tcPr>
          <w:p w:rsidR="00AC663A" w:rsidRPr="00AC663A" w:rsidRDefault="00AC663A" w:rsidP="00AC663A">
            <w:pPr>
              <w:rPr>
                <w:rFonts w:ascii="Arial Narrow" w:hAnsi="Arial Narrow"/>
                <w:i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 xml:space="preserve">3 X 5 index card </w:t>
            </w:r>
            <w:r w:rsidRPr="00AC663A">
              <w:rPr>
                <w:rFonts w:ascii="Arial Narrow" w:hAnsi="Arial Narrow"/>
                <w:i/>
                <w:sz w:val="20"/>
                <w:szCs w:val="20"/>
              </w:rPr>
              <w:t>(front only)</w:t>
            </w:r>
          </w:p>
          <w:p w:rsidR="00AC663A" w:rsidRPr="001B4D09" w:rsidRDefault="00AC663A" w:rsidP="00791299">
            <w:pPr>
              <w:spacing w:before="180"/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 xml:space="preserve">3 X 5 index card </w:t>
            </w:r>
            <w:r w:rsidRPr="00AC663A">
              <w:rPr>
                <w:rFonts w:ascii="Arial Narrow" w:hAnsi="Arial Narrow"/>
                <w:i/>
                <w:sz w:val="20"/>
                <w:szCs w:val="20"/>
              </w:rPr>
              <w:t>(front and back</w:t>
            </w:r>
            <w:r>
              <w:rPr>
                <w:rFonts w:ascii="Arial Narrow" w:hAnsi="Arial Narrow"/>
                <w:i/>
                <w:sz w:val="20"/>
                <w:szCs w:val="20"/>
              </w:rPr>
              <w:t>)</w:t>
            </w:r>
          </w:p>
        </w:tc>
      </w:tr>
      <w:tr w:rsidR="0097530A" w:rsidTr="00FA34B2">
        <w:trPr>
          <w:trHeight w:val="233"/>
        </w:trPr>
        <w:sdt>
          <w:sdtPr>
            <w:rPr>
              <w:b/>
              <w:sz w:val="20"/>
              <w:szCs w:val="20"/>
            </w:rPr>
            <w:id w:val="-17546118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535" w:type="dxa"/>
                <w:tcBorders>
                  <w:bottom w:val="nil"/>
                </w:tcBorders>
                <w:shd w:val="clear" w:color="auto" w:fill="auto"/>
              </w:tcPr>
              <w:p w:rsidR="0097530A" w:rsidRDefault="00FA34B2" w:rsidP="006179F6">
                <w:pPr>
                  <w:rPr>
                    <w:b/>
                    <w:sz w:val="20"/>
                    <w:szCs w:val="20"/>
                  </w:rPr>
                </w:pPr>
                <w:r>
                  <w:rPr>
                    <w:rFonts w:ascii="Segoe UI Symbol" w:eastAsia="Yu Gothic UI" w:hAnsi="Segoe UI Symbol" w:cs="Segoe UI Symbol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270" w:type="dxa"/>
            <w:vMerge w:val="restart"/>
            <w:shd w:val="clear" w:color="auto" w:fill="auto"/>
          </w:tcPr>
          <w:p w:rsidR="00FA34B2" w:rsidRDefault="005A4EE1" w:rsidP="00FA34B2">
            <w:pPr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Shred scratch</w:t>
            </w:r>
            <w:r w:rsidR="00FA34B2">
              <w:rPr>
                <w:rFonts w:ascii="Arial Narrow" w:hAnsi="Arial Narrow"/>
                <w:b/>
                <w:sz w:val="20"/>
                <w:szCs w:val="20"/>
              </w:rPr>
              <w:t xml:space="preserve"> paper</w:t>
            </w:r>
          </w:p>
          <w:p w:rsidR="005A4EE1" w:rsidRPr="001B4D09" w:rsidRDefault="00FA34B2" w:rsidP="00FA34B2">
            <w:pPr>
              <w:spacing w:before="60"/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Save scratch paper</w:t>
            </w:r>
            <w:r w:rsidR="005A4EE1">
              <w:rPr>
                <w:rFonts w:ascii="Arial Narrow" w:hAnsi="Arial Narrow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 Narrow" w:hAnsi="Arial Narrow"/>
              <w:b/>
              <w:sz w:val="20"/>
              <w:szCs w:val="20"/>
            </w:rPr>
            <w:id w:val="-1302763331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84" w:type="dxa"/>
                <w:tcBorders>
                  <w:bottom w:val="nil"/>
                </w:tcBorders>
                <w:shd w:val="clear" w:color="auto" w:fill="auto"/>
              </w:tcPr>
              <w:p w:rsidR="0097530A" w:rsidRPr="001B4D09" w:rsidRDefault="000E199F" w:rsidP="006179F6">
                <w:pPr>
                  <w:rPr>
                    <w:rFonts w:ascii="Arial Narrow" w:hAnsi="Arial Narrow"/>
                    <w:b/>
                    <w:sz w:val="20"/>
                    <w:szCs w:val="20"/>
                  </w:rPr>
                </w:pPr>
                <w:r>
                  <w:rPr>
                    <w:rFonts w:ascii="Segoe UI Symbol" w:eastAsia="MS Mincho" w:hAnsi="Segoe UI Symbol" w:cs="Segoe UI Symbol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13" w:type="dxa"/>
            <w:tcBorders>
              <w:bottom w:val="nil"/>
            </w:tcBorders>
            <w:shd w:val="clear" w:color="auto" w:fill="auto"/>
          </w:tcPr>
          <w:p w:rsidR="0097530A" w:rsidRPr="001B4D09" w:rsidRDefault="0097530A" w:rsidP="006179F6">
            <w:pPr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Own calculator</w:t>
            </w:r>
          </w:p>
        </w:tc>
        <w:sdt>
          <w:sdtPr>
            <w:rPr>
              <w:rFonts w:ascii="Arial Narrow" w:hAnsi="Arial Narrow"/>
              <w:b/>
              <w:sz w:val="20"/>
              <w:szCs w:val="20"/>
            </w:rPr>
            <w:id w:val="-148828553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534" w:type="dxa"/>
                <w:vMerge w:val="restart"/>
                <w:shd w:val="clear" w:color="auto" w:fill="auto"/>
              </w:tcPr>
              <w:p w:rsidR="0097530A" w:rsidRPr="001B4D09" w:rsidRDefault="0097530A" w:rsidP="006179F6">
                <w:pPr>
                  <w:rPr>
                    <w:rFonts w:ascii="Arial Narrow" w:hAnsi="Arial Narrow"/>
                    <w:b/>
                    <w:sz w:val="20"/>
                    <w:szCs w:val="20"/>
                  </w:rPr>
                </w:pPr>
                <w:r w:rsidRPr="001B4D09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290" w:type="dxa"/>
            <w:vMerge w:val="restart"/>
            <w:shd w:val="clear" w:color="auto" w:fill="auto"/>
          </w:tcPr>
          <w:p w:rsidR="0097530A" w:rsidRPr="001B4D09" w:rsidRDefault="0097530A" w:rsidP="006179F6">
            <w:pPr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Periodic Table</w:t>
            </w:r>
          </w:p>
        </w:tc>
        <w:sdt>
          <w:sdtPr>
            <w:rPr>
              <w:rFonts w:ascii="Arial Narrow" w:hAnsi="Arial Narrow"/>
              <w:b/>
              <w:sz w:val="20"/>
              <w:szCs w:val="20"/>
            </w:rPr>
            <w:id w:val="850524217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48" w:type="dxa"/>
                <w:vMerge w:val="restart"/>
                <w:shd w:val="clear" w:color="auto" w:fill="auto"/>
              </w:tcPr>
              <w:p w:rsidR="0097530A" w:rsidRPr="001B4D09" w:rsidRDefault="0097530A" w:rsidP="006179F6">
                <w:pPr>
                  <w:rPr>
                    <w:rFonts w:ascii="Arial Narrow" w:hAnsi="Arial Narrow"/>
                    <w:b/>
                    <w:sz w:val="20"/>
                    <w:szCs w:val="20"/>
                  </w:rPr>
                </w:pPr>
                <w:r w:rsidRPr="001B4D09">
                  <w:rPr>
                    <w:rFonts w:ascii="Segoe UI Symbol" w:eastAsia="MS Mincho" w:hAnsi="Segoe UI Symbol" w:cs="Segoe UI Symbol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404" w:type="dxa"/>
            <w:vMerge w:val="restart"/>
            <w:shd w:val="clear" w:color="auto" w:fill="auto"/>
          </w:tcPr>
          <w:p w:rsidR="0097530A" w:rsidRPr="001B4D09" w:rsidRDefault="0097530A" w:rsidP="006179F6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1B4D09">
              <w:rPr>
                <w:rFonts w:ascii="Arial Narrow" w:hAnsi="Arial Narrow"/>
                <w:b/>
                <w:sz w:val="20"/>
                <w:szCs w:val="20"/>
              </w:rPr>
              <w:t>Text Book</w:t>
            </w:r>
          </w:p>
        </w:tc>
      </w:tr>
      <w:tr w:rsidR="0097530A" w:rsidTr="00FA34B2">
        <w:trPr>
          <w:trHeight w:val="232"/>
        </w:trPr>
        <w:sdt>
          <w:sdtPr>
            <w:rPr>
              <w:b/>
              <w:sz w:val="20"/>
              <w:szCs w:val="20"/>
            </w:rPr>
            <w:id w:val="378132859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535" w:type="dxa"/>
                <w:tcBorders>
                  <w:top w:val="nil"/>
                  <w:bottom w:val="single" w:sz="4" w:space="0" w:color="auto"/>
                </w:tcBorders>
                <w:shd w:val="clear" w:color="auto" w:fill="auto"/>
              </w:tcPr>
              <w:p w:rsidR="0097530A" w:rsidRDefault="00FA34B2" w:rsidP="0097530A">
                <w:pPr>
                  <w:rPr>
                    <w:b/>
                    <w:sz w:val="20"/>
                    <w:szCs w:val="20"/>
                  </w:rPr>
                </w:pPr>
                <w:r>
                  <w:rPr>
                    <w:rFonts w:ascii="Segoe UI Symbol" w:eastAsia="MS Mincho" w:hAnsi="Segoe UI Symbol" w:cs="Segoe UI Symbol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270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97530A" w:rsidRDefault="0097530A" w:rsidP="0097530A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sdt>
          <w:sdtPr>
            <w:rPr>
              <w:rFonts w:ascii="Arial Narrow" w:hAnsi="Arial Narrow"/>
              <w:b/>
              <w:sz w:val="20"/>
              <w:szCs w:val="20"/>
            </w:rPr>
            <w:id w:val="113025174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84" w:type="dxa"/>
                <w:tcBorders>
                  <w:top w:val="nil"/>
                  <w:bottom w:val="single" w:sz="4" w:space="0" w:color="auto"/>
                </w:tcBorders>
                <w:shd w:val="clear" w:color="auto" w:fill="auto"/>
              </w:tcPr>
              <w:p w:rsidR="0097530A" w:rsidRPr="001B4D09" w:rsidRDefault="00CC041A" w:rsidP="0097530A">
                <w:pPr>
                  <w:rPr>
                    <w:rFonts w:ascii="Arial Narrow" w:hAnsi="Arial Narrow"/>
                    <w:b/>
                    <w:sz w:val="20"/>
                    <w:szCs w:val="20"/>
                  </w:rPr>
                </w:pPr>
                <w:r>
                  <w:rPr>
                    <w:rFonts w:ascii="MS Mincho" w:eastAsia="MS Mincho" w:hAnsi="MS Mincho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13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97530A" w:rsidRPr="001B4D09" w:rsidRDefault="0097530A" w:rsidP="00FA34B2">
            <w:pPr>
              <w:spacing w:before="60"/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Own pencil</w:t>
            </w:r>
            <w:r w:rsidR="00BA3970">
              <w:rPr>
                <w:rFonts w:ascii="Arial Narrow" w:hAnsi="Arial Narrow"/>
                <w:b/>
                <w:sz w:val="20"/>
                <w:szCs w:val="20"/>
              </w:rPr>
              <w:t>s</w:t>
            </w:r>
            <w:r>
              <w:rPr>
                <w:rFonts w:ascii="Arial Narrow" w:hAnsi="Arial Narrow"/>
                <w:b/>
                <w:sz w:val="20"/>
                <w:szCs w:val="20"/>
              </w:rPr>
              <w:t xml:space="preserve"> and pens</w:t>
            </w:r>
          </w:p>
        </w:tc>
        <w:tc>
          <w:tcPr>
            <w:tcW w:w="534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97530A" w:rsidRDefault="0097530A" w:rsidP="0097530A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290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97530A" w:rsidRDefault="0097530A" w:rsidP="0097530A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448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97530A" w:rsidRDefault="0097530A" w:rsidP="0097530A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404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97530A" w:rsidRPr="001B4D09" w:rsidRDefault="0097530A" w:rsidP="0097530A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97530A" w:rsidTr="00AC663A">
        <w:sdt>
          <w:sdtPr>
            <w:rPr>
              <w:b/>
              <w:sz w:val="20"/>
              <w:szCs w:val="20"/>
            </w:rPr>
            <w:id w:val="-1914466897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535" w:type="dxa"/>
                <w:shd w:val="clear" w:color="auto" w:fill="auto"/>
              </w:tcPr>
              <w:p w:rsidR="0097530A" w:rsidRDefault="0097530A" w:rsidP="0097530A">
                <w:pPr>
                  <w:rPr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270" w:type="dxa"/>
            <w:shd w:val="clear" w:color="auto" w:fill="EAF1DD" w:themeFill="accent3" w:themeFillTint="33"/>
          </w:tcPr>
          <w:p w:rsidR="0097530A" w:rsidRPr="001B4D09" w:rsidRDefault="0097530A" w:rsidP="0097530A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1B4D09">
              <w:rPr>
                <w:rFonts w:ascii="Arial Narrow" w:hAnsi="Arial Narrow"/>
                <w:b/>
                <w:sz w:val="20"/>
                <w:szCs w:val="20"/>
              </w:rPr>
              <w:t xml:space="preserve">Collect other materials.  </w:t>
            </w:r>
            <w:r w:rsidRPr="00A6413D">
              <w:rPr>
                <w:rFonts w:ascii="Arial Narrow" w:hAnsi="Arial Narrow"/>
                <w:b/>
                <w:i/>
                <w:sz w:val="20"/>
                <w:szCs w:val="20"/>
              </w:rPr>
              <w:t>(Specify):</w:t>
            </w:r>
            <w:r w:rsidRPr="001B4D09">
              <w:rPr>
                <w:rFonts w:ascii="Arial Narrow" w:hAnsi="Arial Narrow"/>
                <w:b/>
                <w:sz w:val="20"/>
                <w:szCs w:val="20"/>
              </w:rPr>
              <w:t xml:space="preserve"> </w:t>
            </w:r>
          </w:p>
          <w:p w:rsidR="0097530A" w:rsidRPr="001B4D09" w:rsidRDefault="00694274" w:rsidP="0097530A">
            <w:pPr>
              <w:rPr>
                <w:rFonts w:ascii="Arial Narrow" w:hAnsi="Arial Narrow"/>
                <w:b/>
                <w:sz w:val="20"/>
                <w:szCs w:val="20"/>
              </w:rPr>
            </w:pPr>
            <w:sdt>
              <w:sdtPr>
                <w:rPr>
                  <w:rStyle w:val="TimesNewRoman10"/>
                  <w:rFonts w:ascii="Arial Narrow" w:hAnsi="Arial Narrow"/>
                </w:rPr>
                <w:alias w:val="Additional Comments"/>
                <w:tag w:val="Type in Additional Comments"/>
                <w:id w:val="1904876970"/>
                <w:showingPlcHdr/>
                <w:text/>
              </w:sdtPr>
              <w:sdtEndPr>
                <w:rPr>
                  <w:rStyle w:val="DefaultParagraphFont"/>
                  <w:b/>
                  <w:sz w:val="24"/>
                  <w:szCs w:val="20"/>
                </w:rPr>
              </w:sdtEndPr>
              <w:sdtContent>
                <w:r w:rsidR="0097530A" w:rsidRPr="001B4D09">
                  <w:rPr>
                    <w:rStyle w:val="PlaceholderText"/>
                    <w:rFonts w:ascii="Arial Narrow" w:hAnsi="Arial Narrow"/>
                  </w:rPr>
                  <w:t>Click here to enter text.</w:t>
                </w:r>
              </w:sdtContent>
            </w:sdt>
          </w:p>
        </w:tc>
        <w:sdt>
          <w:sdtPr>
            <w:rPr>
              <w:rFonts w:ascii="Arial Narrow" w:hAnsi="Arial Narrow"/>
              <w:b/>
              <w:sz w:val="20"/>
              <w:szCs w:val="20"/>
            </w:rPr>
            <w:id w:val="-1211876026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84" w:type="dxa"/>
                <w:shd w:val="clear" w:color="auto" w:fill="auto"/>
              </w:tcPr>
              <w:p w:rsidR="0097530A" w:rsidRPr="001B4D09" w:rsidRDefault="0097530A" w:rsidP="0097530A">
                <w:pPr>
                  <w:rPr>
                    <w:rFonts w:ascii="Arial Narrow" w:hAnsi="Arial Narrow"/>
                    <w:b/>
                    <w:sz w:val="20"/>
                    <w:szCs w:val="20"/>
                  </w:rPr>
                </w:pPr>
                <w:r w:rsidRPr="001B4D09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13" w:type="dxa"/>
            <w:shd w:val="clear" w:color="auto" w:fill="EAF1DD" w:themeFill="accent3" w:themeFillTint="33"/>
          </w:tcPr>
          <w:p w:rsidR="0097530A" w:rsidRPr="00AC663A" w:rsidRDefault="0097530A" w:rsidP="0097530A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AC663A">
              <w:rPr>
                <w:rFonts w:ascii="Arial Narrow" w:hAnsi="Arial Narrow"/>
                <w:b/>
                <w:sz w:val="20"/>
                <w:szCs w:val="20"/>
              </w:rPr>
              <w:t xml:space="preserve">E-Book </w:t>
            </w:r>
            <w:r w:rsidRPr="00E011FD">
              <w:rPr>
                <w:rFonts w:ascii="Arial Narrow" w:hAnsi="Arial Narrow"/>
                <w:i/>
                <w:sz w:val="20"/>
                <w:szCs w:val="20"/>
              </w:rPr>
              <w:t>(Cannot be used with Respondus Lockdown Browser.)</w:t>
            </w:r>
          </w:p>
        </w:tc>
        <w:sdt>
          <w:sdtPr>
            <w:rPr>
              <w:rFonts w:ascii="Arial Narrow" w:hAnsi="Arial Narrow"/>
              <w:b/>
              <w:sz w:val="20"/>
              <w:szCs w:val="20"/>
            </w:rPr>
            <w:id w:val="-1077745136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534" w:type="dxa"/>
                <w:shd w:val="clear" w:color="auto" w:fill="auto"/>
              </w:tcPr>
              <w:p w:rsidR="0097530A" w:rsidRPr="001B4D09" w:rsidRDefault="00A16812" w:rsidP="0097530A">
                <w:pPr>
                  <w:rPr>
                    <w:rFonts w:ascii="Arial Narrow" w:hAnsi="Arial Narrow"/>
                    <w:b/>
                    <w:sz w:val="20"/>
                    <w:szCs w:val="20"/>
                  </w:rPr>
                </w:pPr>
                <w:r w:rsidRPr="001B4D09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290" w:type="dxa"/>
            <w:shd w:val="clear" w:color="auto" w:fill="EAF1DD" w:themeFill="accent3" w:themeFillTint="33"/>
          </w:tcPr>
          <w:p w:rsidR="0097530A" w:rsidRPr="001B4D09" w:rsidRDefault="0097530A" w:rsidP="0097530A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1B4D09">
              <w:rPr>
                <w:rFonts w:ascii="Arial Narrow" w:hAnsi="Arial Narrow"/>
                <w:b/>
                <w:sz w:val="20"/>
                <w:szCs w:val="20"/>
              </w:rPr>
              <w:t>Dictionary</w:t>
            </w:r>
            <w:r>
              <w:rPr>
                <w:rFonts w:ascii="Arial Narrow" w:hAnsi="Arial Narrow"/>
                <w:b/>
                <w:sz w:val="20"/>
                <w:szCs w:val="20"/>
              </w:rPr>
              <w:t xml:space="preserve"> </w:t>
            </w:r>
            <w:r w:rsidRPr="00A6413D">
              <w:rPr>
                <w:rFonts w:ascii="Arial Narrow" w:hAnsi="Arial Narrow"/>
                <w:b/>
                <w:i/>
                <w:sz w:val="20"/>
                <w:szCs w:val="20"/>
              </w:rPr>
              <w:t>(Specify):</w:t>
            </w:r>
          </w:p>
          <w:p w:rsidR="0097530A" w:rsidRPr="001B4D09" w:rsidRDefault="00694274" w:rsidP="0097530A">
            <w:pPr>
              <w:rPr>
                <w:rFonts w:ascii="Arial Narrow" w:hAnsi="Arial Narrow"/>
                <w:b/>
                <w:sz w:val="20"/>
                <w:szCs w:val="20"/>
              </w:rPr>
            </w:pPr>
            <w:sdt>
              <w:sdtPr>
                <w:rPr>
                  <w:rStyle w:val="TimesNewRoman10"/>
                  <w:rFonts w:ascii="Arial Narrow" w:hAnsi="Arial Narrow"/>
                </w:rPr>
                <w:alias w:val="Additional Comments"/>
                <w:tag w:val="Type in Additional Comments"/>
                <w:id w:val="1518501825"/>
                <w:showingPlcHdr/>
                <w:text/>
              </w:sdtPr>
              <w:sdtEndPr>
                <w:rPr>
                  <w:rStyle w:val="DefaultParagraphFont"/>
                  <w:b/>
                  <w:sz w:val="24"/>
                  <w:szCs w:val="20"/>
                </w:rPr>
              </w:sdtEndPr>
              <w:sdtContent>
                <w:r w:rsidR="0097530A" w:rsidRPr="001B4D09">
                  <w:rPr>
                    <w:rStyle w:val="PlaceholderText"/>
                    <w:rFonts w:ascii="Arial Narrow" w:hAnsi="Arial Narrow"/>
                  </w:rPr>
                  <w:t>Click here to enter text.</w:t>
                </w:r>
              </w:sdtContent>
            </w:sdt>
          </w:p>
        </w:tc>
        <w:sdt>
          <w:sdtPr>
            <w:rPr>
              <w:rFonts w:ascii="Arial Narrow" w:hAnsi="Arial Narrow"/>
              <w:b/>
              <w:sz w:val="20"/>
              <w:szCs w:val="20"/>
            </w:rPr>
            <w:id w:val="-1551682109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48" w:type="dxa"/>
                <w:shd w:val="clear" w:color="auto" w:fill="auto"/>
              </w:tcPr>
              <w:p w:rsidR="0097530A" w:rsidRPr="001B4D09" w:rsidRDefault="0097530A" w:rsidP="0097530A">
                <w:pPr>
                  <w:rPr>
                    <w:rFonts w:ascii="Arial Narrow" w:hAnsi="Arial Narrow"/>
                    <w:b/>
                    <w:sz w:val="20"/>
                    <w:szCs w:val="20"/>
                  </w:rPr>
                </w:pPr>
                <w:r w:rsidRPr="001B4D09">
                  <w:rPr>
                    <w:rFonts w:ascii="Segoe UI Symbol" w:eastAsia="MS Mincho" w:hAnsi="Segoe UI Symbol" w:cs="Segoe UI Symbol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404" w:type="dxa"/>
            <w:shd w:val="clear" w:color="auto" w:fill="EAF1DD" w:themeFill="accent3" w:themeFillTint="33"/>
          </w:tcPr>
          <w:p w:rsidR="0097530A" w:rsidRPr="00A6413D" w:rsidRDefault="0097530A" w:rsidP="0097530A">
            <w:pPr>
              <w:rPr>
                <w:rFonts w:ascii="Arial Narrow" w:hAnsi="Arial Narrow"/>
                <w:b/>
                <w:i/>
                <w:sz w:val="20"/>
                <w:szCs w:val="20"/>
              </w:rPr>
            </w:pPr>
            <w:r w:rsidRPr="001B4D09">
              <w:rPr>
                <w:rFonts w:ascii="Arial Narrow" w:hAnsi="Arial Narrow"/>
                <w:b/>
                <w:sz w:val="20"/>
                <w:szCs w:val="20"/>
              </w:rPr>
              <w:t>Book</w:t>
            </w:r>
            <w:r>
              <w:rPr>
                <w:rFonts w:ascii="Arial Narrow" w:hAnsi="Arial Narrow"/>
                <w:b/>
                <w:sz w:val="20"/>
                <w:szCs w:val="20"/>
              </w:rPr>
              <w:t xml:space="preserve"> </w:t>
            </w:r>
            <w:r w:rsidRPr="00A6413D">
              <w:rPr>
                <w:rFonts w:ascii="Arial Narrow" w:hAnsi="Arial Narrow"/>
                <w:b/>
                <w:i/>
                <w:sz w:val="20"/>
                <w:szCs w:val="20"/>
              </w:rPr>
              <w:t>(Specify):</w:t>
            </w:r>
          </w:p>
          <w:p w:rsidR="0097530A" w:rsidRPr="001B4D09" w:rsidRDefault="00694274" w:rsidP="0097530A">
            <w:pPr>
              <w:rPr>
                <w:rFonts w:ascii="Arial Narrow" w:hAnsi="Arial Narrow"/>
                <w:b/>
                <w:sz w:val="20"/>
                <w:szCs w:val="20"/>
              </w:rPr>
            </w:pPr>
            <w:sdt>
              <w:sdtPr>
                <w:rPr>
                  <w:rStyle w:val="TimesNewRoman10"/>
                  <w:rFonts w:ascii="Arial Narrow" w:hAnsi="Arial Narrow"/>
                </w:rPr>
                <w:alias w:val="Additional Comments"/>
                <w:tag w:val="Type in Additional Comments"/>
                <w:id w:val="1787535090"/>
                <w:showingPlcHdr/>
                <w:text/>
              </w:sdtPr>
              <w:sdtEndPr>
                <w:rPr>
                  <w:rStyle w:val="DefaultParagraphFont"/>
                  <w:b/>
                  <w:sz w:val="24"/>
                  <w:szCs w:val="20"/>
                </w:rPr>
              </w:sdtEndPr>
              <w:sdtContent>
                <w:r w:rsidR="0097530A" w:rsidRPr="001B4D09">
                  <w:rPr>
                    <w:rStyle w:val="PlaceholderText"/>
                    <w:rFonts w:ascii="Arial Narrow" w:hAnsi="Arial Narrow"/>
                  </w:rPr>
                  <w:t>Click here to enter text.</w:t>
                </w:r>
              </w:sdtContent>
            </w:sdt>
          </w:p>
        </w:tc>
      </w:tr>
      <w:tr w:rsidR="0097530A" w:rsidTr="00AC663A">
        <w:sdt>
          <w:sdtPr>
            <w:rPr>
              <w:b/>
              <w:sz w:val="20"/>
              <w:szCs w:val="20"/>
            </w:rPr>
            <w:id w:val="435882871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535" w:type="dxa"/>
                <w:shd w:val="clear" w:color="auto" w:fill="auto"/>
              </w:tcPr>
              <w:p w:rsidR="0097530A" w:rsidRDefault="0097530A" w:rsidP="0097530A">
                <w:pPr>
                  <w:rPr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270" w:type="dxa"/>
            <w:shd w:val="clear" w:color="auto" w:fill="E5B8B7" w:themeFill="accent2" w:themeFillTint="66"/>
          </w:tcPr>
          <w:p w:rsidR="0097530A" w:rsidRPr="001B4D09" w:rsidRDefault="0097530A" w:rsidP="0097530A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1B4D09">
              <w:rPr>
                <w:rFonts w:ascii="Arial Narrow" w:hAnsi="Arial Narrow"/>
                <w:b/>
                <w:sz w:val="20"/>
                <w:szCs w:val="20"/>
              </w:rPr>
              <w:t>Respondus Lockdown Browser is REQUIRED</w:t>
            </w:r>
          </w:p>
        </w:tc>
        <w:sdt>
          <w:sdtPr>
            <w:rPr>
              <w:rFonts w:ascii="Arial Narrow" w:hAnsi="Arial Narrow"/>
              <w:b/>
              <w:sz w:val="20"/>
              <w:szCs w:val="20"/>
            </w:rPr>
            <w:id w:val="1184475146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84" w:type="dxa"/>
                <w:shd w:val="clear" w:color="auto" w:fill="auto"/>
              </w:tcPr>
              <w:p w:rsidR="0097530A" w:rsidRPr="001B4D09" w:rsidRDefault="0097530A" w:rsidP="0097530A">
                <w:pPr>
                  <w:rPr>
                    <w:rFonts w:ascii="Arial Narrow" w:hAnsi="Arial Narrow"/>
                    <w:b/>
                    <w:sz w:val="20"/>
                    <w:szCs w:val="20"/>
                  </w:rPr>
                </w:pPr>
                <w:r>
                  <w:rPr>
                    <w:rFonts w:ascii="MS Mincho" w:eastAsia="MS Mincho" w:hAnsi="MS Mincho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13" w:type="dxa"/>
            <w:shd w:val="clear" w:color="auto" w:fill="E5B8B7" w:themeFill="accent2" w:themeFillTint="66"/>
          </w:tcPr>
          <w:p w:rsidR="0097530A" w:rsidRPr="001B4D09" w:rsidRDefault="0097530A" w:rsidP="0097530A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1B4D09">
              <w:rPr>
                <w:rFonts w:ascii="Arial Narrow" w:hAnsi="Arial Narrow"/>
                <w:b/>
                <w:sz w:val="20"/>
                <w:szCs w:val="20"/>
              </w:rPr>
              <w:t>Respondus Lockdown Browser will interfere with this test.</w:t>
            </w:r>
          </w:p>
        </w:tc>
        <w:sdt>
          <w:sdtPr>
            <w:rPr>
              <w:rFonts w:ascii="Arial Narrow" w:hAnsi="Arial Narrow"/>
              <w:b/>
              <w:sz w:val="20"/>
              <w:szCs w:val="20"/>
            </w:rPr>
            <w:id w:val="-891817107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534" w:type="dxa"/>
                <w:shd w:val="clear" w:color="auto" w:fill="auto"/>
              </w:tcPr>
              <w:p w:rsidR="0097530A" w:rsidRPr="001B4D09" w:rsidRDefault="0097530A" w:rsidP="0097530A">
                <w:pPr>
                  <w:rPr>
                    <w:rFonts w:ascii="Arial Narrow" w:hAnsi="Arial Narrow"/>
                    <w:b/>
                    <w:sz w:val="20"/>
                    <w:szCs w:val="20"/>
                  </w:rPr>
                </w:pPr>
                <w:r w:rsidRPr="001B4D09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290" w:type="dxa"/>
            <w:shd w:val="clear" w:color="auto" w:fill="FFFFFF" w:themeFill="background1"/>
          </w:tcPr>
          <w:p w:rsidR="0097530A" w:rsidRPr="001B4D09" w:rsidRDefault="0097530A" w:rsidP="0097530A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1B4D09">
              <w:rPr>
                <w:rFonts w:ascii="Arial Narrow" w:hAnsi="Arial Narrow"/>
                <w:b/>
                <w:sz w:val="20"/>
                <w:szCs w:val="20"/>
              </w:rPr>
              <w:t xml:space="preserve">Password: </w:t>
            </w:r>
          </w:p>
          <w:sdt>
            <w:sdtPr>
              <w:rPr>
                <w:rStyle w:val="TimesNewRoman10"/>
                <w:rFonts w:ascii="Arial Narrow" w:hAnsi="Arial Narrow"/>
              </w:rPr>
              <w:alias w:val="Blackboard Password"/>
              <w:tag w:val="Type in Blackboard Password"/>
              <w:id w:val="-1538350554"/>
              <w:showingPlcHdr/>
              <w:text/>
            </w:sdtPr>
            <w:sdtEndPr>
              <w:rPr>
                <w:rStyle w:val="DefaultParagraphFont"/>
                <w:b/>
                <w:sz w:val="24"/>
                <w:szCs w:val="20"/>
              </w:rPr>
            </w:sdtEndPr>
            <w:sdtContent>
              <w:p w:rsidR="0097530A" w:rsidRPr="001B4D09" w:rsidRDefault="0097530A" w:rsidP="0097530A">
                <w:pPr>
                  <w:rPr>
                    <w:rFonts w:ascii="Arial Narrow" w:hAnsi="Arial Narrow"/>
                    <w:sz w:val="20"/>
                  </w:rPr>
                </w:pPr>
                <w:r w:rsidRPr="001B4D09">
                  <w:rPr>
                    <w:rStyle w:val="PlaceholderText"/>
                    <w:rFonts w:ascii="Arial Narrow" w:hAnsi="Arial Narrow"/>
                  </w:rPr>
                  <w:t>Click here to enter text.</w:t>
                </w:r>
              </w:p>
            </w:sdtContent>
          </w:sdt>
        </w:tc>
        <w:sdt>
          <w:sdtPr>
            <w:rPr>
              <w:rFonts w:ascii="Arial Narrow" w:hAnsi="Arial Narrow"/>
              <w:b/>
              <w:sz w:val="20"/>
              <w:szCs w:val="20"/>
            </w:rPr>
            <w:id w:val="-2047829299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48" w:type="dxa"/>
                <w:shd w:val="clear" w:color="auto" w:fill="auto"/>
              </w:tcPr>
              <w:p w:rsidR="0097530A" w:rsidRPr="001B4D09" w:rsidRDefault="0097530A" w:rsidP="0097530A">
                <w:pPr>
                  <w:rPr>
                    <w:rFonts w:ascii="Arial Narrow" w:hAnsi="Arial Narrow"/>
                    <w:b/>
                    <w:sz w:val="20"/>
                    <w:szCs w:val="20"/>
                  </w:rPr>
                </w:pPr>
                <w:r w:rsidRPr="001B4D09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404" w:type="dxa"/>
            <w:shd w:val="clear" w:color="auto" w:fill="auto"/>
          </w:tcPr>
          <w:p w:rsidR="0097530A" w:rsidRPr="001B4D09" w:rsidRDefault="0097530A" w:rsidP="0097530A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1B4D09">
              <w:rPr>
                <w:rFonts w:ascii="Arial Narrow" w:hAnsi="Arial Narrow"/>
                <w:b/>
                <w:sz w:val="20"/>
                <w:szCs w:val="20"/>
              </w:rPr>
              <w:t xml:space="preserve">Other Materials Allowed </w:t>
            </w:r>
            <w:r w:rsidRPr="00A6413D">
              <w:rPr>
                <w:rFonts w:ascii="Arial Narrow" w:hAnsi="Arial Narrow"/>
                <w:b/>
                <w:i/>
                <w:sz w:val="20"/>
                <w:szCs w:val="20"/>
              </w:rPr>
              <w:t>(Specify):</w:t>
            </w:r>
          </w:p>
          <w:p w:rsidR="0097530A" w:rsidRPr="001B4D09" w:rsidRDefault="00694274" w:rsidP="0097530A">
            <w:pPr>
              <w:rPr>
                <w:rFonts w:ascii="Arial Narrow" w:hAnsi="Arial Narrow"/>
                <w:b/>
                <w:sz w:val="20"/>
                <w:szCs w:val="20"/>
              </w:rPr>
            </w:pPr>
            <w:sdt>
              <w:sdtPr>
                <w:rPr>
                  <w:rStyle w:val="TimesNewRoman10"/>
                  <w:rFonts w:ascii="Arial Narrow" w:hAnsi="Arial Narrow"/>
                </w:rPr>
                <w:alias w:val="Additional Comments"/>
                <w:tag w:val="Type in Additional Comments"/>
                <w:id w:val="-1495951142"/>
                <w:showingPlcHdr/>
                <w:text/>
              </w:sdtPr>
              <w:sdtEndPr>
                <w:rPr>
                  <w:rStyle w:val="DefaultParagraphFont"/>
                  <w:b/>
                  <w:sz w:val="24"/>
                  <w:szCs w:val="20"/>
                </w:rPr>
              </w:sdtEndPr>
              <w:sdtContent>
                <w:r w:rsidR="0097530A" w:rsidRPr="001B4D09">
                  <w:rPr>
                    <w:rStyle w:val="PlaceholderText"/>
                    <w:rFonts w:ascii="Arial Narrow" w:hAnsi="Arial Narrow"/>
                  </w:rPr>
                  <w:t>Click here to enter text.</w:t>
                </w:r>
              </w:sdtContent>
            </w:sdt>
          </w:p>
        </w:tc>
      </w:tr>
      <w:tr w:rsidR="0097530A" w:rsidTr="00E114A9">
        <w:trPr>
          <w:trHeight w:val="512"/>
        </w:trPr>
        <w:tc>
          <w:tcPr>
            <w:tcW w:w="11078" w:type="dxa"/>
            <w:gridSpan w:val="8"/>
          </w:tcPr>
          <w:p w:rsidR="0097530A" w:rsidRPr="00E6520D" w:rsidRDefault="0097530A" w:rsidP="0097530A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E6520D">
              <w:rPr>
                <w:rFonts w:ascii="Arial Narrow" w:hAnsi="Arial Narrow"/>
                <w:b/>
                <w:sz w:val="20"/>
                <w:szCs w:val="20"/>
              </w:rPr>
              <w:t xml:space="preserve">Additional Comments: </w:t>
            </w:r>
            <w:sdt>
              <w:sdtPr>
                <w:rPr>
                  <w:rStyle w:val="TimesNewRoman10"/>
                  <w:rFonts w:ascii="Arial Narrow" w:hAnsi="Arial Narrow"/>
                </w:rPr>
                <w:alias w:val="Additional Comments"/>
                <w:tag w:val="Type in Additional Comments"/>
                <w:id w:val="310144148"/>
                <w:showingPlcHdr/>
                <w:text/>
              </w:sdtPr>
              <w:sdtEndPr>
                <w:rPr>
                  <w:rStyle w:val="DefaultParagraphFont"/>
                  <w:b/>
                  <w:sz w:val="24"/>
                  <w:szCs w:val="20"/>
                </w:rPr>
              </w:sdtEndPr>
              <w:sdtContent>
                <w:r w:rsidRPr="00E6520D">
                  <w:rPr>
                    <w:rStyle w:val="PlaceholderText"/>
                    <w:rFonts w:ascii="Arial Narrow" w:hAnsi="Arial Narrow"/>
                  </w:rPr>
                  <w:t>Click here to enter text.</w:t>
                </w:r>
              </w:sdtContent>
            </w:sdt>
          </w:p>
        </w:tc>
      </w:tr>
    </w:tbl>
    <w:p w:rsidR="005F547E" w:rsidRPr="00443686" w:rsidRDefault="007601FA" w:rsidP="00C22F09">
      <w:pPr>
        <w:rPr>
          <w:rFonts w:ascii="Arial Narrow" w:hAnsi="Arial Narrow"/>
          <w:b/>
          <w:sz w:val="21"/>
          <w:szCs w:val="21"/>
        </w:rPr>
      </w:pPr>
      <w:r w:rsidRPr="00443686">
        <w:rPr>
          <w:rFonts w:ascii="Arial Narrow" w:hAnsi="Arial Narrow"/>
          <w:b/>
          <w:sz w:val="21"/>
          <w:szCs w:val="21"/>
        </w:rPr>
        <w:t>Note: Testing Services will supply</w:t>
      </w:r>
      <w:r w:rsidR="00793D4B" w:rsidRPr="00443686">
        <w:rPr>
          <w:rFonts w:ascii="Arial Narrow" w:hAnsi="Arial Narrow"/>
          <w:b/>
          <w:sz w:val="21"/>
          <w:szCs w:val="21"/>
        </w:rPr>
        <w:t xml:space="preserve"> Scantrons and scratch paper. </w:t>
      </w:r>
      <w:r w:rsidRPr="00443686">
        <w:rPr>
          <w:rFonts w:ascii="Arial Narrow" w:hAnsi="Arial Narrow"/>
          <w:b/>
          <w:sz w:val="21"/>
          <w:szCs w:val="21"/>
        </w:rPr>
        <w:t xml:space="preserve">Students </w:t>
      </w:r>
      <w:r w:rsidRPr="00443686">
        <w:rPr>
          <w:rFonts w:ascii="Arial Narrow" w:hAnsi="Arial Narrow"/>
          <w:b/>
          <w:i/>
          <w:sz w:val="21"/>
          <w:szCs w:val="21"/>
        </w:rPr>
        <w:t>may not use electronic devices</w:t>
      </w:r>
      <w:r w:rsidRPr="00443686">
        <w:rPr>
          <w:rFonts w:ascii="Arial Narrow" w:hAnsi="Arial Narrow"/>
          <w:b/>
          <w:sz w:val="21"/>
          <w:szCs w:val="21"/>
        </w:rPr>
        <w:t xml:space="preserve"> that can access the Internet.</w:t>
      </w:r>
    </w:p>
    <w:p w:rsidR="007601FA" w:rsidRPr="001B4D09" w:rsidRDefault="00EE23CB" w:rsidP="007601FA">
      <w:pPr>
        <w:pStyle w:val="ListParagraph"/>
        <w:numPr>
          <w:ilvl w:val="0"/>
          <w:numId w:val="1"/>
        </w:numPr>
        <w:rPr>
          <w:rFonts w:ascii="Arial Narrow" w:hAnsi="Arial Narrow"/>
          <w:i/>
          <w:sz w:val="20"/>
          <w:szCs w:val="20"/>
        </w:rPr>
      </w:pPr>
      <w:r>
        <w:rPr>
          <w:rFonts w:ascii="Arial Narrow" w:hAnsi="Arial Narrow"/>
          <w:i/>
          <w:sz w:val="20"/>
          <w:szCs w:val="20"/>
        </w:rPr>
        <w:t>S</w:t>
      </w:r>
      <w:r w:rsidR="007601FA" w:rsidRPr="001B4D09">
        <w:rPr>
          <w:rFonts w:ascii="Arial Narrow" w:hAnsi="Arial Narrow"/>
          <w:i/>
          <w:sz w:val="20"/>
          <w:szCs w:val="20"/>
        </w:rPr>
        <w:t>tudent</w:t>
      </w:r>
      <w:r w:rsidR="001A3193">
        <w:rPr>
          <w:rFonts w:ascii="Arial Narrow" w:hAnsi="Arial Narrow"/>
          <w:i/>
          <w:sz w:val="20"/>
          <w:szCs w:val="20"/>
        </w:rPr>
        <w:t>s</w:t>
      </w:r>
      <w:r w:rsidR="007601FA" w:rsidRPr="001B4D09">
        <w:rPr>
          <w:rFonts w:ascii="Arial Narrow" w:hAnsi="Arial Narrow"/>
          <w:i/>
          <w:sz w:val="20"/>
          <w:szCs w:val="20"/>
        </w:rPr>
        <w:t xml:space="preserve"> </w:t>
      </w:r>
      <w:proofErr w:type="gramStart"/>
      <w:r w:rsidR="007601FA" w:rsidRPr="001B4D09">
        <w:rPr>
          <w:rFonts w:ascii="Arial Narrow" w:hAnsi="Arial Narrow"/>
          <w:i/>
          <w:sz w:val="20"/>
          <w:szCs w:val="20"/>
        </w:rPr>
        <w:t>will be advised</w:t>
      </w:r>
      <w:proofErr w:type="gramEnd"/>
      <w:r w:rsidR="007601FA" w:rsidRPr="001B4D09">
        <w:rPr>
          <w:rFonts w:ascii="Arial Narrow" w:hAnsi="Arial Narrow"/>
          <w:i/>
          <w:sz w:val="20"/>
          <w:szCs w:val="20"/>
        </w:rPr>
        <w:t xml:space="preserve"> to contact their instructor</w:t>
      </w:r>
      <w:r>
        <w:rPr>
          <w:rFonts w:ascii="Arial Narrow" w:hAnsi="Arial Narrow"/>
          <w:i/>
          <w:sz w:val="20"/>
          <w:szCs w:val="20"/>
        </w:rPr>
        <w:t xml:space="preserve"> when </w:t>
      </w:r>
      <w:r w:rsidRPr="001B4D09">
        <w:rPr>
          <w:rFonts w:ascii="Arial Narrow" w:hAnsi="Arial Narrow"/>
          <w:i/>
          <w:sz w:val="20"/>
          <w:szCs w:val="20"/>
        </w:rPr>
        <w:t xml:space="preserve">computer, Blackboard, or other </w:t>
      </w:r>
      <w:r>
        <w:rPr>
          <w:rFonts w:ascii="Arial Narrow" w:hAnsi="Arial Narrow"/>
          <w:i/>
          <w:sz w:val="20"/>
          <w:szCs w:val="20"/>
        </w:rPr>
        <w:t xml:space="preserve">technical </w:t>
      </w:r>
      <w:r w:rsidRPr="001B4D09">
        <w:rPr>
          <w:rFonts w:ascii="Arial Narrow" w:hAnsi="Arial Narrow"/>
          <w:i/>
          <w:sz w:val="20"/>
          <w:szCs w:val="20"/>
        </w:rPr>
        <w:t>problems occur</w:t>
      </w:r>
      <w:r>
        <w:rPr>
          <w:rFonts w:ascii="Arial Narrow" w:hAnsi="Arial Narrow"/>
          <w:i/>
          <w:sz w:val="20"/>
          <w:szCs w:val="20"/>
        </w:rPr>
        <w:t>.</w:t>
      </w:r>
    </w:p>
    <w:p w:rsidR="00776AAA" w:rsidRPr="001B4D09" w:rsidRDefault="007601FA" w:rsidP="006D33FC">
      <w:pPr>
        <w:pStyle w:val="ListParagraph"/>
        <w:numPr>
          <w:ilvl w:val="0"/>
          <w:numId w:val="1"/>
        </w:numPr>
        <w:rPr>
          <w:rFonts w:ascii="Arial Narrow" w:hAnsi="Arial Narrow"/>
          <w:i/>
          <w:sz w:val="20"/>
          <w:szCs w:val="20"/>
        </w:rPr>
      </w:pPr>
      <w:r w:rsidRPr="001B4D09">
        <w:rPr>
          <w:rFonts w:ascii="Arial Narrow" w:hAnsi="Arial Narrow"/>
          <w:i/>
          <w:sz w:val="20"/>
          <w:szCs w:val="20"/>
        </w:rPr>
        <w:t>Testing Services</w:t>
      </w:r>
      <w:r w:rsidR="00041778">
        <w:rPr>
          <w:rFonts w:ascii="Arial Narrow" w:hAnsi="Arial Narrow"/>
          <w:i/>
          <w:sz w:val="20"/>
          <w:szCs w:val="20"/>
        </w:rPr>
        <w:t xml:space="preserve"> </w:t>
      </w:r>
      <w:r w:rsidR="00041778" w:rsidRPr="001B4D09">
        <w:rPr>
          <w:rFonts w:ascii="Arial Narrow" w:hAnsi="Arial Narrow"/>
          <w:i/>
          <w:sz w:val="20"/>
          <w:szCs w:val="20"/>
        </w:rPr>
        <w:t xml:space="preserve">will not </w:t>
      </w:r>
      <w:r w:rsidR="00041778">
        <w:rPr>
          <w:rFonts w:ascii="Arial Narrow" w:hAnsi="Arial Narrow"/>
          <w:i/>
          <w:sz w:val="20"/>
          <w:szCs w:val="20"/>
        </w:rPr>
        <w:t>accept homework from students.</w:t>
      </w:r>
      <w:r w:rsidRPr="001B4D09">
        <w:rPr>
          <w:rFonts w:ascii="Arial Narrow" w:hAnsi="Arial Narrow"/>
          <w:i/>
          <w:sz w:val="20"/>
          <w:szCs w:val="20"/>
        </w:rPr>
        <w:t xml:space="preserve"> </w:t>
      </w:r>
    </w:p>
    <w:p w:rsidR="007601FA" w:rsidRPr="001B4D09" w:rsidRDefault="007601FA" w:rsidP="006D33FC">
      <w:pPr>
        <w:pStyle w:val="ListParagraph"/>
        <w:numPr>
          <w:ilvl w:val="0"/>
          <w:numId w:val="1"/>
        </w:numPr>
        <w:rPr>
          <w:rFonts w:ascii="Arial Narrow" w:hAnsi="Arial Narrow"/>
          <w:i/>
          <w:sz w:val="20"/>
          <w:szCs w:val="20"/>
        </w:rPr>
      </w:pPr>
      <w:r w:rsidRPr="001B4D09">
        <w:rPr>
          <w:rFonts w:ascii="Arial Narrow" w:hAnsi="Arial Narrow"/>
          <w:i/>
          <w:sz w:val="20"/>
          <w:szCs w:val="20"/>
        </w:rPr>
        <w:t>Tests/exams proctored at Testing Services cannot be timed</w:t>
      </w:r>
      <w:r w:rsidR="00412553" w:rsidRPr="001B4D09">
        <w:rPr>
          <w:rFonts w:ascii="Arial Narrow" w:hAnsi="Arial Narrow"/>
          <w:i/>
          <w:sz w:val="20"/>
          <w:szCs w:val="20"/>
        </w:rPr>
        <w:t>. T</w:t>
      </w:r>
      <w:r w:rsidRPr="001B4D09">
        <w:rPr>
          <w:rFonts w:ascii="Arial Narrow" w:hAnsi="Arial Narrow"/>
          <w:i/>
          <w:sz w:val="20"/>
          <w:szCs w:val="20"/>
        </w:rPr>
        <w:t xml:space="preserve">he </w:t>
      </w:r>
      <w:r w:rsidR="00DE6E13" w:rsidRPr="001B4D09">
        <w:rPr>
          <w:rFonts w:ascii="Arial Narrow" w:hAnsi="Arial Narrow"/>
          <w:i/>
          <w:sz w:val="20"/>
          <w:szCs w:val="20"/>
        </w:rPr>
        <w:t>p</w:t>
      </w:r>
      <w:r w:rsidRPr="001B4D09">
        <w:rPr>
          <w:rFonts w:ascii="Arial Narrow" w:hAnsi="Arial Narrow"/>
          <w:i/>
          <w:sz w:val="20"/>
          <w:szCs w:val="20"/>
        </w:rPr>
        <w:t xml:space="preserve">roctor can indicate on </w:t>
      </w:r>
      <w:r w:rsidR="00412553" w:rsidRPr="001B4D09">
        <w:rPr>
          <w:rFonts w:ascii="Arial Narrow" w:hAnsi="Arial Narrow"/>
          <w:i/>
          <w:sz w:val="20"/>
          <w:szCs w:val="20"/>
        </w:rPr>
        <w:t xml:space="preserve">paper-based </w:t>
      </w:r>
      <w:r w:rsidRPr="001B4D09">
        <w:rPr>
          <w:rFonts w:ascii="Arial Narrow" w:hAnsi="Arial Narrow"/>
          <w:i/>
          <w:sz w:val="20"/>
          <w:szCs w:val="20"/>
        </w:rPr>
        <w:t xml:space="preserve">exams </w:t>
      </w:r>
      <w:r w:rsidR="00DE6E13" w:rsidRPr="001B4D09">
        <w:rPr>
          <w:rFonts w:ascii="Arial Narrow" w:hAnsi="Arial Narrow"/>
          <w:i/>
          <w:sz w:val="20"/>
          <w:szCs w:val="20"/>
        </w:rPr>
        <w:t>w</w:t>
      </w:r>
      <w:r w:rsidRPr="001B4D09">
        <w:rPr>
          <w:rFonts w:ascii="Arial Narrow" w:hAnsi="Arial Narrow"/>
          <w:i/>
          <w:sz w:val="20"/>
          <w:szCs w:val="20"/>
        </w:rPr>
        <w:t>hen the te</w:t>
      </w:r>
      <w:r w:rsidR="00412553" w:rsidRPr="001B4D09">
        <w:rPr>
          <w:rFonts w:ascii="Arial Narrow" w:hAnsi="Arial Narrow"/>
          <w:i/>
          <w:sz w:val="20"/>
          <w:szCs w:val="20"/>
        </w:rPr>
        <w:t>st was given to student</w:t>
      </w:r>
      <w:r w:rsidR="001A3193">
        <w:rPr>
          <w:rFonts w:ascii="Arial Narrow" w:hAnsi="Arial Narrow"/>
          <w:i/>
          <w:sz w:val="20"/>
          <w:szCs w:val="20"/>
        </w:rPr>
        <w:t>s</w:t>
      </w:r>
      <w:r w:rsidR="00412553" w:rsidRPr="001B4D09">
        <w:rPr>
          <w:rFonts w:ascii="Arial Narrow" w:hAnsi="Arial Narrow"/>
          <w:i/>
          <w:sz w:val="20"/>
          <w:szCs w:val="20"/>
        </w:rPr>
        <w:t xml:space="preserve"> </w:t>
      </w:r>
      <w:r w:rsidRPr="001B4D09">
        <w:rPr>
          <w:rFonts w:ascii="Arial Narrow" w:hAnsi="Arial Narrow"/>
          <w:i/>
          <w:sz w:val="20"/>
          <w:szCs w:val="20"/>
        </w:rPr>
        <w:t>and when it was collected</w:t>
      </w:r>
      <w:r w:rsidR="00412553" w:rsidRPr="001B4D09">
        <w:rPr>
          <w:rFonts w:ascii="Arial Narrow" w:hAnsi="Arial Narrow"/>
          <w:i/>
          <w:sz w:val="20"/>
          <w:szCs w:val="20"/>
        </w:rPr>
        <w:t>.</w:t>
      </w:r>
      <w:r w:rsidRPr="001B4D09">
        <w:rPr>
          <w:rFonts w:ascii="Arial Narrow" w:hAnsi="Arial Narrow"/>
          <w:i/>
          <w:sz w:val="20"/>
          <w:szCs w:val="20"/>
        </w:rPr>
        <w:t xml:space="preserve"> </w:t>
      </w:r>
      <w:r w:rsidR="00DE6E13" w:rsidRPr="001B4D09">
        <w:rPr>
          <w:rFonts w:ascii="Arial Narrow" w:hAnsi="Arial Narrow"/>
          <w:i/>
          <w:sz w:val="20"/>
          <w:szCs w:val="20"/>
        </w:rPr>
        <w:t>Students</w:t>
      </w:r>
      <w:r w:rsidRPr="001B4D09">
        <w:rPr>
          <w:rFonts w:ascii="Arial Narrow" w:hAnsi="Arial Narrow"/>
          <w:i/>
          <w:sz w:val="20"/>
          <w:szCs w:val="20"/>
        </w:rPr>
        <w:t xml:space="preserve"> must keep track of their time.</w:t>
      </w:r>
    </w:p>
    <w:p w:rsidR="00D96BC5" w:rsidRPr="001B4D09" w:rsidRDefault="00D96BC5" w:rsidP="00D96BC5">
      <w:pPr>
        <w:pStyle w:val="ListParagraph"/>
        <w:rPr>
          <w:rFonts w:ascii="Arial Narrow" w:hAnsi="Arial Narrow"/>
          <w:i/>
          <w:sz w:val="8"/>
          <w:szCs w:val="8"/>
        </w:rPr>
      </w:pPr>
    </w:p>
    <w:p w:rsidR="00D96BC5" w:rsidRPr="00443686" w:rsidRDefault="00041778" w:rsidP="00D96BC5">
      <w:pPr>
        <w:rPr>
          <w:rFonts w:ascii="Arial Narrow" w:hAnsi="Arial Narrow"/>
          <w:b/>
          <w:i/>
          <w:sz w:val="22"/>
          <w:szCs w:val="22"/>
        </w:rPr>
      </w:pPr>
      <w:r w:rsidRPr="00443686">
        <w:rPr>
          <w:rFonts w:ascii="Arial Narrow" w:hAnsi="Arial Narrow"/>
          <w:b/>
          <w:i/>
          <w:sz w:val="22"/>
          <w:szCs w:val="22"/>
        </w:rPr>
        <w:t>Students</w:t>
      </w:r>
      <w:r w:rsidR="00D96BC5" w:rsidRPr="00443686">
        <w:rPr>
          <w:rFonts w:ascii="Arial Narrow" w:hAnsi="Arial Narrow"/>
          <w:b/>
          <w:i/>
          <w:sz w:val="22"/>
          <w:szCs w:val="22"/>
        </w:rPr>
        <w:t xml:space="preserve"> must show a valid photo ID </w:t>
      </w:r>
      <w:r w:rsidR="001B4D09" w:rsidRPr="00443686">
        <w:rPr>
          <w:rFonts w:ascii="Arial Narrow" w:hAnsi="Arial Narrow"/>
          <w:b/>
          <w:i/>
          <w:sz w:val="22"/>
          <w:szCs w:val="22"/>
        </w:rPr>
        <w:t xml:space="preserve">as well as </w:t>
      </w:r>
      <w:r w:rsidR="00D96BC5" w:rsidRPr="00443686">
        <w:rPr>
          <w:rFonts w:ascii="Arial Narrow" w:hAnsi="Arial Narrow"/>
          <w:b/>
          <w:i/>
          <w:sz w:val="22"/>
          <w:szCs w:val="22"/>
        </w:rPr>
        <w:t>know their student ID number, faculty name, course</w:t>
      </w:r>
      <w:r w:rsidR="001A3193" w:rsidRPr="00443686">
        <w:rPr>
          <w:rFonts w:ascii="Arial Narrow" w:hAnsi="Arial Narrow"/>
          <w:b/>
          <w:i/>
          <w:sz w:val="22"/>
          <w:szCs w:val="22"/>
        </w:rPr>
        <w:t>,</w:t>
      </w:r>
      <w:r w:rsidR="00D96BC5" w:rsidRPr="00443686">
        <w:rPr>
          <w:rFonts w:ascii="Arial Narrow" w:hAnsi="Arial Narrow"/>
          <w:b/>
          <w:i/>
          <w:sz w:val="22"/>
          <w:szCs w:val="22"/>
        </w:rPr>
        <w:t xml:space="preserve"> and test name when they come to take a test/quiz/exam.  If </w:t>
      </w:r>
      <w:r w:rsidR="001A3193" w:rsidRPr="00443686">
        <w:rPr>
          <w:rFonts w:ascii="Arial Narrow" w:hAnsi="Arial Narrow"/>
          <w:b/>
          <w:i/>
          <w:sz w:val="22"/>
          <w:szCs w:val="22"/>
        </w:rPr>
        <w:t>students</w:t>
      </w:r>
      <w:r w:rsidR="00D96BC5" w:rsidRPr="00443686">
        <w:rPr>
          <w:rFonts w:ascii="Arial Narrow" w:hAnsi="Arial Narrow"/>
          <w:b/>
          <w:i/>
          <w:sz w:val="22"/>
          <w:szCs w:val="22"/>
        </w:rPr>
        <w:t xml:space="preserve"> do not have a valid photo ID</w:t>
      </w:r>
      <w:r w:rsidR="001A3193" w:rsidRPr="00443686">
        <w:rPr>
          <w:rFonts w:ascii="Arial Narrow" w:hAnsi="Arial Narrow"/>
          <w:b/>
          <w:i/>
          <w:sz w:val="22"/>
          <w:szCs w:val="22"/>
        </w:rPr>
        <w:t xml:space="preserve">, then </w:t>
      </w:r>
      <w:r w:rsidR="00D96BC5" w:rsidRPr="00443686">
        <w:rPr>
          <w:rFonts w:ascii="Arial Narrow" w:hAnsi="Arial Narrow"/>
          <w:b/>
          <w:i/>
          <w:sz w:val="22"/>
          <w:szCs w:val="22"/>
        </w:rPr>
        <w:t xml:space="preserve">they </w:t>
      </w:r>
      <w:proofErr w:type="gramStart"/>
      <w:r w:rsidR="00D96BC5" w:rsidRPr="00443686">
        <w:rPr>
          <w:rFonts w:ascii="Arial Narrow" w:hAnsi="Arial Narrow"/>
          <w:b/>
          <w:i/>
          <w:sz w:val="22"/>
          <w:szCs w:val="22"/>
        </w:rPr>
        <w:t xml:space="preserve">will </w:t>
      </w:r>
      <w:r w:rsidR="001A3193" w:rsidRPr="00443686">
        <w:rPr>
          <w:rFonts w:ascii="Arial Narrow" w:hAnsi="Arial Narrow"/>
          <w:b/>
          <w:i/>
          <w:sz w:val="22"/>
          <w:szCs w:val="22"/>
        </w:rPr>
        <w:t>not be allowed</w:t>
      </w:r>
      <w:proofErr w:type="gramEnd"/>
      <w:r w:rsidR="001A3193" w:rsidRPr="00443686">
        <w:rPr>
          <w:rFonts w:ascii="Arial Narrow" w:hAnsi="Arial Narrow"/>
          <w:b/>
          <w:i/>
          <w:sz w:val="22"/>
          <w:szCs w:val="22"/>
        </w:rPr>
        <w:t xml:space="preserve"> to test.</w:t>
      </w:r>
    </w:p>
    <w:p w:rsidR="007A1B3C" w:rsidRPr="001B4D09" w:rsidRDefault="007A1B3C" w:rsidP="00D96BC5">
      <w:pPr>
        <w:rPr>
          <w:rFonts w:ascii="Arial Narrow" w:hAnsi="Arial Narrow"/>
          <w:b/>
          <w:i/>
          <w:sz w:val="8"/>
          <w:szCs w:val="8"/>
        </w:rPr>
      </w:pPr>
    </w:p>
    <w:p w:rsidR="00D96BC5" w:rsidRPr="00443686" w:rsidRDefault="00652B39" w:rsidP="00D96BC5">
      <w:pPr>
        <w:jc w:val="center"/>
        <w:rPr>
          <w:rFonts w:ascii="Arial Narrow" w:hAnsi="Arial Narrow" w:cs="Times New Roman"/>
          <w:b/>
        </w:rPr>
      </w:pPr>
      <w:r w:rsidRPr="00443686">
        <w:rPr>
          <w:rFonts w:ascii="Arial Narrow" w:hAnsi="Arial Narrow" w:cs="Times New Roman"/>
          <w:b/>
        </w:rPr>
        <w:t xml:space="preserve">Faculty </w:t>
      </w:r>
      <w:r w:rsidR="00417B6B" w:rsidRPr="00443686">
        <w:rPr>
          <w:rFonts w:ascii="Arial Narrow" w:hAnsi="Arial Narrow" w:cs="Times New Roman"/>
          <w:b/>
        </w:rPr>
        <w:t>must bring a photo ID to</w:t>
      </w:r>
      <w:r w:rsidRPr="00443686">
        <w:rPr>
          <w:rFonts w:ascii="Arial Narrow" w:hAnsi="Arial Narrow" w:cs="Times New Roman"/>
          <w:b/>
        </w:rPr>
        <w:t xml:space="preserve"> pick up </w:t>
      </w:r>
      <w:r w:rsidR="00D96BC5" w:rsidRPr="00443686">
        <w:rPr>
          <w:rFonts w:ascii="Arial Narrow" w:hAnsi="Arial Narrow" w:cs="Times New Roman"/>
          <w:b/>
        </w:rPr>
        <w:t>Completed Exams.</w:t>
      </w:r>
    </w:p>
    <w:p w:rsidR="00D46E32" w:rsidRPr="00BA20CD" w:rsidRDefault="00D46E32" w:rsidP="00D46E32">
      <w:pPr>
        <w:rPr>
          <w:rFonts w:ascii="Arial Narrow" w:hAnsi="Arial Narrow" w:cs="Times New Roman"/>
          <w:b/>
          <w:sz w:val="20"/>
          <w:szCs w:val="20"/>
        </w:rPr>
      </w:pPr>
      <w:r w:rsidRPr="00BA20CD">
        <w:rPr>
          <w:rFonts w:ascii="Arial Narrow" w:hAnsi="Arial Narrow" w:cs="Times New Roman"/>
          <w:b/>
          <w:sz w:val="20"/>
          <w:szCs w:val="20"/>
        </w:rPr>
        <w:t>Proctor Use Only:</w:t>
      </w:r>
      <w:r w:rsidRPr="00BA20CD">
        <w:rPr>
          <w:rFonts w:ascii="Arial Narrow" w:hAnsi="Arial Narrow" w:cs="Times New Roman"/>
          <w:b/>
          <w:sz w:val="20"/>
          <w:szCs w:val="20"/>
        </w:rPr>
        <w:tab/>
      </w:r>
      <w:r w:rsidRPr="00BA20CD">
        <w:rPr>
          <w:rFonts w:ascii="Arial Narrow" w:hAnsi="Arial Narrow" w:cs="Times New Roman"/>
          <w:b/>
          <w:sz w:val="20"/>
          <w:szCs w:val="20"/>
        </w:rPr>
        <w:tab/>
      </w:r>
      <w:r w:rsidRPr="00BA20CD">
        <w:rPr>
          <w:rFonts w:ascii="Arial Narrow" w:hAnsi="Arial Narrow" w:cs="Times New Roman"/>
          <w:b/>
          <w:sz w:val="20"/>
          <w:szCs w:val="20"/>
        </w:rPr>
        <w:tab/>
      </w:r>
      <w:r w:rsidRPr="00BA20CD">
        <w:rPr>
          <w:rFonts w:ascii="Arial Narrow" w:hAnsi="Arial Narrow" w:cs="Times New Roman"/>
          <w:b/>
          <w:sz w:val="20"/>
          <w:szCs w:val="20"/>
        </w:rPr>
        <w:tab/>
      </w:r>
      <w:r w:rsidRPr="00BA20CD">
        <w:rPr>
          <w:rFonts w:ascii="Arial Narrow" w:hAnsi="Arial Narrow" w:cs="Times New Roman"/>
          <w:b/>
          <w:sz w:val="20"/>
          <w:szCs w:val="20"/>
        </w:rPr>
        <w:tab/>
      </w:r>
      <w:r w:rsidRPr="00BA20CD">
        <w:rPr>
          <w:rFonts w:ascii="Arial Narrow" w:hAnsi="Arial Narrow" w:cs="Times New Roman"/>
          <w:b/>
          <w:sz w:val="20"/>
          <w:szCs w:val="20"/>
        </w:rPr>
        <w:tab/>
      </w:r>
      <w:r w:rsidRPr="00BA20CD">
        <w:rPr>
          <w:rFonts w:ascii="Arial Narrow" w:hAnsi="Arial Narrow" w:cs="Times New Roman"/>
          <w:b/>
          <w:sz w:val="20"/>
          <w:szCs w:val="20"/>
        </w:rPr>
        <w:tab/>
      </w:r>
      <w:r w:rsidRPr="00BA20CD">
        <w:rPr>
          <w:rFonts w:ascii="Arial Narrow" w:hAnsi="Arial Narrow" w:cs="Times New Roman"/>
          <w:b/>
          <w:sz w:val="20"/>
          <w:szCs w:val="20"/>
        </w:rPr>
        <w:tab/>
      </w:r>
      <w:r w:rsidRPr="00BA20CD">
        <w:rPr>
          <w:rFonts w:ascii="Arial Narrow" w:hAnsi="Arial Narrow" w:cs="Times New Roman"/>
          <w:b/>
          <w:sz w:val="20"/>
          <w:szCs w:val="20"/>
        </w:rPr>
        <w:tab/>
      </w:r>
    </w:p>
    <w:p w:rsidR="00D96BC5" w:rsidRPr="007A1B3C" w:rsidRDefault="00D96BC5" w:rsidP="00D96BC5">
      <w:pPr>
        <w:jc w:val="center"/>
        <w:rPr>
          <w:b/>
          <w:sz w:val="8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18"/>
        <w:gridCol w:w="3215"/>
        <w:gridCol w:w="2784"/>
        <w:gridCol w:w="2761"/>
      </w:tblGrid>
      <w:tr w:rsidR="00D96BC5" w:rsidTr="00EE23CB">
        <w:tc>
          <w:tcPr>
            <w:tcW w:w="2318" w:type="dxa"/>
          </w:tcPr>
          <w:p w:rsidR="00D96BC5" w:rsidRPr="00C90060" w:rsidRDefault="00D96BC5" w:rsidP="00D96BC5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C90060">
              <w:rPr>
                <w:rFonts w:ascii="Arial Narrow" w:hAnsi="Arial Narrow"/>
                <w:b/>
                <w:sz w:val="20"/>
                <w:szCs w:val="20"/>
              </w:rPr>
              <w:t>Date placed in Testing:</w:t>
            </w:r>
          </w:p>
        </w:tc>
        <w:sdt>
          <w:sdtPr>
            <w:rPr>
              <w:rStyle w:val="TimesNewRoman10"/>
              <w:rFonts w:ascii="Arial Narrow" w:hAnsi="Arial Narrow"/>
            </w:rPr>
            <w:alias w:val="Date Placed In Testing"/>
            <w:tag w:val="Date Placed In Testing"/>
            <w:id w:val="712316134"/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>
            <w:rPr>
              <w:rStyle w:val="DefaultParagraphFont"/>
              <w:b/>
              <w:sz w:val="24"/>
            </w:rPr>
          </w:sdtEndPr>
          <w:sdtContent>
            <w:tc>
              <w:tcPr>
                <w:tcW w:w="3215" w:type="dxa"/>
              </w:tcPr>
              <w:p w:rsidR="00D96BC5" w:rsidRPr="00C90060" w:rsidRDefault="00D96BC5" w:rsidP="00D96BC5">
                <w:pPr>
                  <w:rPr>
                    <w:rFonts w:ascii="Arial Narrow" w:hAnsi="Arial Narrow"/>
                    <w:b/>
                  </w:rPr>
                </w:pPr>
                <w:r w:rsidRPr="00C90060">
                  <w:rPr>
                    <w:rStyle w:val="PlaceholderText"/>
                    <w:rFonts w:ascii="Arial Narrow" w:hAnsi="Arial Narrow"/>
                  </w:rPr>
                  <w:t>Click here to enter a date.</w:t>
                </w:r>
              </w:p>
            </w:tc>
          </w:sdtContent>
        </w:sdt>
        <w:tc>
          <w:tcPr>
            <w:tcW w:w="2784" w:type="dxa"/>
          </w:tcPr>
          <w:p w:rsidR="00D96BC5" w:rsidRPr="00C90060" w:rsidRDefault="00D96BC5" w:rsidP="00D96BC5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C90060">
              <w:rPr>
                <w:rFonts w:ascii="Arial Narrow" w:hAnsi="Arial Narrow"/>
                <w:b/>
                <w:sz w:val="20"/>
                <w:szCs w:val="20"/>
              </w:rPr>
              <w:t>Initials of proctor accepting test/quiz/exam:</w:t>
            </w:r>
          </w:p>
        </w:tc>
        <w:sdt>
          <w:sdtPr>
            <w:rPr>
              <w:rStyle w:val="TimesNewRoman10"/>
              <w:rFonts w:ascii="Arial Narrow" w:hAnsi="Arial Narrow"/>
            </w:rPr>
            <w:alias w:val="Proctor Initials"/>
            <w:tag w:val="Proctor Initials"/>
            <w:id w:val="-697078432"/>
            <w:showingPlcHdr/>
            <w:text/>
          </w:sdtPr>
          <w:sdtEndPr>
            <w:rPr>
              <w:rStyle w:val="DefaultParagraphFont"/>
              <w:b/>
              <w:sz w:val="24"/>
            </w:rPr>
          </w:sdtEndPr>
          <w:sdtContent>
            <w:tc>
              <w:tcPr>
                <w:tcW w:w="2761" w:type="dxa"/>
              </w:tcPr>
              <w:p w:rsidR="00D96BC5" w:rsidRPr="00C90060" w:rsidRDefault="00D96BC5" w:rsidP="00D96BC5">
                <w:pPr>
                  <w:rPr>
                    <w:rFonts w:ascii="Arial Narrow" w:hAnsi="Arial Narrow"/>
                    <w:b/>
                  </w:rPr>
                </w:pPr>
                <w:r w:rsidRPr="00C90060">
                  <w:rPr>
                    <w:rStyle w:val="PlaceholderText"/>
                    <w:rFonts w:ascii="Arial Narrow" w:hAnsi="Arial Narrow"/>
                  </w:rPr>
                  <w:t>Click here to enter text.</w:t>
                </w:r>
              </w:p>
            </w:tc>
          </w:sdtContent>
        </w:sdt>
      </w:tr>
      <w:tr w:rsidR="00D96BC5" w:rsidTr="00EE23CB">
        <w:tc>
          <w:tcPr>
            <w:tcW w:w="2318" w:type="dxa"/>
          </w:tcPr>
          <w:p w:rsidR="00D96BC5" w:rsidRPr="00C90060" w:rsidRDefault="00D96BC5" w:rsidP="00D96BC5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C90060">
              <w:rPr>
                <w:rFonts w:ascii="Arial Narrow" w:hAnsi="Arial Narrow"/>
                <w:b/>
                <w:sz w:val="20"/>
                <w:szCs w:val="20"/>
              </w:rPr>
              <w:t>Date/Time picked up by Instructor:</w:t>
            </w:r>
          </w:p>
        </w:tc>
        <w:sdt>
          <w:sdtPr>
            <w:rPr>
              <w:rStyle w:val="TimesNewRoman10"/>
              <w:rFonts w:ascii="Arial Narrow" w:hAnsi="Arial Narrow"/>
            </w:rPr>
            <w:alias w:val="Date picked up by Instructor"/>
            <w:tag w:val="Date picked up by Instructor"/>
            <w:id w:val="-406691607"/>
            <w:showingPlcHdr/>
            <w:date>
              <w:dateFormat w:val="M/d/yyyy h:mm am/pm"/>
              <w:lid w:val="en-US"/>
              <w:storeMappedDataAs w:val="dateTime"/>
              <w:calendar w:val="gregorian"/>
            </w:date>
          </w:sdtPr>
          <w:sdtEndPr>
            <w:rPr>
              <w:rStyle w:val="DefaultParagraphFont"/>
              <w:b/>
              <w:sz w:val="24"/>
            </w:rPr>
          </w:sdtEndPr>
          <w:sdtContent>
            <w:tc>
              <w:tcPr>
                <w:tcW w:w="3215" w:type="dxa"/>
              </w:tcPr>
              <w:p w:rsidR="00D96BC5" w:rsidRPr="00C90060" w:rsidRDefault="00D96BC5" w:rsidP="00D96BC5">
                <w:pPr>
                  <w:rPr>
                    <w:rFonts w:ascii="Arial Narrow" w:hAnsi="Arial Narrow"/>
                    <w:b/>
                  </w:rPr>
                </w:pPr>
                <w:r w:rsidRPr="00C90060">
                  <w:rPr>
                    <w:rStyle w:val="PlaceholderText"/>
                    <w:rFonts w:ascii="Arial Narrow" w:hAnsi="Arial Narrow"/>
                  </w:rPr>
                  <w:t>Click here to enter a date.</w:t>
                </w:r>
              </w:p>
            </w:tc>
          </w:sdtContent>
        </w:sdt>
        <w:tc>
          <w:tcPr>
            <w:tcW w:w="2784" w:type="dxa"/>
          </w:tcPr>
          <w:p w:rsidR="00D96BC5" w:rsidRPr="00C90060" w:rsidRDefault="00143A77" w:rsidP="003208AE">
            <w:pPr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I</w:t>
            </w:r>
            <w:r w:rsidR="00D96BC5" w:rsidRPr="00C90060">
              <w:rPr>
                <w:rFonts w:ascii="Arial Narrow" w:hAnsi="Arial Narrow"/>
                <w:b/>
                <w:sz w:val="20"/>
                <w:szCs w:val="20"/>
              </w:rPr>
              <w:t>nitial/signature pick</w:t>
            </w:r>
            <w:r w:rsidR="003208AE">
              <w:rPr>
                <w:rFonts w:ascii="Arial Narrow" w:hAnsi="Arial Narrow"/>
                <w:b/>
                <w:sz w:val="20"/>
                <w:szCs w:val="20"/>
              </w:rPr>
              <w:t xml:space="preserve">ing </w:t>
            </w:r>
            <w:r w:rsidR="00D96BC5" w:rsidRPr="00C90060">
              <w:rPr>
                <w:rFonts w:ascii="Arial Narrow" w:hAnsi="Arial Narrow"/>
                <w:b/>
                <w:sz w:val="20"/>
                <w:szCs w:val="20"/>
              </w:rPr>
              <w:t>up materials:</w:t>
            </w:r>
          </w:p>
        </w:tc>
        <w:sdt>
          <w:sdtPr>
            <w:rPr>
              <w:rStyle w:val="TimesNewRoman10"/>
              <w:rFonts w:ascii="Arial Narrow" w:hAnsi="Arial Narrow"/>
            </w:rPr>
            <w:alias w:val="Instructor Initial"/>
            <w:tag w:val="Instructor Initial"/>
            <w:id w:val="-503823082"/>
            <w:showingPlcHdr/>
            <w:text/>
          </w:sdtPr>
          <w:sdtEndPr>
            <w:rPr>
              <w:rStyle w:val="DefaultParagraphFont"/>
              <w:b/>
              <w:sz w:val="24"/>
            </w:rPr>
          </w:sdtEndPr>
          <w:sdtContent>
            <w:tc>
              <w:tcPr>
                <w:tcW w:w="2761" w:type="dxa"/>
              </w:tcPr>
              <w:p w:rsidR="00D96BC5" w:rsidRPr="00C90060" w:rsidRDefault="00D96BC5" w:rsidP="00D96BC5">
                <w:pPr>
                  <w:rPr>
                    <w:rFonts w:ascii="Arial Narrow" w:hAnsi="Arial Narrow"/>
                    <w:b/>
                  </w:rPr>
                </w:pPr>
                <w:r w:rsidRPr="00C90060">
                  <w:rPr>
                    <w:rStyle w:val="PlaceholderText"/>
                    <w:rFonts w:ascii="Arial Narrow" w:hAnsi="Arial Narrow"/>
                  </w:rPr>
                  <w:t>Click here to enter text.</w:t>
                </w:r>
              </w:p>
            </w:tc>
          </w:sdtContent>
        </w:sdt>
      </w:tr>
    </w:tbl>
    <w:p w:rsidR="00D96BC5" w:rsidRPr="00D96BC5" w:rsidRDefault="0017223F" w:rsidP="00DF3B9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7D9B7A" wp14:editId="6BC265FE">
                <wp:simplePos x="0" y="0"/>
                <wp:positionH relativeFrom="column">
                  <wp:posOffset>5854065</wp:posOffset>
                </wp:positionH>
                <wp:positionV relativeFrom="paragraph">
                  <wp:posOffset>9362440</wp:posOffset>
                </wp:positionV>
                <wp:extent cx="1238250" cy="276225"/>
                <wp:effectExtent l="0" t="0" r="19050" b="2857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825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114A9" w:rsidRPr="0017223F" w:rsidRDefault="00E114A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Rev. August 20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7D9B7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60.95pt;margin-top:737.2pt;width:97.5pt;height:21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" fillcolor="white [3201]" strokecolor="#d8d8d8 [2732]" strokeweight=".5pt">
                <v:textbox>
                  <w:txbxContent>
                    <w:p w:rsidR="00E114A9" w:rsidRPr="0017223F" w:rsidRDefault="00E114A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Rev. August 2012</w:t>
                      </w:r>
                    </w:p>
                  </w:txbxContent>
                </v:textbox>
              </v:shape>
            </w:pict>
          </mc:Fallback>
        </mc:AlternateContent>
      </w:r>
    </w:p>
    <w:sectPr w:rsidR="00D96BC5" w:rsidRPr="00D96BC5" w:rsidSect="00390CC0">
      <w:headerReference w:type="default" r:id="rId11"/>
      <w:footerReference w:type="default" r:id="rId12"/>
      <w:pgSz w:w="12240" w:h="15840"/>
      <w:pgMar w:top="576" w:right="576" w:bottom="432" w:left="576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4274" w:rsidRDefault="00694274" w:rsidP="00D46E32">
      <w:r>
        <w:separator/>
      </w:r>
    </w:p>
  </w:endnote>
  <w:endnote w:type="continuationSeparator" w:id="0">
    <w:p w:rsidR="00694274" w:rsidRDefault="00694274" w:rsidP="00D46E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14A9" w:rsidRPr="00443686" w:rsidRDefault="00E114A9" w:rsidP="00EE23CB">
    <w:pPr>
      <w:pStyle w:val="Footer"/>
      <w:jc w:val="right"/>
      <w:rPr>
        <w:rFonts w:ascii="Arial Narrow" w:hAnsi="Arial Narrow"/>
        <w:b/>
        <w:i/>
        <w:sz w:val="18"/>
        <w:szCs w:val="18"/>
      </w:rPr>
    </w:pPr>
    <w:r>
      <w:tab/>
    </w:r>
    <w:r>
      <w:tab/>
    </w:r>
    <w:r w:rsidR="00EE23CB" w:rsidRPr="00443686">
      <w:rPr>
        <w:rFonts w:ascii="Arial Narrow" w:hAnsi="Arial Narrow"/>
        <w:b/>
        <w:i/>
        <w:sz w:val="18"/>
        <w:szCs w:val="18"/>
      </w:rPr>
      <w:t xml:space="preserve">Rev. </w:t>
    </w:r>
    <w:r w:rsidR="005164B7" w:rsidRPr="00443686">
      <w:rPr>
        <w:rFonts w:ascii="Arial Narrow" w:hAnsi="Arial Narrow"/>
        <w:b/>
        <w:i/>
        <w:sz w:val="18"/>
        <w:szCs w:val="18"/>
      </w:rPr>
      <w:t>May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4274" w:rsidRDefault="00694274" w:rsidP="00D46E32">
      <w:r>
        <w:separator/>
      </w:r>
    </w:p>
  </w:footnote>
  <w:footnote w:type="continuationSeparator" w:id="0">
    <w:p w:rsidR="00694274" w:rsidRDefault="00694274" w:rsidP="00D46E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14A9" w:rsidRDefault="00E114A9" w:rsidP="00EE23CB">
    <w:pPr>
      <w:pStyle w:val="Header"/>
      <w:jc w:val="right"/>
    </w:pPr>
    <w:r>
      <w:tab/>
    </w:r>
    <w:r w:rsidRPr="00390CC0">
      <w:rPr>
        <w:i/>
        <w:sz w:val="18"/>
        <w:szCs w:val="18"/>
      </w:rPr>
      <w:t xml:space="preserve">                   </w:t>
    </w:r>
    <w:r w:rsidRPr="00390CC0">
      <w:rPr>
        <w:rFonts w:ascii="Arial Narrow" w:hAnsi="Arial Narrow"/>
        <w:i/>
        <w:sz w:val="18"/>
        <w:szCs w:val="18"/>
      </w:rPr>
      <w:t>Testing Services</w:t>
    </w:r>
    <w:r>
      <w:t>#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550C59"/>
    <w:multiLevelType w:val="hybridMultilevel"/>
    <w:tmpl w:val="C65C4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wtrQwMzUxMzO1tLRQ0lEKTi0uzszPAykwrgUAlr72MywAAAA="/>
  </w:docVars>
  <w:rsids>
    <w:rsidRoot w:val="00C22F09"/>
    <w:rsid w:val="00001F7F"/>
    <w:rsid w:val="00041778"/>
    <w:rsid w:val="000619B4"/>
    <w:rsid w:val="000775C7"/>
    <w:rsid w:val="00095617"/>
    <w:rsid w:val="000B0FDC"/>
    <w:rsid w:val="000D2BAB"/>
    <w:rsid w:val="000E199F"/>
    <w:rsid w:val="00143A77"/>
    <w:rsid w:val="00165B8E"/>
    <w:rsid w:val="0017223F"/>
    <w:rsid w:val="00173F02"/>
    <w:rsid w:val="00174747"/>
    <w:rsid w:val="001A3193"/>
    <w:rsid w:val="001B4D09"/>
    <w:rsid w:val="001C6BF2"/>
    <w:rsid w:val="001D0D3A"/>
    <w:rsid w:val="001D18FB"/>
    <w:rsid w:val="001D25F1"/>
    <w:rsid w:val="001F24E7"/>
    <w:rsid w:val="001F3FC4"/>
    <w:rsid w:val="0027155D"/>
    <w:rsid w:val="00283EA0"/>
    <w:rsid w:val="003208AE"/>
    <w:rsid w:val="00322C8D"/>
    <w:rsid w:val="00327311"/>
    <w:rsid w:val="00347D8F"/>
    <w:rsid w:val="003871C4"/>
    <w:rsid w:val="003871D5"/>
    <w:rsid w:val="00390CC0"/>
    <w:rsid w:val="003A0AC6"/>
    <w:rsid w:val="003B2B2F"/>
    <w:rsid w:val="00412553"/>
    <w:rsid w:val="00417B6B"/>
    <w:rsid w:val="00435754"/>
    <w:rsid w:val="00443686"/>
    <w:rsid w:val="00445096"/>
    <w:rsid w:val="00461B99"/>
    <w:rsid w:val="004858B1"/>
    <w:rsid w:val="00496FDA"/>
    <w:rsid w:val="004D1C67"/>
    <w:rsid w:val="004E1680"/>
    <w:rsid w:val="004E285C"/>
    <w:rsid w:val="00501359"/>
    <w:rsid w:val="00502160"/>
    <w:rsid w:val="005047B5"/>
    <w:rsid w:val="005164B7"/>
    <w:rsid w:val="00573BDB"/>
    <w:rsid w:val="005A4EE1"/>
    <w:rsid w:val="005B7709"/>
    <w:rsid w:val="005D3129"/>
    <w:rsid w:val="005E7A7E"/>
    <w:rsid w:val="005F547E"/>
    <w:rsid w:val="006179F6"/>
    <w:rsid w:val="0064362B"/>
    <w:rsid w:val="00652B39"/>
    <w:rsid w:val="006714F3"/>
    <w:rsid w:val="00694274"/>
    <w:rsid w:val="007601FA"/>
    <w:rsid w:val="007631C6"/>
    <w:rsid w:val="00776AAA"/>
    <w:rsid w:val="00791299"/>
    <w:rsid w:val="00793D4B"/>
    <w:rsid w:val="007A1B3C"/>
    <w:rsid w:val="007A73A7"/>
    <w:rsid w:val="007B5686"/>
    <w:rsid w:val="00890CFE"/>
    <w:rsid w:val="00897CCC"/>
    <w:rsid w:val="008D38ED"/>
    <w:rsid w:val="008E0C2E"/>
    <w:rsid w:val="00902D79"/>
    <w:rsid w:val="00912872"/>
    <w:rsid w:val="0094503D"/>
    <w:rsid w:val="00970BE9"/>
    <w:rsid w:val="0097239C"/>
    <w:rsid w:val="0097530A"/>
    <w:rsid w:val="00995C20"/>
    <w:rsid w:val="009A41BA"/>
    <w:rsid w:val="009B4D3E"/>
    <w:rsid w:val="009D25AA"/>
    <w:rsid w:val="00A16812"/>
    <w:rsid w:val="00A43D1C"/>
    <w:rsid w:val="00A63CB5"/>
    <w:rsid w:val="00A6413D"/>
    <w:rsid w:val="00A70C08"/>
    <w:rsid w:val="00AA1B1B"/>
    <w:rsid w:val="00AC663A"/>
    <w:rsid w:val="00B85C60"/>
    <w:rsid w:val="00BA20CD"/>
    <w:rsid w:val="00BA3970"/>
    <w:rsid w:val="00BA4D1A"/>
    <w:rsid w:val="00C22F09"/>
    <w:rsid w:val="00C90060"/>
    <w:rsid w:val="00C90AE2"/>
    <w:rsid w:val="00CA5034"/>
    <w:rsid w:val="00CC041A"/>
    <w:rsid w:val="00CE2D1F"/>
    <w:rsid w:val="00D05536"/>
    <w:rsid w:val="00D12187"/>
    <w:rsid w:val="00D46E32"/>
    <w:rsid w:val="00D52585"/>
    <w:rsid w:val="00D96BC5"/>
    <w:rsid w:val="00DD13AE"/>
    <w:rsid w:val="00DE6E13"/>
    <w:rsid w:val="00DF3B97"/>
    <w:rsid w:val="00E011FD"/>
    <w:rsid w:val="00E114A9"/>
    <w:rsid w:val="00E12C65"/>
    <w:rsid w:val="00E20C4C"/>
    <w:rsid w:val="00E213DA"/>
    <w:rsid w:val="00E6520D"/>
    <w:rsid w:val="00E82912"/>
    <w:rsid w:val="00EE23CB"/>
    <w:rsid w:val="00F46DBA"/>
    <w:rsid w:val="00F62D1D"/>
    <w:rsid w:val="00F9784A"/>
    <w:rsid w:val="00FA34B2"/>
    <w:rsid w:val="00FE083A"/>
    <w:rsid w:val="00FF17EB"/>
    <w:rsid w:val="00FF6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E6906BF-BCFB-4FFA-A271-4E6C76C447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ajorHAnsi" w:eastAsiaTheme="minorHAnsi" w:hAnsiTheme="maj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2F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22F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22F09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2F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2F09"/>
    <w:rPr>
      <w:rFonts w:ascii="Tahoma" w:hAnsi="Tahoma" w:cs="Tahoma"/>
      <w:sz w:val="16"/>
      <w:szCs w:val="16"/>
    </w:rPr>
  </w:style>
  <w:style w:type="character" w:customStyle="1" w:styleId="TimesNewRoman">
    <w:name w:val="Times New Roman"/>
    <w:basedOn w:val="DefaultParagraphFont"/>
    <w:uiPriority w:val="1"/>
    <w:rsid w:val="00F46DBA"/>
    <w:rPr>
      <w:rFonts w:asciiTheme="minorHAnsi" w:hAnsiTheme="minorHAnsi"/>
      <w:sz w:val="22"/>
    </w:rPr>
  </w:style>
  <w:style w:type="character" w:customStyle="1" w:styleId="TimesNewRoman10">
    <w:name w:val="Times New Roman10"/>
    <w:basedOn w:val="TimesNewRoman"/>
    <w:uiPriority w:val="1"/>
    <w:rsid w:val="00F46DBA"/>
    <w:rPr>
      <w:rFonts w:asciiTheme="minorHAnsi" w:hAnsiTheme="minorHAnsi"/>
      <w:sz w:val="20"/>
    </w:rPr>
  </w:style>
  <w:style w:type="paragraph" w:styleId="ListParagraph">
    <w:name w:val="List Paragraph"/>
    <w:basedOn w:val="Normal"/>
    <w:uiPriority w:val="34"/>
    <w:qFormat/>
    <w:rsid w:val="007601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46E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6E32"/>
  </w:style>
  <w:style w:type="paragraph" w:styleId="Footer">
    <w:name w:val="footer"/>
    <w:basedOn w:val="Normal"/>
    <w:link w:val="FooterChar"/>
    <w:uiPriority w:val="99"/>
    <w:unhideWhenUsed/>
    <w:rsid w:val="00D46E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6E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098F3D7CAB943288FBD838DAEAAD6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A7CA4B-EF8B-4DA8-A5BB-CFD485CA3277}"/>
      </w:docPartPr>
      <w:docPartBody>
        <w:p w:rsidR="00D435DA" w:rsidRDefault="007B2BF9" w:rsidP="007B2BF9">
          <w:pPr>
            <w:pStyle w:val="4098F3D7CAB943288FBD838DAEAAD674"/>
          </w:pPr>
          <w:r w:rsidRPr="0053229B">
            <w:rPr>
              <w:rStyle w:val="PlaceholderText"/>
            </w:rPr>
            <w:t>Click here to enter text.</w:t>
          </w:r>
        </w:p>
      </w:docPartBody>
    </w:docPart>
    <w:docPart>
      <w:docPartPr>
        <w:name w:val="7D6B2E2393014C3B93CE7586DE21B0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674C0-F7E4-46D0-8E26-A2982849631F}"/>
      </w:docPartPr>
      <w:docPartBody>
        <w:p w:rsidR="00D435DA" w:rsidRDefault="007B2BF9" w:rsidP="007B2BF9">
          <w:pPr>
            <w:pStyle w:val="7D6B2E2393014C3B93CE7586DE21B017"/>
          </w:pPr>
          <w:r w:rsidRPr="0053229B">
            <w:rPr>
              <w:rStyle w:val="PlaceholderText"/>
            </w:rPr>
            <w:t>Click here to enter text.</w:t>
          </w:r>
        </w:p>
      </w:docPartBody>
    </w:docPart>
    <w:docPart>
      <w:docPartPr>
        <w:name w:val="669E3968C5224909801ED681CAA094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CA71F-70C4-4349-97EB-73BFF85F60E4}"/>
      </w:docPartPr>
      <w:docPartBody>
        <w:p w:rsidR="00D435DA" w:rsidRDefault="007B2BF9" w:rsidP="007B2BF9">
          <w:pPr>
            <w:pStyle w:val="669E3968C5224909801ED681CAA0947F"/>
          </w:pPr>
          <w:r w:rsidRPr="0053229B">
            <w:rPr>
              <w:rStyle w:val="PlaceholderText"/>
            </w:rPr>
            <w:t>Click here to enter text.</w:t>
          </w:r>
        </w:p>
      </w:docPartBody>
    </w:docPart>
    <w:docPart>
      <w:docPartPr>
        <w:name w:val="8269797316D9497FACE67272216EF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7B7014-1B90-46FD-9009-122EDEAF71BC}"/>
      </w:docPartPr>
      <w:docPartBody>
        <w:p w:rsidR="00D435DA" w:rsidRDefault="007B2BF9" w:rsidP="007B2BF9">
          <w:pPr>
            <w:pStyle w:val="8269797316D9497FACE67272216EFDAD"/>
          </w:pPr>
          <w:r w:rsidRPr="0053229B">
            <w:rPr>
              <w:rStyle w:val="PlaceholderText"/>
            </w:rPr>
            <w:t>Click here to enter text.</w:t>
          </w:r>
        </w:p>
      </w:docPartBody>
    </w:docPart>
    <w:docPart>
      <w:docPartPr>
        <w:name w:val="FCFC36C39F4540CD8BE7024E72435C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E083B5-F4B3-43B2-9B25-55132E0EDC79}"/>
      </w:docPartPr>
      <w:docPartBody>
        <w:p w:rsidR="00D435DA" w:rsidRDefault="007B2BF9" w:rsidP="007B2BF9">
          <w:pPr>
            <w:pStyle w:val="FCFC36C39F4540CD8BE7024E72435CD6"/>
          </w:pPr>
          <w:r w:rsidRPr="0053229B">
            <w:rPr>
              <w:rStyle w:val="PlaceholderText"/>
            </w:rPr>
            <w:t>Click here to enter text.</w:t>
          </w:r>
        </w:p>
      </w:docPartBody>
    </w:docPart>
    <w:docPart>
      <w:docPartPr>
        <w:name w:val="6C4BAEAF3E304052847B4A6F08BAE8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9E74E4-5129-4D0D-AFC0-E55C1095A54F}"/>
      </w:docPartPr>
      <w:docPartBody>
        <w:p w:rsidR="00D435DA" w:rsidRDefault="007B2BF9" w:rsidP="007B2BF9">
          <w:pPr>
            <w:pStyle w:val="6C4BAEAF3E304052847B4A6F08BAE8AC"/>
          </w:pPr>
          <w:r w:rsidRPr="0053229B">
            <w:rPr>
              <w:rStyle w:val="PlaceholderText"/>
            </w:rPr>
            <w:t>Click here to enter text.</w:t>
          </w:r>
        </w:p>
      </w:docPartBody>
    </w:docPart>
    <w:docPart>
      <w:docPartPr>
        <w:name w:val="96274E4C149F4521BD6D6EAD763628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5257E3-9492-4CE5-ABE8-31C2748843F6}"/>
      </w:docPartPr>
      <w:docPartBody>
        <w:p w:rsidR="00D435DA" w:rsidRDefault="007B2BF9" w:rsidP="007B2BF9">
          <w:pPr>
            <w:pStyle w:val="96274E4C149F4521BD6D6EAD763628A7"/>
          </w:pPr>
          <w:r w:rsidRPr="0053229B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56F7E"/>
    <w:rsid w:val="000B2FB1"/>
    <w:rsid w:val="001651B2"/>
    <w:rsid w:val="00317CA6"/>
    <w:rsid w:val="003B52BA"/>
    <w:rsid w:val="00423C21"/>
    <w:rsid w:val="004365FB"/>
    <w:rsid w:val="00564547"/>
    <w:rsid w:val="006A244D"/>
    <w:rsid w:val="006B3E1A"/>
    <w:rsid w:val="006D2A5D"/>
    <w:rsid w:val="006F7B00"/>
    <w:rsid w:val="00756F7E"/>
    <w:rsid w:val="007B2BF9"/>
    <w:rsid w:val="007F6498"/>
    <w:rsid w:val="00A77484"/>
    <w:rsid w:val="00C32F55"/>
    <w:rsid w:val="00C35587"/>
    <w:rsid w:val="00C858E0"/>
    <w:rsid w:val="00CE5A5B"/>
    <w:rsid w:val="00D435DA"/>
    <w:rsid w:val="00D97814"/>
    <w:rsid w:val="00DA0309"/>
    <w:rsid w:val="00FC1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32F55"/>
    <w:rPr>
      <w:color w:val="808080"/>
    </w:rPr>
  </w:style>
  <w:style w:type="paragraph" w:customStyle="1" w:styleId="BC5F9EF72E324956849F7E528320D7B0">
    <w:name w:val="BC5F9EF72E324956849F7E528320D7B0"/>
    <w:rsid w:val="00756F7E"/>
  </w:style>
  <w:style w:type="paragraph" w:customStyle="1" w:styleId="BFD38E52605C447184AABE7BE7876FAE">
    <w:name w:val="BFD38E52605C447184AABE7BE7876FAE"/>
    <w:rsid w:val="00756F7E"/>
  </w:style>
  <w:style w:type="paragraph" w:customStyle="1" w:styleId="121315ADD9FD424F93FEB4578549D8AA">
    <w:name w:val="121315ADD9FD424F93FEB4578549D8AA"/>
    <w:rsid w:val="00756F7E"/>
  </w:style>
  <w:style w:type="paragraph" w:customStyle="1" w:styleId="F9A57C608A044370BC32D212A424EC3C">
    <w:name w:val="F9A57C608A044370BC32D212A424EC3C"/>
    <w:rsid w:val="00756F7E"/>
  </w:style>
  <w:style w:type="paragraph" w:customStyle="1" w:styleId="08309DFD1EB54659B83BBB47FDF45286">
    <w:name w:val="08309DFD1EB54659B83BBB47FDF45286"/>
    <w:rsid w:val="00756F7E"/>
  </w:style>
  <w:style w:type="paragraph" w:customStyle="1" w:styleId="DD424CF088F84A39BDC1A27A3FEA1038">
    <w:name w:val="DD424CF088F84A39BDC1A27A3FEA1038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44B701F16CCE41C7BDBDAD3CFEDC1BF2">
    <w:name w:val="44B701F16CCE41C7BDBDAD3CFEDC1BF2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EC8F3F6298A7437DAC84B5DB3C625A67">
    <w:name w:val="EC8F3F6298A7437DAC84B5DB3C625A67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2CAA7F25EE7643A2AF12DD4B591D8941">
    <w:name w:val="2CAA7F25EE7643A2AF12DD4B591D8941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CEE1DBC815B4BF9AB80AD07E17A5EFE">
    <w:name w:val="0CEE1DBC815B4BF9AB80AD07E17A5EFE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856A30D0B2804810852EE886CEEA6D93">
    <w:name w:val="856A30D0B2804810852EE886CEEA6D93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56F050F4305A468988E8DCEFE9830221">
    <w:name w:val="56F050F4305A468988E8DCEFE9830221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DF94468C32B47369E1BB372EB085BAB">
    <w:name w:val="0DF94468C32B47369E1BB372EB085BAB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8309DFD1EB54659B83BBB47FDF452861">
    <w:name w:val="08309DFD1EB54659B83BBB47FDF452861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65371E89090B45B9B07B0B9DC025D6D7">
    <w:name w:val="65371E89090B45B9B07B0B9DC025D6D7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DD424CF088F84A39BDC1A27A3FEA10381">
    <w:name w:val="DD424CF088F84A39BDC1A27A3FEA10381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44B701F16CCE41C7BDBDAD3CFEDC1BF21">
    <w:name w:val="44B701F16CCE41C7BDBDAD3CFEDC1BF21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EC8F3F6298A7437DAC84B5DB3C625A671">
    <w:name w:val="EC8F3F6298A7437DAC84B5DB3C625A671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2CAA7F25EE7643A2AF12DD4B591D89411">
    <w:name w:val="2CAA7F25EE7643A2AF12DD4B591D89411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CEE1DBC815B4BF9AB80AD07E17A5EFE1">
    <w:name w:val="0CEE1DBC815B4BF9AB80AD07E17A5EFE1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856A30D0B2804810852EE886CEEA6D931">
    <w:name w:val="856A30D0B2804810852EE886CEEA6D931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56F050F4305A468988E8DCEFE98302211">
    <w:name w:val="56F050F4305A468988E8DCEFE98302211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DF94468C32B47369E1BB372EB085BAB1">
    <w:name w:val="0DF94468C32B47369E1BB372EB085BAB1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8309DFD1EB54659B83BBB47FDF452862">
    <w:name w:val="08309DFD1EB54659B83BBB47FDF452862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65371E89090B45B9B07B0B9DC025D6D71">
    <w:name w:val="65371E89090B45B9B07B0B9DC025D6D71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5EF8171867144E6B84439440C6D74F4E">
    <w:name w:val="5EF8171867144E6B84439440C6D74F4E"/>
    <w:rsid w:val="00756F7E"/>
  </w:style>
  <w:style w:type="paragraph" w:customStyle="1" w:styleId="DD424CF088F84A39BDC1A27A3FEA10382">
    <w:name w:val="DD424CF088F84A39BDC1A27A3FEA10382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44B701F16CCE41C7BDBDAD3CFEDC1BF22">
    <w:name w:val="44B701F16CCE41C7BDBDAD3CFEDC1BF22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EC8F3F6298A7437DAC84B5DB3C625A672">
    <w:name w:val="EC8F3F6298A7437DAC84B5DB3C625A672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2CAA7F25EE7643A2AF12DD4B591D89412">
    <w:name w:val="2CAA7F25EE7643A2AF12DD4B591D89412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CEE1DBC815B4BF9AB80AD07E17A5EFE2">
    <w:name w:val="0CEE1DBC815B4BF9AB80AD07E17A5EFE2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856A30D0B2804810852EE886CEEA6D932">
    <w:name w:val="856A30D0B2804810852EE886CEEA6D932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56F050F4305A468988E8DCEFE98302212">
    <w:name w:val="56F050F4305A468988E8DCEFE98302212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DF94468C32B47369E1BB372EB085BAB2">
    <w:name w:val="0DF94468C32B47369E1BB372EB085BAB2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8309DFD1EB54659B83BBB47FDF452863">
    <w:name w:val="08309DFD1EB54659B83BBB47FDF452863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65371E89090B45B9B07B0B9DC025D6D72">
    <w:name w:val="65371E89090B45B9B07B0B9DC025D6D72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DD424CF088F84A39BDC1A27A3FEA10383">
    <w:name w:val="DD424CF088F84A39BDC1A27A3FEA10383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44B701F16CCE41C7BDBDAD3CFEDC1BF23">
    <w:name w:val="44B701F16CCE41C7BDBDAD3CFEDC1BF23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EC8F3F6298A7437DAC84B5DB3C625A673">
    <w:name w:val="EC8F3F6298A7437DAC84B5DB3C625A673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2CAA7F25EE7643A2AF12DD4B591D89413">
    <w:name w:val="2CAA7F25EE7643A2AF12DD4B591D89413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CEE1DBC815B4BF9AB80AD07E17A5EFE3">
    <w:name w:val="0CEE1DBC815B4BF9AB80AD07E17A5EFE3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856A30D0B2804810852EE886CEEA6D933">
    <w:name w:val="856A30D0B2804810852EE886CEEA6D933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56F050F4305A468988E8DCEFE98302213">
    <w:name w:val="56F050F4305A468988E8DCEFE98302213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DF94468C32B47369E1BB372EB085BAB3">
    <w:name w:val="0DF94468C32B47369E1BB372EB085BAB3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8309DFD1EB54659B83BBB47FDF452864">
    <w:name w:val="08309DFD1EB54659B83BBB47FDF452864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DD424CF088F84A39BDC1A27A3FEA10384">
    <w:name w:val="DD424CF088F84A39BDC1A27A3FEA10384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44B701F16CCE41C7BDBDAD3CFEDC1BF24">
    <w:name w:val="44B701F16CCE41C7BDBDAD3CFEDC1BF24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EC8F3F6298A7437DAC84B5DB3C625A674">
    <w:name w:val="EC8F3F6298A7437DAC84B5DB3C625A674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2CAA7F25EE7643A2AF12DD4B591D89414">
    <w:name w:val="2CAA7F25EE7643A2AF12DD4B591D89414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CEE1DBC815B4BF9AB80AD07E17A5EFE4">
    <w:name w:val="0CEE1DBC815B4BF9AB80AD07E17A5EFE4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856A30D0B2804810852EE886CEEA6D934">
    <w:name w:val="856A30D0B2804810852EE886CEEA6D934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56F050F4305A468988E8DCEFE98302214">
    <w:name w:val="56F050F4305A468988E8DCEFE98302214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DF94468C32B47369E1BB372EB085BAB4">
    <w:name w:val="0DF94468C32B47369E1BB372EB085BAB4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8309DFD1EB54659B83BBB47FDF452865">
    <w:name w:val="08309DFD1EB54659B83BBB47FDF452865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17F8B3684EB8429E9252DAA861EA715C">
    <w:name w:val="17F8B3684EB8429E9252DAA861EA715C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DD424CF088F84A39BDC1A27A3FEA10385">
    <w:name w:val="DD424CF088F84A39BDC1A27A3FEA10385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44B701F16CCE41C7BDBDAD3CFEDC1BF25">
    <w:name w:val="44B701F16CCE41C7BDBDAD3CFEDC1BF25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EC8F3F6298A7437DAC84B5DB3C625A675">
    <w:name w:val="EC8F3F6298A7437DAC84B5DB3C625A675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2CAA7F25EE7643A2AF12DD4B591D89415">
    <w:name w:val="2CAA7F25EE7643A2AF12DD4B591D89415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CEE1DBC815B4BF9AB80AD07E17A5EFE5">
    <w:name w:val="0CEE1DBC815B4BF9AB80AD07E17A5EFE5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856A30D0B2804810852EE886CEEA6D935">
    <w:name w:val="856A30D0B2804810852EE886CEEA6D935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56F050F4305A468988E8DCEFE98302215">
    <w:name w:val="56F050F4305A468988E8DCEFE98302215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DF94468C32B47369E1BB372EB085BAB5">
    <w:name w:val="0DF94468C32B47369E1BB372EB085BAB5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8309DFD1EB54659B83BBB47FDF452866">
    <w:name w:val="08309DFD1EB54659B83BBB47FDF452866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DD424CF088F84A39BDC1A27A3FEA10386">
    <w:name w:val="DD424CF088F84A39BDC1A27A3FEA10386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44B701F16CCE41C7BDBDAD3CFEDC1BF26">
    <w:name w:val="44B701F16CCE41C7BDBDAD3CFEDC1BF26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EC8F3F6298A7437DAC84B5DB3C625A676">
    <w:name w:val="EC8F3F6298A7437DAC84B5DB3C625A676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2CAA7F25EE7643A2AF12DD4B591D89416">
    <w:name w:val="2CAA7F25EE7643A2AF12DD4B591D89416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CEE1DBC815B4BF9AB80AD07E17A5EFE6">
    <w:name w:val="0CEE1DBC815B4BF9AB80AD07E17A5EFE6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856A30D0B2804810852EE886CEEA6D936">
    <w:name w:val="856A30D0B2804810852EE886CEEA6D936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56F050F4305A468988E8DCEFE98302216">
    <w:name w:val="56F050F4305A468988E8DCEFE98302216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DF94468C32B47369E1BB372EB085BAB6">
    <w:name w:val="0DF94468C32B47369E1BB372EB085BAB6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8309DFD1EB54659B83BBB47FDF452867">
    <w:name w:val="08309DFD1EB54659B83BBB47FDF452867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DD424CF088F84A39BDC1A27A3FEA10387">
    <w:name w:val="DD424CF088F84A39BDC1A27A3FEA10387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44B701F16CCE41C7BDBDAD3CFEDC1BF27">
    <w:name w:val="44B701F16CCE41C7BDBDAD3CFEDC1BF27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EC8F3F6298A7437DAC84B5DB3C625A677">
    <w:name w:val="EC8F3F6298A7437DAC84B5DB3C625A677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2CAA7F25EE7643A2AF12DD4B591D89417">
    <w:name w:val="2CAA7F25EE7643A2AF12DD4B591D89417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CEE1DBC815B4BF9AB80AD07E17A5EFE7">
    <w:name w:val="0CEE1DBC815B4BF9AB80AD07E17A5EFE7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856A30D0B2804810852EE886CEEA6D937">
    <w:name w:val="856A30D0B2804810852EE886CEEA6D937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56F050F4305A468988E8DCEFE98302217">
    <w:name w:val="56F050F4305A468988E8DCEFE98302217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DF94468C32B47369E1BB372EB085BAB7">
    <w:name w:val="0DF94468C32B47369E1BB372EB085BAB7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8309DFD1EB54659B83BBB47FDF452868">
    <w:name w:val="08309DFD1EB54659B83BBB47FDF452868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DD424CF088F84A39BDC1A27A3FEA10388">
    <w:name w:val="DD424CF088F84A39BDC1A27A3FEA10388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44B701F16CCE41C7BDBDAD3CFEDC1BF28">
    <w:name w:val="44B701F16CCE41C7BDBDAD3CFEDC1BF28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EC8F3F6298A7437DAC84B5DB3C625A678">
    <w:name w:val="EC8F3F6298A7437DAC84B5DB3C625A678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2CAA7F25EE7643A2AF12DD4B591D89418">
    <w:name w:val="2CAA7F25EE7643A2AF12DD4B591D89418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CEE1DBC815B4BF9AB80AD07E17A5EFE8">
    <w:name w:val="0CEE1DBC815B4BF9AB80AD07E17A5EFE8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856A30D0B2804810852EE886CEEA6D938">
    <w:name w:val="856A30D0B2804810852EE886CEEA6D938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56F050F4305A468988E8DCEFE98302218">
    <w:name w:val="56F050F4305A468988E8DCEFE98302218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DF94468C32B47369E1BB372EB085BAB8">
    <w:name w:val="0DF94468C32B47369E1BB372EB085BAB8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8309DFD1EB54659B83BBB47FDF452869">
    <w:name w:val="08309DFD1EB54659B83BBB47FDF452869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DD424CF088F84A39BDC1A27A3FEA10389">
    <w:name w:val="DD424CF088F84A39BDC1A27A3FEA10389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44B701F16CCE41C7BDBDAD3CFEDC1BF29">
    <w:name w:val="44B701F16CCE41C7BDBDAD3CFEDC1BF29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EC8F3F6298A7437DAC84B5DB3C625A679">
    <w:name w:val="EC8F3F6298A7437DAC84B5DB3C625A679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2CAA7F25EE7643A2AF12DD4B591D89419">
    <w:name w:val="2CAA7F25EE7643A2AF12DD4B591D89419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CEE1DBC815B4BF9AB80AD07E17A5EFE9">
    <w:name w:val="0CEE1DBC815B4BF9AB80AD07E17A5EFE9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856A30D0B2804810852EE886CEEA6D939">
    <w:name w:val="856A30D0B2804810852EE886CEEA6D939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56F050F4305A468988E8DCEFE98302219">
    <w:name w:val="56F050F4305A468988E8DCEFE98302219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DF94468C32B47369E1BB372EB085BAB9">
    <w:name w:val="0DF94468C32B47369E1BB372EB085BAB9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8309DFD1EB54659B83BBB47FDF4528610">
    <w:name w:val="08309DFD1EB54659B83BBB47FDF4528610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422E0F10D0EA4E62A329609F1D923FF1">
    <w:name w:val="422E0F10D0EA4E62A329609F1D923FF1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229C9FA363EF45C68958C9955D8D4227">
    <w:name w:val="229C9FA363EF45C68958C9955D8D4227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DD424CF088F84A39BDC1A27A3FEA103810">
    <w:name w:val="DD424CF088F84A39BDC1A27A3FEA103810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44B701F16CCE41C7BDBDAD3CFEDC1BF210">
    <w:name w:val="44B701F16CCE41C7BDBDAD3CFEDC1BF210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EC8F3F6298A7437DAC84B5DB3C625A6710">
    <w:name w:val="EC8F3F6298A7437DAC84B5DB3C625A6710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2CAA7F25EE7643A2AF12DD4B591D894110">
    <w:name w:val="2CAA7F25EE7643A2AF12DD4B591D894110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CEE1DBC815B4BF9AB80AD07E17A5EFE10">
    <w:name w:val="0CEE1DBC815B4BF9AB80AD07E17A5EFE10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856A30D0B2804810852EE886CEEA6D9310">
    <w:name w:val="856A30D0B2804810852EE886CEEA6D9310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56F050F4305A468988E8DCEFE983022110">
    <w:name w:val="56F050F4305A468988E8DCEFE983022110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DF94468C32B47369E1BB372EB085BAB10">
    <w:name w:val="0DF94468C32B47369E1BB372EB085BAB10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8309DFD1EB54659B83BBB47FDF4528611">
    <w:name w:val="08309DFD1EB54659B83BBB47FDF4528611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422E0F10D0EA4E62A329609F1D923FF11">
    <w:name w:val="422E0F10D0EA4E62A329609F1D923FF11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229C9FA363EF45C68958C9955D8D42271">
    <w:name w:val="229C9FA363EF45C68958C9955D8D42271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59F2C577EF24E34911DAF08AAC23C5C">
    <w:name w:val="059F2C577EF24E34911DAF08AAC23C5C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DD424CF088F84A39BDC1A27A3FEA103811">
    <w:name w:val="DD424CF088F84A39BDC1A27A3FEA103811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44B701F16CCE41C7BDBDAD3CFEDC1BF211">
    <w:name w:val="44B701F16CCE41C7BDBDAD3CFEDC1BF211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EC8F3F6298A7437DAC84B5DB3C625A6711">
    <w:name w:val="EC8F3F6298A7437DAC84B5DB3C625A6711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2CAA7F25EE7643A2AF12DD4B591D894111">
    <w:name w:val="2CAA7F25EE7643A2AF12DD4B591D894111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CEE1DBC815B4BF9AB80AD07E17A5EFE11">
    <w:name w:val="0CEE1DBC815B4BF9AB80AD07E17A5EFE11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856A30D0B2804810852EE886CEEA6D9311">
    <w:name w:val="856A30D0B2804810852EE886CEEA6D9311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56F050F4305A468988E8DCEFE983022111">
    <w:name w:val="56F050F4305A468988E8DCEFE983022111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DF94468C32B47369E1BB372EB085BAB11">
    <w:name w:val="0DF94468C32B47369E1BB372EB085BAB11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8309DFD1EB54659B83BBB47FDF4528612">
    <w:name w:val="08309DFD1EB54659B83BBB47FDF4528612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422E0F10D0EA4E62A329609F1D923FF12">
    <w:name w:val="422E0F10D0EA4E62A329609F1D923FF12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229C9FA363EF45C68958C9955D8D42272">
    <w:name w:val="229C9FA363EF45C68958C9955D8D42272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59F2C577EF24E34911DAF08AAC23C5C1">
    <w:name w:val="059F2C577EF24E34911DAF08AAC23C5C1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84B30177FB4741FCA74320EE24680C1D">
    <w:name w:val="84B30177FB4741FCA74320EE24680C1D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E325FF939A5949079B7210743DED9040">
    <w:name w:val="E325FF939A5949079B7210743DED9040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A324FBED2C634428813BE97280F5B399">
    <w:name w:val="A324FBED2C634428813BE97280F5B399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89BC40171DDD4A4591D0905D86167454">
    <w:name w:val="89BC40171DDD4A4591D0905D86167454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DD424CF088F84A39BDC1A27A3FEA103812">
    <w:name w:val="DD424CF088F84A39BDC1A27A3FEA103812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44B701F16CCE41C7BDBDAD3CFEDC1BF212">
    <w:name w:val="44B701F16CCE41C7BDBDAD3CFEDC1BF212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EC8F3F6298A7437DAC84B5DB3C625A6712">
    <w:name w:val="EC8F3F6298A7437DAC84B5DB3C625A6712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2CAA7F25EE7643A2AF12DD4B591D894112">
    <w:name w:val="2CAA7F25EE7643A2AF12DD4B591D894112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CEE1DBC815B4BF9AB80AD07E17A5EFE12">
    <w:name w:val="0CEE1DBC815B4BF9AB80AD07E17A5EFE12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856A30D0B2804810852EE886CEEA6D9312">
    <w:name w:val="856A30D0B2804810852EE886CEEA6D9312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56F050F4305A468988E8DCEFE983022112">
    <w:name w:val="56F050F4305A468988E8DCEFE983022112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DF94468C32B47369E1BB372EB085BAB12">
    <w:name w:val="0DF94468C32B47369E1BB372EB085BAB12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8309DFD1EB54659B83BBB47FDF4528613">
    <w:name w:val="08309DFD1EB54659B83BBB47FDF4528613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422E0F10D0EA4E62A329609F1D923FF13">
    <w:name w:val="422E0F10D0EA4E62A329609F1D923FF13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229C9FA363EF45C68958C9955D8D42273">
    <w:name w:val="229C9FA363EF45C68958C9955D8D42273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59F2C577EF24E34911DAF08AAC23C5C2">
    <w:name w:val="059F2C577EF24E34911DAF08AAC23C5C2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84B30177FB4741FCA74320EE24680C1D1">
    <w:name w:val="84B30177FB4741FCA74320EE24680C1D1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E325FF939A5949079B7210743DED90401">
    <w:name w:val="E325FF939A5949079B7210743DED90401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A324FBED2C634428813BE97280F5B3991">
    <w:name w:val="A324FBED2C634428813BE97280F5B3991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89BC40171DDD4A4591D0905D861674541">
    <w:name w:val="89BC40171DDD4A4591D0905D861674541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DD424CF088F84A39BDC1A27A3FEA103813">
    <w:name w:val="DD424CF088F84A39BDC1A27A3FEA103813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44B701F16CCE41C7BDBDAD3CFEDC1BF213">
    <w:name w:val="44B701F16CCE41C7BDBDAD3CFEDC1BF213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EC8F3F6298A7437DAC84B5DB3C625A6713">
    <w:name w:val="EC8F3F6298A7437DAC84B5DB3C625A6713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2CAA7F25EE7643A2AF12DD4B591D894113">
    <w:name w:val="2CAA7F25EE7643A2AF12DD4B591D894113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CEE1DBC815B4BF9AB80AD07E17A5EFE13">
    <w:name w:val="0CEE1DBC815B4BF9AB80AD07E17A5EFE13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856A30D0B2804810852EE886CEEA6D9313">
    <w:name w:val="856A30D0B2804810852EE886CEEA6D9313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56F050F4305A468988E8DCEFE983022113">
    <w:name w:val="56F050F4305A468988E8DCEFE983022113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DF94468C32B47369E1BB372EB085BAB13">
    <w:name w:val="0DF94468C32B47369E1BB372EB085BAB13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8309DFD1EB54659B83BBB47FDF4528614">
    <w:name w:val="08309DFD1EB54659B83BBB47FDF4528614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422E0F10D0EA4E62A329609F1D923FF14">
    <w:name w:val="422E0F10D0EA4E62A329609F1D923FF14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229C9FA363EF45C68958C9955D8D42274">
    <w:name w:val="229C9FA363EF45C68958C9955D8D42274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59F2C577EF24E34911DAF08AAC23C5C3">
    <w:name w:val="059F2C577EF24E34911DAF08AAC23C5C3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84B30177FB4741FCA74320EE24680C1D2">
    <w:name w:val="84B30177FB4741FCA74320EE24680C1D2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E325FF939A5949079B7210743DED90402">
    <w:name w:val="E325FF939A5949079B7210743DED90402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A324FBED2C634428813BE97280F5B3992">
    <w:name w:val="A324FBED2C634428813BE97280F5B3992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89BC40171DDD4A4591D0905D861674542">
    <w:name w:val="89BC40171DDD4A4591D0905D861674542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DD424CF088F84A39BDC1A27A3FEA103814">
    <w:name w:val="DD424CF088F84A39BDC1A27A3FEA103814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44B701F16CCE41C7BDBDAD3CFEDC1BF214">
    <w:name w:val="44B701F16CCE41C7BDBDAD3CFEDC1BF214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EC8F3F6298A7437DAC84B5DB3C625A6714">
    <w:name w:val="EC8F3F6298A7437DAC84B5DB3C625A6714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2CAA7F25EE7643A2AF12DD4B591D894114">
    <w:name w:val="2CAA7F25EE7643A2AF12DD4B591D894114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CEE1DBC815B4BF9AB80AD07E17A5EFE14">
    <w:name w:val="0CEE1DBC815B4BF9AB80AD07E17A5EFE14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856A30D0B2804810852EE886CEEA6D9314">
    <w:name w:val="856A30D0B2804810852EE886CEEA6D9314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56F050F4305A468988E8DCEFE983022114">
    <w:name w:val="56F050F4305A468988E8DCEFE983022114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DF94468C32B47369E1BB372EB085BAB14">
    <w:name w:val="0DF94468C32B47369E1BB372EB085BAB14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8309DFD1EB54659B83BBB47FDF4528615">
    <w:name w:val="08309DFD1EB54659B83BBB47FDF4528615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422E0F10D0EA4E62A329609F1D923FF15">
    <w:name w:val="422E0F10D0EA4E62A329609F1D923FF15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229C9FA363EF45C68958C9955D8D42275">
    <w:name w:val="229C9FA363EF45C68958C9955D8D42275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59F2C577EF24E34911DAF08AAC23C5C4">
    <w:name w:val="059F2C577EF24E34911DAF08AAC23C5C4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84B30177FB4741FCA74320EE24680C1D3">
    <w:name w:val="84B30177FB4741FCA74320EE24680C1D3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E325FF939A5949079B7210743DED90403">
    <w:name w:val="E325FF939A5949079B7210743DED90403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A324FBED2C634428813BE97280F5B3993">
    <w:name w:val="A324FBED2C634428813BE97280F5B3993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89BC40171DDD4A4591D0905D861674543">
    <w:name w:val="89BC40171DDD4A4591D0905D861674543"/>
    <w:rsid w:val="00756F7E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DD424CF088F84A39BDC1A27A3FEA103815">
    <w:name w:val="DD424CF088F84A39BDC1A27A3FEA103815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44B701F16CCE41C7BDBDAD3CFEDC1BF215">
    <w:name w:val="44B701F16CCE41C7BDBDAD3CFEDC1BF215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EC8F3F6298A7437DAC84B5DB3C625A6715">
    <w:name w:val="EC8F3F6298A7437DAC84B5DB3C625A6715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2CAA7F25EE7643A2AF12DD4B591D894115">
    <w:name w:val="2CAA7F25EE7643A2AF12DD4B591D894115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CEE1DBC815B4BF9AB80AD07E17A5EFE15">
    <w:name w:val="0CEE1DBC815B4BF9AB80AD07E17A5EFE15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856A30D0B2804810852EE886CEEA6D9315">
    <w:name w:val="856A30D0B2804810852EE886CEEA6D9315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56F050F4305A468988E8DCEFE983022115">
    <w:name w:val="56F050F4305A468988E8DCEFE983022115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DF94468C32B47369E1BB372EB085BAB15">
    <w:name w:val="0DF94468C32B47369E1BB372EB085BAB15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8309DFD1EB54659B83BBB47FDF4528616">
    <w:name w:val="08309DFD1EB54659B83BBB47FDF4528616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F553287CBCB54F41B738E8377A9E69A6">
    <w:name w:val="F553287CBCB54F41B738E8377A9E69A6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781EFF3D3E024786B41E04A0B6E363AB">
    <w:name w:val="781EFF3D3E024786B41E04A0B6E363AB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C32F28FE9CE04A9A9B71CC4FA34DE5EB">
    <w:name w:val="C32F28FE9CE04A9A9B71CC4FA34DE5EB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9B867F7CD6C841E78F461CE3772B5FAC">
    <w:name w:val="9B867F7CD6C841E78F461CE3772B5FAC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5928C61263934F2889DAAB90724C695E">
    <w:name w:val="5928C61263934F2889DAAB90724C695E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B92D2843580B41EE8792DFE1856496A1">
    <w:name w:val="B92D2843580B41EE8792DFE1856496A1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F645F76593BF4BE3B5F4D47085A4F44C">
    <w:name w:val="F645F76593BF4BE3B5F4D47085A4F44C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DD424CF088F84A39BDC1A27A3FEA103816">
    <w:name w:val="DD424CF088F84A39BDC1A27A3FEA103816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44B701F16CCE41C7BDBDAD3CFEDC1BF216">
    <w:name w:val="44B701F16CCE41C7BDBDAD3CFEDC1BF216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EC8F3F6298A7437DAC84B5DB3C625A6716">
    <w:name w:val="EC8F3F6298A7437DAC84B5DB3C625A6716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2CAA7F25EE7643A2AF12DD4B591D894116">
    <w:name w:val="2CAA7F25EE7643A2AF12DD4B591D894116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CEE1DBC815B4BF9AB80AD07E17A5EFE16">
    <w:name w:val="0CEE1DBC815B4BF9AB80AD07E17A5EFE16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856A30D0B2804810852EE886CEEA6D9316">
    <w:name w:val="856A30D0B2804810852EE886CEEA6D9316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56F050F4305A468988E8DCEFE983022116">
    <w:name w:val="56F050F4305A468988E8DCEFE983022116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DF94468C32B47369E1BB372EB085BAB16">
    <w:name w:val="0DF94468C32B47369E1BB372EB085BAB16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8309DFD1EB54659B83BBB47FDF4528617">
    <w:name w:val="08309DFD1EB54659B83BBB47FDF4528617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C890558291CC4FCDAE33D8BE6CB72142">
    <w:name w:val="C890558291CC4FCDAE33D8BE6CB72142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F553287CBCB54F41B738E8377A9E69A61">
    <w:name w:val="F553287CBCB54F41B738E8377A9E69A61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781EFF3D3E024786B41E04A0B6E363AB1">
    <w:name w:val="781EFF3D3E024786B41E04A0B6E363AB1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C32F28FE9CE04A9A9B71CC4FA34DE5EB1">
    <w:name w:val="C32F28FE9CE04A9A9B71CC4FA34DE5EB1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9B867F7CD6C841E78F461CE3772B5FAC1">
    <w:name w:val="9B867F7CD6C841E78F461CE3772B5FAC1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5928C61263934F2889DAAB90724C695E1">
    <w:name w:val="5928C61263934F2889DAAB90724C695E1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B92D2843580B41EE8792DFE1856496A11">
    <w:name w:val="B92D2843580B41EE8792DFE1856496A11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F645F76593BF4BE3B5F4D47085A4F44C1">
    <w:name w:val="F645F76593BF4BE3B5F4D47085A4F44C1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DD424CF088F84A39BDC1A27A3FEA103817">
    <w:name w:val="DD424CF088F84A39BDC1A27A3FEA103817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44B701F16CCE41C7BDBDAD3CFEDC1BF217">
    <w:name w:val="44B701F16CCE41C7BDBDAD3CFEDC1BF217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EC8F3F6298A7437DAC84B5DB3C625A6717">
    <w:name w:val="EC8F3F6298A7437DAC84B5DB3C625A6717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2CAA7F25EE7643A2AF12DD4B591D894117">
    <w:name w:val="2CAA7F25EE7643A2AF12DD4B591D894117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CEE1DBC815B4BF9AB80AD07E17A5EFE17">
    <w:name w:val="0CEE1DBC815B4BF9AB80AD07E17A5EFE17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856A30D0B2804810852EE886CEEA6D9317">
    <w:name w:val="856A30D0B2804810852EE886CEEA6D9317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56F050F4305A468988E8DCEFE983022117">
    <w:name w:val="56F050F4305A468988E8DCEFE983022117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DF94468C32B47369E1BB372EB085BAB17">
    <w:name w:val="0DF94468C32B47369E1BB372EB085BAB17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8309DFD1EB54659B83BBB47FDF4528618">
    <w:name w:val="08309DFD1EB54659B83BBB47FDF4528618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C890558291CC4FCDAE33D8BE6CB721421">
    <w:name w:val="C890558291CC4FCDAE33D8BE6CB721421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F553287CBCB54F41B738E8377A9E69A62">
    <w:name w:val="F553287CBCB54F41B738E8377A9E69A62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781EFF3D3E024786B41E04A0B6E363AB2">
    <w:name w:val="781EFF3D3E024786B41E04A0B6E363AB2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C32F28FE9CE04A9A9B71CC4FA34DE5EB2">
    <w:name w:val="C32F28FE9CE04A9A9B71CC4FA34DE5EB2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9B867F7CD6C841E78F461CE3772B5FAC2">
    <w:name w:val="9B867F7CD6C841E78F461CE3772B5FAC2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5928C61263934F2889DAAB90724C695E2">
    <w:name w:val="5928C61263934F2889DAAB90724C695E2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B92D2843580B41EE8792DFE1856496A12">
    <w:name w:val="B92D2843580B41EE8792DFE1856496A12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F645F76593BF4BE3B5F4D47085A4F44C2">
    <w:name w:val="F645F76593BF4BE3B5F4D47085A4F44C2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DD424CF088F84A39BDC1A27A3FEA103818">
    <w:name w:val="DD424CF088F84A39BDC1A27A3FEA103818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44B701F16CCE41C7BDBDAD3CFEDC1BF218">
    <w:name w:val="44B701F16CCE41C7BDBDAD3CFEDC1BF218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EC8F3F6298A7437DAC84B5DB3C625A6718">
    <w:name w:val="EC8F3F6298A7437DAC84B5DB3C625A6718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2CAA7F25EE7643A2AF12DD4B591D894118">
    <w:name w:val="2CAA7F25EE7643A2AF12DD4B591D894118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CEE1DBC815B4BF9AB80AD07E17A5EFE18">
    <w:name w:val="0CEE1DBC815B4BF9AB80AD07E17A5EFE18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856A30D0B2804810852EE886CEEA6D9318">
    <w:name w:val="856A30D0B2804810852EE886CEEA6D9318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56F050F4305A468988E8DCEFE983022118">
    <w:name w:val="56F050F4305A468988E8DCEFE983022118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DF94468C32B47369E1BB372EB085BAB18">
    <w:name w:val="0DF94468C32B47369E1BB372EB085BAB18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8309DFD1EB54659B83BBB47FDF4528619">
    <w:name w:val="08309DFD1EB54659B83BBB47FDF4528619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C890558291CC4FCDAE33D8BE6CB721422">
    <w:name w:val="C890558291CC4FCDAE33D8BE6CB721422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F553287CBCB54F41B738E8377A9E69A63">
    <w:name w:val="F553287CBCB54F41B738E8377A9E69A63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781EFF3D3E024786B41E04A0B6E363AB3">
    <w:name w:val="781EFF3D3E024786B41E04A0B6E363AB3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C32F28FE9CE04A9A9B71CC4FA34DE5EB3">
    <w:name w:val="C32F28FE9CE04A9A9B71CC4FA34DE5EB3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9B867F7CD6C841E78F461CE3772B5FAC3">
    <w:name w:val="9B867F7CD6C841E78F461CE3772B5FAC3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5928C61263934F2889DAAB90724C695E3">
    <w:name w:val="5928C61263934F2889DAAB90724C695E3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B92D2843580B41EE8792DFE1856496A13">
    <w:name w:val="B92D2843580B41EE8792DFE1856496A13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F645F76593BF4BE3B5F4D47085A4F44C3">
    <w:name w:val="F645F76593BF4BE3B5F4D47085A4F44C3"/>
    <w:rsid w:val="00C858E0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DD424CF088F84A39BDC1A27A3FEA103819">
    <w:name w:val="DD424CF088F84A39BDC1A27A3FEA103819"/>
    <w:rsid w:val="003B52B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44B701F16CCE41C7BDBDAD3CFEDC1BF219">
    <w:name w:val="44B701F16CCE41C7BDBDAD3CFEDC1BF219"/>
    <w:rsid w:val="003B52B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EC8F3F6298A7437DAC84B5DB3C625A6719">
    <w:name w:val="EC8F3F6298A7437DAC84B5DB3C625A6719"/>
    <w:rsid w:val="003B52B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2CAA7F25EE7643A2AF12DD4B591D894119">
    <w:name w:val="2CAA7F25EE7643A2AF12DD4B591D894119"/>
    <w:rsid w:val="003B52B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CEE1DBC815B4BF9AB80AD07E17A5EFE19">
    <w:name w:val="0CEE1DBC815B4BF9AB80AD07E17A5EFE19"/>
    <w:rsid w:val="003B52B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856A30D0B2804810852EE886CEEA6D9319">
    <w:name w:val="856A30D0B2804810852EE886CEEA6D9319"/>
    <w:rsid w:val="003B52B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56F050F4305A468988E8DCEFE983022119">
    <w:name w:val="56F050F4305A468988E8DCEFE983022119"/>
    <w:rsid w:val="003B52B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DF94468C32B47369E1BB372EB085BAB19">
    <w:name w:val="0DF94468C32B47369E1BB372EB085BAB19"/>
    <w:rsid w:val="003B52B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8309DFD1EB54659B83BBB47FDF4528620">
    <w:name w:val="08309DFD1EB54659B83BBB47FDF4528620"/>
    <w:rsid w:val="003B52B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C890558291CC4FCDAE33D8BE6CB721423">
    <w:name w:val="C890558291CC4FCDAE33D8BE6CB721423"/>
    <w:rsid w:val="003B52B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7FBB56A853A5466EBA0475A415A47EDE">
    <w:name w:val="7FBB56A853A5466EBA0475A415A47EDE"/>
    <w:rsid w:val="003B52B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961DB0642C954B398ABA8C2C161A5199">
    <w:name w:val="961DB0642C954B398ABA8C2C161A5199"/>
    <w:rsid w:val="003B52B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27E6057F281649A2837EEC4C9A367C50">
    <w:name w:val="27E6057F281649A2837EEC4C9A367C50"/>
    <w:rsid w:val="003B52B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206CD45B170648B5A066373DE254BA48">
    <w:name w:val="206CD45B170648B5A066373DE254BA48"/>
    <w:rsid w:val="003B52B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50C57BF006BC40E38E012977D9B2353D">
    <w:name w:val="50C57BF006BC40E38E012977D9B2353D"/>
    <w:rsid w:val="003B52B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3750BE2411E64485B7C7307E1E4FD363">
    <w:name w:val="3750BE2411E64485B7C7307E1E4FD363"/>
    <w:rsid w:val="003B52B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C074F746B7C04D76BC467B1BDA3BA4D3">
    <w:name w:val="C074F746B7C04D76BC467B1BDA3BA4D3"/>
    <w:rsid w:val="003B52B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DD424CF088F84A39BDC1A27A3FEA103820">
    <w:name w:val="DD424CF088F84A39BDC1A27A3FEA103820"/>
    <w:rsid w:val="006B3E1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44B701F16CCE41C7BDBDAD3CFEDC1BF220">
    <w:name w:val="44B701F16CCE41C7BDBDAD3CFEDC1BF220"/>
    <w:rsid w:val="006B3E1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EC8F3F6298A7437DAC84B5DB3C625A6720">
    <w:name w:val="EC8F3F6298A7437DAC84B5DB3C625A6720"/>
    <w:rsid w:val="006B3E1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2CAA7F25EE7643A2AF12DD4B591D894120">
    <w:name w:val="2CAA7F25EE7643A2AF12DD4B591D894120"/>
    <w:rsid w:val="006B3E1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CEE1DBC815B4BF9AB80AD07E17A5EFE20">
    <w:name w:val="0CEE1DBC815B4BF9AB80AD07E17A5EFE20"/>
    <w:rsid w:val="006B3E1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856A30D0B2804810852EE886CEEA6D9320">
    <w:name w:val="856A30D0B2804810852EE886CEEA6D9320"/>
    <w:rsid w:val="006B3E1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56F050F4305A468988E8DCEFE983022120">
    <w:name w:val="56F050F4305A468988E8DCEFE983022120"/>
    <w:rsid w:val="006B3E1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DF94468C32B47369E1BB372EB085BAB20">
    <w:name w:val="0DF94468C32B47369E1BB372EB085BAB20"/>
    <w:rsid w:val="006B3E1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8309DFD1EB54659B83BBB47FDF4528621">
    <w:name w:val="08309DFD1EB54659B83BBB47FDF4528621"/>
    <w:rsid w:val="006B3E1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8C4ADA23631F41ADB005C3EA4B6ED647">
    <w:name w:val="8C4ADA23631F41ADB005C3EA4B6ED647"/>
    <w:rsid w:val="006B3E1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EA46EA2A85E84B709933121BADF06167">
    <w:name w:val="EA46EA2A85E84B709933121BADF06167"/>
    <w:rsid w:val="006B3E1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76C8EB7DD6C04640B49B027D35C80BEB">
    <w:name w:val="76C8EB7DD6C04640B49B027D35C80BEB"/>
    <w:rsid w:val="006B3E1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AEADE7B7091C47DA9C59AC89332F0E3F">
    <w:name w:val="AEADE7B7091C47DA9C59AC89332F0E3F"/>
    <w:rsid w:val="006B3E1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DA90A425ADF4434DB43A41759C9ECF48">
    <w:name w:val="DA90A425ADF4434DB43A41759C9ECF48"/>
    <w:rsid w:val="006B3E1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ECF764B53F9B4D118CC2498E4167B539">
    <w:name w:val="ECF764B53F9B4D118CC2498E4167B539"/>
    <w:rsid w:val="006B3E1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5B6A1E7939C84FCEAE2F1BD8ECC74CAD">
    <w:name w:val="5B6A1E7939C84FCEAE2F1BD8ECC74CAD"/>
    <w:rsid w:val="006B3E1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82ED9B938EEB45D9832417FD6E28D59F">
    <w:name w:val="82ED9B938EEB45D9832417FD6E28D59F"/>
    <w:rsid w:val="006B3E1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DD424CF088F84A39BDC1A27A3FEA103821">
    <w:name w:val="DD424CF088F84A39BDC1A27A3FEA103821"/>
    <w:rsid w:val="006B3E1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44B701F16CCE41C7BDBDAD3CFEDC1BF221">
    <w:name w:val="44B701F16CCE41C7BDBDAD3CFEDC1BF221"/>
    <w:rsid w:val="006B3E1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EC8F3F6298A7437DAC84B5DB3C625A6721">
    <w:name w:val="EC8F3F6298A7437DAC84B5DB3C625A6721"/>
    <w:rsid w:val="006B3E1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2CAA7F25EE7643A2AF12DD4B591D894121">
    <w:name w:val="2CAA7F25EE7643A2AF12DD4B591D894121"/>
    <w:rsid w:val="006B3E1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CEE1DBC815B4BF9AB80AD07E17A5EFE21">
    <w:name w:val="0CEE1DBC815B4BF9AB80AD07E17A5EFE21"/>
    <w:rsid w:val="006B3E1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856A30D0B2804810852EE886CEEA6D9321">
    <w:name w:val="856A30D0B2804810852EE886CEEA6D9321"/>
    <w:rsid w:val="006B3E1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56F050F4305A468988E8DCEFE983022121">
    <w:name w:val="56F050F4305A468988E8DCEFE983022121"/>
    <w:rsid w:val="006B3E1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DF94468C32B47369E1BB372EB085BAB21">
    <w:name w:val="0DF94468C32B47369E1BB372EB085BAB21"/>
    <w:rsid w:val="006B3E1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08309DFD1EB54659B83BBB47FDF4528622">
    <w:name w:val="08309DFD1EB54659B83BBB47FDF4528622"/>
    <w:rsid w:val="006B3E1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8C4ADA23631F41ADB005C3EA4B6ED6471">
    <w:name w:val="8C4ADA23631F41ADB005C3EA4B6ED6471"/>
    <w:rsid w:val="006B3E1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EA46EA2A85E84B709933121BADF061671">
    <w:name w:val="EA46EA2A85E84B709933121BADF061671"/>
    <w:rsid w:val="006B3E1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76C8EB7DD6C04640B49B027D35C80BEB1">
    <w:name w:val="76C8EB7DD6C04640B49B027D35C80BEB1"/>
    <w:rsid w:val="006B3E1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AEADE7B7091C47DA9C59AC89332F0E3F1">
    <w:name w:val="AEADE7B7091C47DA9C59AC89332F0E3F1"/>
    <w:rsid w:val="006B3E1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DA90A425ADF4434DB43A41759C9ECF481">
    <w:name w:val="DA90A425ADF4434DB43A41759C9ECF481"/>
    <w:rsid w:val="006B3E1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ECF764B53F9B4D118CC2498E4167B5391">
    <w:name w:val="ECF764B53F9B4D118CC2498E4167B5391"/>
    <w:rsid w:val="006B3E1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5B6A1E7939C84FCEAE2F1BD8ECC74CAD1">
    <w:name w:val="5B6A1E7939C84FCEAE2F1BD8ECC74CAD1"/>
    <w:rsid w:val="006B3E1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82ED9B938EEB45D9832417FD6E28D59F1">
    <w:name w:val="82ED9B938EEB45D9832417FD6E28D59F1"/>
    <w:rsid w:val="006B3E1A"/>
    <w:pPr>
      <w:spacing w:after="0" w:line="240" w:lineRule="auto"/>
    </w:pPr>
    <w:rPr>
      <w:rFonts w:asciiTheme="majorHAnsi" w:eastAsiaTheme="minorHAnsi" w:hAnsiTheme="majorHAnsi"/>
      <w:sz w:val="24"/>
      <w:szCs w:val="24"/>
    </w:rPr>
  </w:style>
  <w:style w:type="paragraph" w:customStyle="1" w:styleId="23A07C8EBBAC4290ABF3688E50A0BF56">
    <w:name w:val="23A07C8EBBAC4290ABF3688E50A0BF56"/>
    <w:rsid w:val="007B2BF9"/>
    <w:pPr>
      <w:spacing w:after="160" w:line="259" w:lineRule="auto"/>
    </w:pPr>
  </w:style>
  <w:style w:type="paragraph" w:customStyle="1" w:styleId="420DA7673B7E44DA95149C0F575CE8F9">
    <w:name w:val="420DA7673B7E44DA95149C0F575CE8F9"/>
    <w:rsid w:val="007B2BF9"/>
    <w:pPr>
      <w:spacing w:after="160" w:line="259" w:lineRule="auto"/>
    </w:pPr>
  </w:style>
  <w:style w:type="paragraph" w:customStyle="1" w:styleId="49C3904D661849EBBD0F9B1AEB72D34F">
    <w:name w:val="49C3904D661849EBBD0F9B1AEB72D34F"/>
    <w:rsid w:val="007B2BF9"/>
    <w:pPr>
      <w:spacing w:after="160" w:line="259" w:lineRule="auto"/>
    </w:pPr>
  </w:style>
  <w:style w:type="paragraph" w:customStyle="1" w:styleId="4EE1ACE56388419B9A3E0BBECD6BE0E3">
    <w:name w:val="4EE1ACE56388419B9A3E0BBECD6BE0E3"/>
    <w:rsid w:val="007B2BF9"/>
    <w:pPr>
      <w:spacing w:after="160" w:line="259" w:lineRule="auto"/>
    </w:pPr>
  </w:style>
  <w:style w:type="paragraph" w:customStyle="1" w:styleId="BC1997F3635C49848B913CC9ADF3E90A">
    <w:name w:val="BC1997F3635C49848B913CC9ADF3E90A"/>
    <w:rsid w:val="007B2BF9"/>
    <w:pPr>
      <w:spacing w:after="160" w:line="259" w:lineRule="auto"/>
    </w:pPr>
  </w:style>
  <w:style w:type="paragraph" w:customStyle="1" w:styleId="784728D48AA344BA98C329883DC63CE5">
    <w:name w:val="784728D48AA344BA98C329883DC63CE5"/>
    <w:rsid w:val="007B2BF9"/>
    <w:pPr>
      <w:spacing w:after="160" w:line="259" w:lineRule="auto"/>
    </w:pPr>
  </w:style>
  <w:style w:type="paragraph" w:customStyle="1" w:styleId="C58B3ADE8E1148C2A25463CA10E90ACC">
    <w:name w:val="C58B3ADE8E1148C2A25463CA10E90ACC"/>
    <w:rsid w:val="007B2BF9"/>
    <w:pPr>
      <w:spacing w:after="160" w:line="259" w:lineRule="auto"/>
    </w:pPr>
  </w:style>
  <w:style w:type="paragraph" w:customStyle="1" w:styleId="88C038D199054DF491B55B6282F9D3E7">
    <w:name w:val="88C038D199054DF491B55B6282F9D3E7"/>
    <w:rsid w:val="007B2BF9"/>
    <w:pPr>
      <w:spacing w:after="160" w:line="259" w:lineRule="auto"/>
    </w:pPr>
  </w:style>
  <w:style w:type="paragraph" w:customStyle="1" w:styleId="4098F3D7CAB943288FBD838DAEAAD674">
    <w:name w:val="4098F3D7CAB943288FBD838DAEAAD674"/>
    <w:rsid w:val="007B2BF9"/>
    <w:pPr>
      <w:spacing w:after="160" w:line="259" w:lineRule="auto"/>
    </w:pPr>
  </w:style>
  <w:style w:type="paragraph" w:customStyle="1" w:styleId="7D6B2E2393014C3B93CE7586DE21B017">
    <w:name w:val="7D6B2E2393014C3B93CE7586DE21B017"/>
    <w:rsid w:val="007B2BF9"/>
    <w:pPr>
      <w:spacing w:after="160" w:line="259" w:lineRule="auto"/>
    </w:pPr>
  </w:style>
  <w:style w:type="paragraph" w:customStyle="1" w:styleId="669E3968C5224909801ED681CAA0947F">
    <w:name w:val="669E3968C5224909801ED681CAA0947F"/>
    <w:rsid w:val="007B2BF9"/>
    <w:pPr>
      <w:spacing w:after="160" w:line="259" w:lineRule="auto"/>
    </w:pPr>
  </w:style>
  <w:style w:type="paragraph" w:customStyle="1" w:styleId="8269797316D9497FACE67272216EFDAD">
    <w:name w:val="8269797316D9497FACE67272216EFDAD"/>
    <w:rsid w:val="007B2BF9"/>
    <w:pPr>
      <w:spacing w:after="160" w:line="259" w:lineRule="auto"/>
    </w:pPr>
  </w:style>
  <w:style w:type="paragraph" w:customStyle="1" w:styleId="FCFC36C39F4540CD8BE7024E72435CD6">
    <w:name w:val="FCFC36C39F4540CD8BE7024E72435CD6"/>
    <w:rsid w:val="007B2BF9"/>
    <w:pPr>
      <w:spacing w:after="160" w:line="259" w:lineRule="auto"/>
    </w:pPr>
  </w:style>
  <w:style w:type="paragraph" w:customStyle="1" w:styleId="6C4BAEAF3E304052847B4A6F08BAE8AC">
    <w:name w:val="6C4BAEAF3E304052847B4A6F08BAE8AC"/>
    <w:rsid w:val="007B2BF9"/>
    <w:pPr>
      <w:spacing w:after="160" w:line="259" w:lineRule="auto"/>
    </w:pPr>
  </w:style>
  <w:style w:type="paragraph" w:customStyle="1" w:styleId="96274E4C149F4521BD6D6EAD763628A7">
    <w:name w:val="96274E4C149F4521BD6D6EAD763628A7"/>
    <w:rsid w:val="007B2BF9"/>
    <w:pPr>
      <w:spacing w:after="160" w:line="259" w:lineRule="auto"/>
    </w:pPr>
  </w:style>
  <w:style w:type="paragraph" w:customStyle="1" w:styleId="B2B5FEB3419D472F82498B21E54BEB58">
    <w:name w:val="B2B5FEB3419D472F82498B21E54BEB58"/>
    <w:rsid w:val="007B2BF9"/>
    <w:pPr>
      <w:spacing w:after="160" w:line="259" w:lineRule="auto"/>
    </w:pPr>
  </w:style>
  <w:style w:type="paragraph" w:customStyle="1" w:styleId="F658C8EFED0049AB9D7FE484032750FB">
    <w:name w:val="F658C8EFED0049AB9D7FE484032750FB"/>
    <w:rsid w:val="007B2BF9"/>
    <w:pPr>
      <w:spacing w:after="160" w:line="259" w:lineRule="auto"/>
    </w:pPr>
  </w:style>
  <w:style w:type="paragraph" w:customStyle="1" w:styleId="FB9E7EF778BA4B208F159BD16C764F27">
    <w:name w:val="FB9E7EF778BA4B208F159BD16C764F27"/>
    <w:rsid w:val="007B2BF9"/>
    <w:pPr>
      <w:spacing w:after="160" w:line="259" w:lineRule="auto"/>
    </w:pPr>
  </w:style>
  <w:style w:type="paragraph" w:customStyle="1" w:styleId="3B10F0EA899B456995C2E6F261E7F9B0">
    <w:name w:val="3B10F0EA899B456995C2E6F261E7F9B0"/>
    <w:rsid w:val="007B2BF9"/>
    <w:pPr>
      <w:spacing w:after="160" w:line="259" w:lineRule="auto"/>
    </w:pPr>
  </w:style>
  <w:style w:type="paragraph" w:customStyle="1" w:styleId="992648BA7F38434292BC3CF63036ECE1">
    <w:name w:val="992648BA7F38434292BC3CF63036ECE1"/>
    <w:rsid w:val="007B2BF9"/>
    <w:pPr>
      <w:spacing w:after="160" w:line="259" w:lineRule="auto"/>
    </w:pPr>
  </w:style>
  <w:style w:type="paragraph" w:customStyle="1" w:styleId="CCD21AD007394260B6E890529759F604">
    <w:name w:val="CCD21AD007394260B6E890529759F604"/>
    <w:rsid w:val="007B2BF9"/>
    <w:pPr>
      <w:spacing w:after="160" w:line="259" w:lineRule="auto"/>
    </w:pPr>
  </w:style>
  <w:style w:type="paragraph" w:customStyle="1" w:styleId="2113F383A951410DA7EFE0024D2B2241">
    <w:name w:val="2113F383A951410DA7EFE0024D2B2241"/>
    <w:rsid w:val="007B2BF9"/>
    <w:pPr>
      <w:spacing w:after="160" w:line="259" w:lineRule="auto"/>
    </w:pPr>
  </w:style>
  <w:style w:type="paragraph" w:customStyle="1" w:styleId="61BDAB8CD5B943B88CA1DC54315088BC">
    <w:name w:val="61BDAB8CD5B943B88CA1DC54315088BC"/>
    <w:rsid w:val="007B2BF9"/>
    <w:pPr>
      <w:spacing w:after="160" w:line="259" w:lineRule="auto"/>
    </w:pPr>
  </w:style>
  <w:style w:type="paragraph" w:customStyle="1" w:styleId="CDB45392025B4C149268731637FB91FD">
    <w:name w:val="CDB45392025B4C149268731637FB91FD"/>
    <w:rsid w:val="007B2BF9"/>
    <w:pPr>
      <w:spacing w:after="160" w:line="259" w:lineRule="auto"/>
    </w:pPr>
  </w:style>
  <w:style w:type="paragraph" w:customStyle="1" w:styleId="BB1810FB78EA435F83B6F52F56B8CDEB">
    <w:name w:val="BB1810FB78EA435F83B6F52F56B8CDEB"/>
    <w:rsid w:val="007B2BF9"/>
    <w:pPr>
      <w:spacing w:after="160" w:line="259" w:lineRule="auto"/>
    </w:pPr>
  </w:style>
  <w:style w:type="paragraph" w:customStyle="1" w:styleId="4F84F14FC3D34D99BF0C9F9A6D4243DA">
    <w:name w:val="4F84F14FC3D34D99BF0C9F9A6D4243DA"/>
    <w:rsid w:val="00C32F55"/>
    <w:pPr>
      <w:spacing w:after="160" w:line="259" w:lineRule="auto"/>
    </w:pPr>
  </w:style>
  <w:style w:type="paragraph" w:customStyle="1" w:styleId="A14B96887F9245609D254D3B886FF571">
    <w:name w:val="A14B96887F9245609D254D3B886FF571"/>
    <w:rsid w:val="00C32F55"/>
    <w:pPr>
      <w:spacing w:after="160" w:line="259" w:lineRule="auto"/>
    </w:pPr>
  </w:style>
  <w:style w:type="paragraph" w:customStyle="1" w:styleId="4DDB5F30A8FD442CA8B574403E19D6FC">
    <w:name w:val="4DDB5F30A8FD442CA8B574403E19D6FC"/>
    <w:rsid w:val="00C32F55"/>
    <w:pPr>
      <w:spacing w:after="160" w:line="259" w:lineRule="auto"/>
    </w:pPr>
  </w:style>
  <w:style w:type="paragraph" w:customStyle="1" w:styleId="27894780F14443D7B82E850734C1B3B5">
    <w:name w:val="27894780F14443D7B82E850734C1B3B5"/>
    <w:rsid w:val="00C32F55"/>
    <w:pPr>
      <w:spacing w:after="160" w:line="259" w:lineRule="auto"/>
    </w:pPr>
  </w:style>
  <w:style w:type="paragraph" w:customStyle="1" w:styleId="58E482F2740C4EBEBA2E35A1BBDC32BF">
    <w:name w:val="58E482F2740C4EBEBA2E35A1BBDC32BF"/>
    <w:rsid w:val="00C32F55"/>
    <w:pPr>
      <w:spacing w:after="160" w:line="259" w:lineRule="auto"/>
    </w:pPr>
  </w:style>
  <w:style w:type="paragraph" w:customStyle="1" w:styleId="E09C36602FE44858AD62994AF4C57E30">
    <w:name w:val="E09C36602FE44858AD62994AF4C57E30"/>
    <w:rsid w:val="00C32F55"/>
    <w:pPr>
      <w:spacing w:after="160" w:line="259" w:lineRule="auto"/>
    </w:pPr>
  </w:style>
  <w:style w:type="paragraph" w:customStyle="1" w:styleId="8AC42A09FF98425F84AF3BA65D81D4AE">
    <w:name w:val="8AC42A09FF98425F84AF3BA65D81D4AE"/>
    <w:rsid w:val="00C32F55"/>
    <w:pPr>
      <w:spacing w:after="160" w:line="259" w:lineRule="auto"/>
    </w:pPr>
  </w:style>
  <w:style w:type="paragraph" w:customStyle="1" w:styleId="D87C6F83E8D94CEC847B47977362E9D3">
    <w:name w:val="D87C6F83E8D94CEC847B47977362E9D3"/>
    <w:rsid w:val="00C32F55"/>
    <w:pPr>
      <w:spacing w:after="160" w:line="259" w:lineRule="auto"/>
    </w:pPr>
  </w:style>
  <w:style w:type="paragraph" w:customStyle="1" w:styleId="7A210B20CB624046B27B3B45E3F754D5">
    <w:name w:val="7A210B20CB624046B27B3B45E3F754D5"/>
    <w:rsid w:val="00C32F55"/>
    <w:pPr>
      <w:spacing w:after="160" w:line="259" w:lineRule="auto"/>
    </w:pPr>
  </w:style>
  <w:style w:type="paragraph" w:customStyle="1" w:styleId="D2414A3C7A8D41D990DBBE7F843CA06C">
    <w:name w:val="D2414A3C7A8D41D990DBBE7F843CA06C"/>
    <w:rsid w:val="00C32F55"/>
    <w:pPr>
      <w:spacing w:after="160" w:line="259" w:lineRule="auto"/>
    </w:pPr>
  </w:style>
  <w:style w:type="paragraph" w:customStyle="1" w:styleId="C5DDFEE29DE44CD68003D5E51BC3E11A">
    <w:name w:val="C5DDFEE29DE44CD68003D5E51BC3E11A"/>
    <w:rsid w:val="00C32F55"/>
    <w:pPr>
      <w:spacing w:after="160" w:line="259" w:lineRule="auto"/>
    </w:pPr>
  </w:style>
  <w:style w:type="paragraph" w:customStyle="1" w:styleId="FCD39FA5EABA4AAD8FAD13A970DE975A">
    <w:name w:val="FCD39FA5EABA4AAD8FAD13A970DE975A"/>
    <w:rsid w:val="00C32F55"/>
    <w:pPr>
      <w:spacing w:after="160" w:line="259" w:lineRule="auto"/>
    </w:pPr>
  </w:style>
  <w:style w:type="paragraph" w:customStyle="1" w:styleId="E463CF6F34A64583818CB859DAAA05BA">
    <w:name w:val="E463CF6F34A64583818CB859DAAA05BA"/>
    <w:rsid w:val="00C32F55"/>
    <w:pPr>
      <w:spacing w:after="160" w:line="259" w:lineRule="auto"/>
    </w:pPr>
  </w:style>
  <w:style w:type="paragraph" w:customStyle="1" w:styleId="BDC7F6ED3DD247949CEEA1970E7FD070">
    <w:name w:val="BDC7F6ED3DD247949CEEA1970E7FD070"/>
    <w:rsid w:val="00C32F55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0DD20D-6FA3-43BA-977B-6672C72189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DF549A2-7DD0-48AF-A5A0-3FFFAFA5CE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CF2A663-B602-4B7B-A818-1CBF69EF7F0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9EE07FB-7697-430E-A025-52E862353C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55</Words>
  <Characters>2689</Characters>
  <Application>Microsoft Office Word</Application>
  <DocSecurity>0</DocSecurity>
  <Lines>192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rmanna Community College</Company>
  <LinksUpToDate>false</LinksUpToDate>
  <CharactersWithSpaces>3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cmonrs</dc:creator>
  <cp:keywords/>
  <dc:description/>
  <cp:lastModifiedBy>Brenda V. LeVere</cp:lastModifiedBy>
  <cp:revision>4</cp:revision>
  <cp:lastPrinted>2018-05-17T14:38:00Z</cp:lastPrinted>
  <dcterms:created xsi:type="dcterms:W3CDTF">2018-05-17T14:55:00Z</dcterms:created>
  <dcterms:modified xsi:type="dcterms:W3CDTF">2018-05-17T14:59:00Z</dcterms:modified>
</cp:coreProperties>
</file>